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185AB" w14:textId="76F105E7" w:rsidR="00AC420B" w:rsidRPr="001C5702" w:rsidRDefault="004207B4" w:rsidP="001C5702">
      <w:pPr>
        <w:pStyle w:val="ListParagraph"/>
        <w:shd w:val="clear" w:color="auto" w:fill="1F497D" w:themeFill="text2"/>
        <w:spacing w:after="0"/>
        <w:ind w:left="426" w:hanging="426"/>
        <w:jc w:val="center"/>
        <w:rPr>
          <w:rFonts w:ascii="Book Antiqua" w:eastAsia="Arial Unicode MS" w:hAnsi="Book Antiqua" w:cs="Arial Unicode MS"/>
          <w:b/>
          <w:bCs/>
          <w:color w:val="FFFFFF" w:themeColor="background1"/>
          <w:sz w:val="32"/>
          <w:szCs w:val="32"/>
          <w:shd w:val="clear" w:color="auto" w:fill="1F497D" w:themeFill="text2"/>
        </w:rPr>
      </w:pPr>
      <w:bookmarkStart w:id="0" w:name="_Hlk109658137"/>
      <w:bookmarkStart w:id="1" w:name="_Hlk110776743"/>
      <w:r w:rsidRPr="004207B4">
        <w:rPr>
          <w:rFonts w:ascii="Book Antiqua" w:eastAsia="Arial Unicode MS" w:hAnsi="Book Antiqua" w:cs="Arial Unicode MS"/>
          <w:b/>
          <w:bCs/>
          <w:color w:val="FFFFFF" w:themeColor="background1"/>
          <w:sz w:val="32"/>
          <w:szCs w:val="32"/>
          <w:shd w:val="clear" w:color="auto" w:fill="1F497D" w:themeFill="text2"/>
        </w:rPr>
        <w:t>IBPS RRB PO Prelims Memory Based Paper 2021 - Solution PDF</w:t>
      </w:r>
      <w:bookmarkEnd w:id="0"/>
      <w:bookmarkEnd w:id="1"/>
    </w:p>
    <w:p w14:paraId="7935C9C9" w14:textId="5320F11C" w:rsidR="007E7E7C" w:rsidRDefault="007E7E7C" w:rsidP="007F1B12">
      <w:pPr>
        <w:spacing w:after="0" w:line="240" w:lineRule="auto"/>
        <w:jc w:val="both"/>
        <w:rPr>
          <w:rFonts w:ascii="Book Antiqua" w:eastAsia="Arial Unicode MS" w:hAnsi="Book Antiqua" w:cs="Arial Unicode MS"/>
          <w:b/>
          <w:bCs/>
          <w:sz w:val="24"/>
          <w:szCs w:val="24"/>
        </w:rPr>
      </w:pPr>
    </w:p>
    <w:p w14:paraId="32454A5E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. Ans.(b)</w:t>
      </w:r>
    </w:p>
    <w:p w14:paraId="2742C853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80BD944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6DB1078" wp14:editId="331FB928">
            <wp:extent cx="2000584" cy="15831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5509" cy="158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D9A0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49B9363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. Ans.(c)</w:t>
      </w:r>
    </w:p>
    <w:p w14:paraId="2F7202A6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3DC714C" w14:textId="177A2DD0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76D91AD" wp14:editId="4853C9A7">
            <wp:extent cx="2033516" cy="1609199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7711" cy="161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4606" w14:textId="0A0C11C3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1D25714" w14:textId="0D391840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. Ans.(d)</w:t>
      </w:r>
    </w:p>
    <w:p w14:paraId="5D6380B1" w14:textId="58577229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D4CEBC1" w14:textId="2DC385F5" w:rsidR="004207B4" w:rsidRPr="00123E2D" w:rsidRDefault="007F1B12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57B3E31" wp14:editId="54CF68B3">
            <wp:simplePos x="0" y="0"/>
            <wp:positionH relativeFrom="margin">
              <wp:posOffset>4652645</wp:posOffset>
            </wp:positionH>
            <wp:positionV relativeFrom="paragraph">
              <wp:posOffset>1377002</wp:posOffset>
            </wp:positionV>
            <wp:extent cx="2286000" cy="2286000"/>
            <wp:effectExtent l="0" t="0" r="0" b="0"/>
            <wp:wrapSquare wrapText="bothSides"/>
            <wp:docPr id="79" name="Picture 79" descr="adda247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dda247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7B4"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C489714" wp14:editId="2AD9169A">
            <wp:extent cx="1910686" cy="151199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7957" cy="151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D22B5" w14:textId="4A8C24CB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C293A30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. Ans.(e)</w:t>
      </w:r>
    </w:p>
    <w:p w14:paraId="54AA4BBB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4282E5C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907AC1A" wp14:editId="4E97662A">
            <wp:extent cx="1842448" cy="1458000"/>
            <wp:effectExtent l="0" t="0" r="571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7765" cy="146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748B4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4FCED98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5. Ans.(b)</w:t>
      </w:r>
    </w:p>
    <w:p w14:paraId="3633AFA5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7E61518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15E1322" wp14:editId="70E5574D">
            <wp:extent cx="2033625" cy="1609287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1302" cy="162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36D9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27909DD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. Ans.(e)</w:t>
      </w:r>
    </w:p>
    <w:p w14:paraId="487C0D65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A1AB8AD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I. S&gt;V (false) </w:t>
      </w:r>
    </w:p>
    <w:p w14:paraId="4E2BAEA5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II. S=V (false)</w:t>
      </w:r>
    </w:p>
    <w:p w14:paraId="7CD7DC0F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0222FC7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7. Ans.(e)</w:t>
      </w:r>
    </w:p>
    <w:p w14:paraId="3A8F9061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0A29DBA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I. M&gt;E (false) </w:t>
      </w:r>
    </w:p>
    <w:p w14:paraId="6989AB2E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II. A≥K (false)</w:t>
      </w:r>
    </w:p>
    <w:p w14:paraId="6178EFE8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7987C35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8. Ans.(a)</w:t>
      </w:r>
    </w:p>
    <w:p w14:paraId="2FE1F0CB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9DF792F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I. B&lt;E (true) </w:t>
      </w:r>
    </w:p>
    <w:p w14:paraId="5D38C6F4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II. A&gt;M (false)</w:t>
      </w:r>
    </w:p>
    <w:p w14:paraId="66357866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C58C144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9. Ans.(d)</w:t>
      </w:r>
    </w:p>
    <w:p w14:paraId="63FB09DE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0B68462" w14:textId="77777777" w:rsidR="004207B4" w:rsidRPr="00481946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I. H&lt;E (true) </w:t>
      </w:r>
    </w:p>
    <w:p w14:paraId="65016B4E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II. O&lt;K (true)</w:t>
      </w:r>
    </w:p>
    <w:p w14:paraId="027E8906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B5B5E0E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0. Ans.(a)</w:t>
      </w:r>
    </w:p>
    <w:p w14:paraId="0B3425BE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 Given word- SNITCHED</w:t>
      </w:r>
    </w:p>
    <w:p w14:paraId="6A98AEA8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 After applied given condition- TOHU</w:t>
      </w:r>
      <w:r w:rsidRPr="00481946">
        <w:rPr>
          <w:rFonts w:ascii="Cambria" w:eastAsia="Arial Unicode MS" w:hAnsi="Cambria" w:cs="Arial Unicode MS"/>
          <w:b/>
          <w:color w:val="000000" w:themeColor="text1"/>
          <w:sz w:val="24"/>
          <w:szCs w:val="24"/>
        </w:rPr>
        <w:t>D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I</w:t>
      </w:r>
      <w:r w:rsidRPr="00481946">
        <w:rPr>
          <w:rFonts w:ascii="Cambria" w:eastAsia="Arial Unicode MS" w:hAnsi="Cambria" w:cs="Arial Unicode MS"/>
          <w:b/>
          <w:color w:val="000000" w:themeColor="text1"/>
          <w:sz w:val="24"/>
          <w:szCs w:val="24"/>
        </w:rPr>
        <w:t>D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>E</w:t>
      </w:r>
    </w:p>
    <w:p w14:paraId="7E714B8D" w14:textId="77777777" w:rsidR="004207B4" w:rsidRPr="00123E2D" w:rsidRDefault="004207B4" w:rsidP="007F1B12">
      <w:pPr>
        <w:pStyle w:val="NoSpacing"/>
        <w:spacing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5B6C6F56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1. Ans.(a)</w:t>
      </w:r>
    </w:p>
    <w:p w14:paraId="69F80DAE" w14:textId="77777777" w:rsidR="004207B4" w:rsidRPr="00481946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C31CB70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C1E98DA" wp14:editId="608E860B">
            <wp:extent cx="2855752" cy="490118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662" b="12328"/>
                    <a:stretch/>
                  </pic:blipFill>
                  <pic:spPr bwMode="auto">
                    <a:xfrm>
                      <a:off x="0" y="0"/>
                      <a:ext cx="2857500" cy="490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671DC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85AED9A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2. Ans.(c)</w:t>
      </w:r>
    </w:p>
    <w:p w14:paraId="2359D6E8" w14:textId="77777777" w:rsidR="004207B4" w:rsidRPr="00481946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8965155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3C2E3CF" wp14:editId="74D2AD41">
            <wp:extent cx="2857371" cy="475488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2646" b="13351"/>
                    <a:stretch/>
                  </pic:blipFill>
                  <pic:spPr bwMode="auto">
                    <a:xfrm>
                      <a:off x="0" y="0"/>
                      <a:ext cx="2857500" cy="47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AF58E" w14:textId="77777777" w:rsidR="004207B4" w:rsidRPr="00123E2D" w:rsidRDefault="004207B4" w:rsidP="007F1B12">
      <w:pPr>
        <w:spacing w:after="0" w:line="25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46B33F6" w14:textId="4229199C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13. Ans.(b)</w:t>
      </w:r>
    </w:p>
    <w:p w14:paraId="3FB52302" w14:textId="77777777" w:rsidR="004207B4" w:rsidRPr="00481946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30CD7E0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CE7CF81" wp14:editId="1226CEA1">
            <wp:extent cx="2857376" cy="490119"/>
            <wp:effectExtent l="0" t="0" r="63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2646" b="11382"/>
                    <a:stretch/>
                  </pic:blipFill>
                  <pic:spPr bwMode="auto">
                    <a:xfrm>
                      <a:off x="0" y="0"/>
                      <a:ext cx="2857500" cy="490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25F2D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1CA2108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4. Ans.(e)</w:t>
      </w:r>
    </w:p>
    <w:p w14:paraId="02620807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 Except JP all the first letters are reversed to second letter.</w:t>
      </w:r>
    </w:p>
    <w:p w14:paraId="05DA9909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E2DB35B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5. Ans.(d)</w:t>
      </w:r>
    </w:p>
    <w:p w14:paraId="2A4686AA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EA8DF77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7BCB74E" wp14:editId="600FCB58">
            <wp:extent cx="1781633" cy="179953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84155" cy="1802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1C729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69259EA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6. Ans.(c)</w:t>
      </w:r>
    </w:p>
    <w:p w14:paraId="67906708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9CD9605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991E08F" wp14:editId="68E307E7">
            <wp:extent cx="1806854" cy="1825013"/>
            <wp:effectExtent l="0" t="0" r="3175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8334" cy="1826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0F7CF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32FB0AA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7. Ans.(b)</w:t>
      </w:r>
    </w:p>
    <w:p w14:paraId="07995C41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174CBB5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3372060" wp14:editId="14E1CD22">
            <wp:extent cx="1895475" cy="19145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7AB09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5929284C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18. Ans.(b)</w:t>
      </w:r>
    </w:p>
    <w:p w14:paraId="1AFBD603" w14:textId="77777777" w:rsidR="004207B4" w:rsidRPr="00481946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A4DE1DE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587450E" wp14:editId="2170EA4D">
            <wp:extent cx="1895475" cy="19145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EE501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A042BA9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19. Ans.(d)</w:t>
      </w:r>
    </w:p>
    <w:p w14:paraId="5D0BB322" w14:textId="77777777" w:rsidR="004207B4" w:rsidRPr="00481946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4E3F6CB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3D95901" wp14:editId="173B40D7">
            <wp:extent cx="1381125" cy="69494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441" b="18925"/>
                    <a:stretch/>
                  </pic:blipFill>
                  <pic:spPr bwMode="auto">
                    <a:xfrm>
                      <a:off x="0" y="0"/>
                      <a:ext cx="1381278" cy="695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FA29C" w14:textId="77777777" w:rsidR="004207B4" w:rsidRPr="00123E2D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38E24D9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0. Ans.(b)</w:t>
      </w:r>
    </w:p>
    <w:p w14:paraId="6F285B11" w14:textId="77777777" w:rsidR="004207B4" w:rsidRPr="00481946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A3A8AE4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8D751E2" wp14:editId="657B4709">
            <wp:extent cx="2090235" cy="1777593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3066" cy="1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F4670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06E0909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1. Ans.(c)</w:t>
      </w:r>
    </w:p>
    <w:p w14:paraId="385D69A6" w14:textId="77777777" w:rsidR="004207B4" w:rsidRPr="00481946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2AAD4CD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1574169" wp14:editId="176389A0">
            <wp:extent cx="2159050" cy="18361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1662" cy="1838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B1F6" w14:textId="77777777" w:rsidR="004207B4" w:rsidRPr="00123E2D" w:rsidRDefault="004207B4" w:rsidP="007F1B12">
      <w:pPr>
        <w:autoSpaceDE w:val="0"/>
        <w:autoSpaceDN w:val="0"/>
        <w:adjustRightInd w:val="0"/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861FD03" w14:textId="3AC69F24" w:rsidR="004207B4" w:rsidRPr="00123E2D" w:rsidRDefault="007F1B12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09D82B2" wp14:editId="59917227">
            <wp:simplePos x="0" y="0"/>
            <wp:positionH relativeFrom="column">
              <wp:posOffset>4618889</wp:posOffset>
            </wp:positionH>
            <wp:positionV relativeFrom="paragraph">
              <wp:posOffset>203</wp:posOffset>
            </wp:positionV>
            <wp:extent cx="2286000" cy="2286000"/>
            <wp:effectExtent l="0" t="0" r="0" b="0"/>
            <wp:wrapSquare wrapText="bothSides"/>
            <wp:docPr id="80" name="Picture 80" descr="adda247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dda247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07B4"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2. Ans.(a)</w:t>
      </w:r>
    </w:p>
    <w:p w14:paraId="72344357" w14:textId="77777777" w:rsidR="004207B4" w:rsidRPr="00481946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A0845FB" w14:textId="2CC91F68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CFA9F39" wp14:editId="73357EBA">
            <wp:extent cx="2021421" cy="171907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7130" cy="172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1A540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4DD2D6A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3. Ans.(d)</w:t>
      </w:r>
    </w:p>
    <w:p w14:paraId="742418F1" w14:textId="77777777" w:rsidR="004207B4" w:rsidRPr="00481946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7DDC2CC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53436B4" wp14:editId="10E1AD8F">
            <wp:extent cx="2033625" cy="1729450"/>
            <wp:effectExtent l="0" t="0" r="508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37266" cy="173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6DFA9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E3EF7D0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4. Ans.(e)</w:t>
      </w:r>
    </w:p>
    <w:p w14:paraId="40B5C0DA" w14:textId="77777777" w:rsidR="004207B4" w:rsidRPr="00481946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17B44BD1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746E078" wp14:editId="1A4566D9">
            <wp:extent cx="2070201" cy="1760556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73842" cy="1763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D6032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3F0651C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5. Ans.(c)</w:t>
      </w:r>
    </w:p>
    <w:p w14:paraId="2863C242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  <w:r w:rsidRPr="00481946">
        <w:rPr>
          <w:rFonts w:ascii="Cambria" w:eastAsia="Arial Unicode MS" w:hAnsi="Cambria" w:cs="Arial Unicode MS"/>
          <w:color w:val="000000" w:themeColor="text1"/>
          <w:sz w:val="24"/>
          <w:szCs w:val="24"/>
        </w:rPr>
        <w:t xml:space="preserve"> ‘HONK’</w:t>
      </w:r>
    </w:p>
    <w:p w14:paraId="162024B6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A2D1F93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6. Ans.(a)</w:t>
      </w:r>
    </w:p>
    <w:p w14:paraId="602132DA" w14:textId="77777777" w:rsidR="004207B4" w:rsidRPr="00481946" w:rsidRDefault="004207B4" w:rsidP="007F1B12">
      <w:pPr>
        <w:pStyle w:val="NoSpacing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4A8B6F9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18D6529" wp14:editId="3D67B25C">
            <wp:extent cx="2333548" cy="90305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52442" cy="91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0703D" w14:textId="77777777" w:rsidR="004207B4" w:rsidRPr="00123E2D" w:rsidRDefault="004207B4" w:rsidP="007F1B12">
      <w:pPr>
        <w:pStyle w:val="NoSpacing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55E7859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27. Ans.(c)</w:t>
      </w:r>
    </w:p>
    <w:p w14:paraId="743BE444" w14:textId="77777777" w:rsidR="004207B4" w:rsidRPr="00481946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8B10129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BBCD56D" wp14:editId="3350DAED">
            <wp:extent cx="2659838" cy="8858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707"/>
                    <a:stretch/>
                  </pic:blipFill>
                  <pic:spPr bwMode="auto">
                    <a:xfrm>
                      <a:off x="0" y="0"/>
                      <a:ext cx="2659838" cy="88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6507E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0CAE05E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8. Ans.(b)</w:t>
      </w:r>
    </w:p>
    <w:p w14:paraId="720E53E2" w14:textId="77777777" w:rsidR="004207B4" w:rsidRPr="00481946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AB4E7DC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0144575" wp14:editId="197DEA4D">
            <wp:extent cx="2689937" cy="12192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914"/>
                    <a:stretch/>
                  </pic:blipFill>
                  <pic:spPr bwMode="auto">
                    <a:xfrm>
                      <a:off x="0" y="0"/>
                      <a:ext cx="2689937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FA5FB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3FF7DD4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29. Ans.(d)</w:t>
      </w:r>
    </w:p>
    <w:p w14:paraId="6B8AFA5D" w14:textId="77777777" w:rsidR="004207B4" w:rsidRPr="00481946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DB3C582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FC0611F" wp14:editId="3756DB5F">
            <wp:extent cx="2694684" cy="7689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385" t="10240" r="-1"/>
                    <a:stretch/>
                  </pic:blipFill>
                  <pic:spPr bwMode="auto">
                    <a:xfrm>
                      <a:off x="0" y="0"/>
                      <a:ext cx="2696373" cy="769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ACF2A8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9E5D61E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0. Ans.(a)</w:t>
      </w:r>
    </w:p>
    <w:p w14:paraId="01543ADB" w14:textId="77777777" w:rsidR="004207B4" w:rsidRPr="00481946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1762A413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14A7C9A" wp14:editId="67C236F2">
            <wp:extent cx="3476555" cy="79121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859" t="7680" b="1"/>
                    <a:stretch/>
                  </pic:blipFill>
                  <pic:spPr bwMode="auto">
                    <a:xfrm>
                      <a:off x="0" y="0"/>
                      <a:ext cx="3477447" cy="791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D2F71" w14:textId="77777777" w:rsidR="004207B4" w:rsidRPr="00123E2D" w:rsidRDefault="004207B4" w:rsidP="007F1B12">
      <w:pPr>
        <w:pStyle w:val="NoSpacing"/>
        <w:spacing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C51CC6B" w14:textId="77777777" w:rsidR="004207B4" w:rsidRPr="00123E2D" w:rsidRDefault="004207B4" w:rsidP="007F1B12">
      <w:pPr>
        <w:autoSpaceDE w:val="0"/>
        <w:autoSpaceDN w:val="0"/>
        <w:adjustRightInd w:val="0"/>
        <w:spacing w:after="0"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1. Ans.(a)</w:t>
      </w:r>
    </w:p>
    <w:p w14:paraId="791BF63D" w14:textId="77777777" w:rsidR="004207B4" w:rsidRPr="00481946" w:rsidRDefault="004207B4" w:rsidP="007F1B12">
      <w:pPr>
        <w:autoSpaceDE w:val="0"/>
        <w:autoSpaceDN w:val="0"/>
        <w:adjustRightInd w:val="0"/>
        <w:spacing w:after="0" w:line="307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0C28C67" w14:textId="77777777" w:rsidR="004207B4" w:rsidRPr="00123E2D" w:rsidRDefault="004207B4" w:rsidP="007F1B12">
      <w:pPr>
        <w:autoSpaceDE w:val="0"/>
        <w:autoSpaceDN w:val="0"/>
        <w:adjustRightInd w:val="0"/>
        <w:spacing w:after="0"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D03B883" wp14:editId="12CA81AA">
            <wp:extent cx="2581275" cy="14001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12A35" w14:textId="77777777" w:rsidR="004207B4" w:rsidRPr="00123E2D" w:rsidRDefault="004207B4" w:rsidP="007F1B12">
      <w:pPr>
        <w:autoSpaceDE w:val="0"/>
        <w:autoSpaceDN w:val="0"/>
        <w:adjustRightInd w:val="0"/>
        <w:spacing w:after="0" w:line="307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60CDE1E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32. Ans.(e)</w:t>
      </w:r>
    </w:p>
    <w:p w14:paraId="06B1D47C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F314A46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DDD04D6" wp14:editId="230F7AC8">
            <wp:extent cx="2581275" cy="14001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B463B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52C2275D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3. Ans.(c)</w:t>
      </w:r>
    </w:p>
    <w:p w14:paraId="7D6D0422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A447506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3E61A02" wp14:editId="4D807FEA">
            <wp:extent cx="2581275" cy="14001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A5DF2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302BC92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4. Ans.(a)</w:t>
      </w:r>
    </w:p>
    <w:p w14:paraId="0B08F499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19C56F7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5B80EE5" wp14:editId="11204DB2">
            <wp:extent cx="2581275" cy="14001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12337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D70B499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5. Ans.(d)</w:t>
      </w:r>
    </w:p>
    <w:p w14:paraId="57CD0D39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0813406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F516BB9" wp14:editId="119E6BAE">
            <wp:extent cx="2581275" cy="14001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5AEBC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FFD3324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36. Ans.(d)</w:t>
      </w:r>
    </w:p>
    <w:p w14:paraId="2F9FEBE8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529F8A0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595B307" wp14:editId="5B01CB97">
            <wp:extent cx="1828800" cy="14001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3E7B1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04C5BC7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7. Ans.(c)</w:t>
      </w:r>
    </w:p>
    <w:p w14:paraId="2C69990B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A20F3DD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EEC3499" wp14:editId="76AABC21">
            <wp:extent cx="1828800" cy="14001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86052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6D3E701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8. Ans.(e)</w:t>
      </w:r>
    </w:p>
    <w:p w14:paraId="4A51FA90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606410D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F002338" wp14:editId="1353DE1C">
            <wp:extent cx="1828800" cy="14001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FAD2F" w14:textId="77777777" w:rsidR="004207B4" w:rsidRPr="00123E2D" w:rsidRDefault="004207B4" w:rsidP="007F1B1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223B6DE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39. Ans.(d)</w:t>
      </w:r>
    </w:p>
    <w:p w14:paraId="5F2B57D6" w14:textId="77777777" w:rsidR="004207B4" w:rsidRPr="00481946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1CD589E1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37C8595" wp14:editId="2B1D5B74">
            <wp:extent cx="1828800" cy="14001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74E1C" w14:textId="77777777" w:rsidR="004207B4" w:rsidRPr="00123E2D" w:rsidRDefault="004207B4" w:rsidP="007F1B12">
      <w:pPr>
        <w:autoSpaceDE w:val="0"/>
        <w:autoSpaceDN w:val="0"/>
        <w:adjustRightInd w:val="0"/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41C6C0D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40. Ans.(e)</w:t>
      </w:r>
    </w:p>
    <w:p w14:paraId="316A0D6F" w14:textId="77777777" w:rsidR="004207B4" w:rsidRPr="00481946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C922594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04A3F11" wp14:editId="5B62456B">
            <wp:extent cx="1828800" cy="14001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878D5" w14:textId="77777777" w:rsidR="004207B4" w:rsidRPr="00123E2D" w:rsidRDefault="004207B4" w:rsidP="007F1B12">
      <w:pPr>
        <w:autoSpaceDE w:val="0"/>
        <w:autoSpaceDN w:val="0"/>
        <w:adjustRightInd w:val="0"/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9004398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1. Ans.(c)</w:t>
      </w:r>
    </w:p>
    <w:p w14:paraId="2A2DEB3F" w14:textId="77777777" w:rsidR="004207B4" w:rsidRPr="00481946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EA69F3C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40DF655" wp14:editId="4313668C">
            <wp:extent cx="2172335" cy="1046073"/>
            <wp:effectExtent l="0" t="0" r="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941" b="9228"/>
                    <a:stretch/>
                  </pic:blipFill>
                  <pic:spPr bwMode="auto">
                    <a:xfrm>
                      <a:off x="0" y="0"/>
                      <a:ext cx="2172539" cy="1046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7A85A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7423939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2. Ans.(e)</w:t>
      </w:r>
    </w:p>
    <w:p w14:paraId="1299FFD9" w14:textId="77777777" w:rsidR="004207B4" w:rsidRPr="00481946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8F8EDE4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820BEF2" wp14:editId="68D9210B">
            <wp:extent cx="1675999" cy="1038504"/>
            <wp:effectExtent l="0" t="0" r="635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873" b="9463"/>
                    <a:stretch/>
                  </pic:blipFill>
                  <pic:spPr bwMode="auto">
                    <a:xfrm>
                      <a:off x="0" y="0"/>
                      <a:ext cx="1676400" cy="1038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B174C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A49A5C9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3. Ans.(a)</w:t>
      </w:r>
    </w:p>
    <w:p w14:paraId="0669EE6F" w14:textId="77777777" w:rsidR="004207B4" w:rsidRPr="00481946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8ECC6B5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683F233" wp14:editId="6B0883E9">
            <wp:extent cx="1800225" cy="104607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3663"/>
                    <a:stretch/>
                  </pic:blipFill>
                  <pic:spPr bwMode="auto">
                    <a:xfrm>
                      <a:off x="0" y="0"/>
                      <a:ext cx="1800225" cy="1046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FD1F1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E75C945" w14:textId="77777777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4. Ans.(b)</w:t>
      </w:r>
    </w:p>
    <w:p w14:paraId="57B710D1" w14:textId="77777777" w:rsidR="004207B4" w:rsidRPr="00481946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50CF6F9" w14:textId="305D20DC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097FA6D" wp14:editId="6ADE1335">
            <wp:extent cx="1551090" cy="1558138"/>
            <wp:effectExtent l="0" t="0" r="0" b="444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5974" t="5546"/>
                    <a:stretch/>
                  </pic:blipFill>
                  <pic:spPr bwMode="auto">
                    <a:xfrm>
                      <a:off x="0" y="0"/>
                      <a:ext cx="1554006" cy="1561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B6826" w14:textId="70261BDD" w:rsidR="004207B4" w:rsidRPr="00123E2D" w:rsidRDefault="004207B4" w:rsidP="007F1B1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C8774C4" w14:textId="7AC06F42" w:rsidR="004207B4" w:rsidRPr="00123E2D" w:rsidRDefault="007F1B12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8C426A9" wp14:editId="65F29820">
            <wp:simplePos x="0" y="0"/>
            <wp:positionH relativeFrom="column">
              <wp:posOffset>4622165</wp:posOffset>
            </wp:positionH>
            <wp:positionV relativeFrom="paragraph">
              <wp:posOffset>305</wp:posOffset>
            </wp:positionV>
            <wp:extent cx="2286000" cy="2286000"/>
            <wp:effectExtent l="0" t="0" r="0" b="0"/>
            <wp:wrapSquare wrapText="bothSides"/>
            <wp:docPr id="81" name="Picture 81" descr="adda247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dda247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07B4"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5. Ans.(d)</w:t>
      </w:r>
    </w:p>
    <w:p w14:paraId="13973987" w14:textId="53CD018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B86BDF8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96C04CF" wp14:editId="00015930">
            <wp:extent cx="154305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A955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19724B5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6. Ans.(c)</w:t>
      </w:r>
    </w:p>
    <w:p w14:paraId="6E67ECEC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3F90A47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EC72DB3" wp14:editId="0C83A83B">
            <wp:extent cx="2319963" cy="137525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5930" t="6400" b="7631"/>
                    <a:stretch/>
                  </pic:blipFill>
                  <pic:spPr bwMode="auto">
                    <a:xfrm>
                      <a:off x="0" y="0"/>
                      <a:ext cx="2320671" cy="1375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C190A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F2966E7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7. Ans.(b)</w:t>
      </w:r>
    </w:p>
    <w:p w14:paraId="725D96B0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B6AD800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6C36948" wp14:editId="40473FCB">
            <wp:extent cx="3314700" cy="643737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1074"/>
                    <a:stretch/>
                  </pic:blipFill>
                  <pic:spPr bwMode="auto">
                    <a:xfrm>
                      <a:off x="0" y="0"/>
                      <a:ext cx="3314700" cy="643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D276F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510E7FFA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8. Ans.(a)</w:t>
      </w:r>
    </w:p>
    <w:p w14:paraId="34506B91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C3B7A09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401215D" wp14:editId="27DD45D2">
            <wp:extent cx="3717925" cy="9802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166" b="8100"/>
                    <a:stretch/>
                  </pic:blipFill>
                  <pic:spPr bwMode="auto">
                    <a:xfrm>
                      <a:off x="0" y="0"/>
                      <a:ext cx="3718484" cy="980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5755F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234B001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49. Ans.(d)</w:t>
      </w:r>
    </w:p>
    <w:p w14:paraId="0A50DED3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B80EA91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6ED1A30" wp14:editId="40D99BEF">
            <wp:extent cx="3952875" cy="73152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b="5185"/>
                    <a:stretch/>
                  </pic:blipFill>
                  <pic:spPr bwMode="auto">
                    <a:xfrm>
                      <a:off x="0" y="0"/>
                      <a:ext cx="3952875" cy="73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39311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31DDD93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0. Ans.(a)</w:t>
      </w:r>
    </w:p>
    <w:p w14:paraId="1BCA278C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55BE2DA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9662C1D" wp14:editId="3EEDDA26">
            <wp:extent cx="3171825" cy="643737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14451"/>
                    <a:stretch/>
                  </pic:blipFill>
                  <pic:spPr bwMode="auto">
                    <a:xfrm>
                      <a:off x="0" y="0"/>
                      <a:ext cx="3171825" cy="643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A997E" w14:textId="18F38683" w:rsidR="004207B4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47F3784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51. Ans.(c)</w:t>
      </w:r>
    </w:p>
    <w:p w14:paraId="6F817407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44D2FC5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6B38E6A" wp14:editId="2587CEE2">
            <wp:extent cx="3286125" cy="92171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8709"/>
                    <a:stretch/>
                  </pic:blipFill>
                  <pic:spPr bwMode="auto">
                    <a:xfrm>
                      <a:off x="0" y="0"/>
                      <a:ext cx="3286125" cy="921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E82E4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3603501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2. Ans.(a)</w:t>
      </w:r>
    </w:p>
    <w:p w14:paraId="1CDE287A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11C3A43E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7B9D1C4" wp14:editId="1E27E85C">
            <wp:extent cx="4191609" cy="70929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972" t="3746" r="6074" b="5330"/>
                    <a:stretch/>
                  </pic:blipFill>
                  <pic:spPr bwMode="auto">
                    <a:xfrm>
                      <a:off x="0" y="0"/>
                      <a:ext cx="4196733" cy="710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0A2C9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6F1BEB3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3. Ans.(b)</w:t>
      </w:r>
    </w:p>
    <w:p w14:paraId="332DD662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0864319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6FFF6E0" wp14:editId="7A5B2D7E">
            <wp:extent cx="4118457" cy="607060"/>
            <wp:effectExtent l="0" t="0" r="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10649" b="13860"/>
                    <a:stretch/>
                  </pic:blipFill>
                  <pic:spPr bwMode="auto">
                    <a:xfrm>
                      <a:off x="0" y="0"/>
                      <a:ext cx="4119149" cy="607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8D339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85C13F0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4. Ans.(a)</w:t>
      </w:r>
    </w:p>
    <w:p w14:paraId="2F75C883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49A19C3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1FC828C" wp14:editId="49C9E4CB">
            <wp:extent cx="4657725" cy="760781"/>
            <wp:effectExtent l="0" t="0" r="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10256"/>
                    <a:stretch/>
                  </pic:blipFill>
                  <pic:spPr bwMode="auto">
                    <a:xfrm>
                      <a:off x="0" y="0"/>
                      <a:ext cx="4657725" cy="760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B3551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2993859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5. Ans.(d)</w:t>
      </w:r>
    </w:p>
    <w:p w14:paraId="1B137298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41FF6E7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4DAFE10" wp14:editId="5AC2D52F">
            <wp:extent cx="4692015" cy="1243584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080" b="7399"/>
                    <a:stretch/>
                  </pic:blipFill>
                  <pic:spPr bwMode="auto">
                    <a:xfrm>
                      <a:off x="0" y="0"/>
                      <a:ext cx="4692244" cy="1243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FD2E8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65B0A10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6. Ans.(b)</w:t>
      </w:r>
    </w:p>
    <w:p w14:paraId="5D9DE459" w14:textId="77777777" w:rsidR="004207B4" w:rsidRPr="00481946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D4E10B0" w14:textId="77777777" w:rsidR="004207B4" w:rsidRPr="00123E2D" w:rsidRDefault="004207B4" w:rsidP="007F1B12">
      <w:pPr>
        <w:spacing w:after="0" w:line="245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13F37D3" wp14:editId="3AC1968A">
            <wp:extent cx="3790950" cy="124358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1184"/>
                    <a:stretch/>
                  </pic:blipFill>
                  <pic:spPr bwMode="auto">
                    <a:xfrm>
                      <a:off x="0" y="0"/>
                      <a:ext cx="3790950" cy="1243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2E810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9ED6329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57. Ans.(b)</w:t>
      </w:r>
    </w:p>
    <w:p w14:paraId="33020253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F1FE93D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3713927" wp14:editId="60B31E18">
            <wp:extent cx="3099459" cy="962194"/>
            <wp:effectExtent l="0" t="0" r="571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6091" r="13596" b="8200"/>
                    <a:stretch/>
                  </pic:blipFill>
                  <pic:spPr bwMode="auto">
                    <a:xfrm>
                      <a:off x="0" y="0"/>
                      <a:ext cx="3111190" cy="965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3C71E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13A8A69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8. Ans.(a)</w:t>
      </w:r>
    </w:p>
    <w:p w14:paraId="1DDCC70C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9CCD63A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8C00F17" wp14:editId="622DDDD8">
            <wp:extent cx="3206337" cy="777149"/>
            <wp:effectExtent l="0" t="0" r="0" b="444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1716" r="10220" b="8489"/>
                    <a:stretch/>
                  </pic:blipFill>
                  <pic:spPr bwMode="auto">
                    <a:xfrm>
                      <a:off x="0" y="0"/>
                      <a:ext cx="3217431" cy="779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331C3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6D8AC47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59. Ans.(d)</w:t>
      </w:r>
    </w:p>
    <w:p w14:paraId="2156009B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B61F87F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48305B7" wp14:editId="76A3CE19">
            <wp:extent cx="3004457" cy="745499"/>
            <wp:effectExtent l="0" t="0" r="571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19027" b="12579"/>
                    <a:stretch/>
                  </pic:blipFill>
                  <pic:spPr bwMode="auto">
                    <a:xfrm>
                      <a:off x="0" y="0"/>
                      <a:ext cx="3010869" cy="747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71732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191CB21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0. Ans.(d)</w:t>
      </w:r>
    </w:p>
    <w:p w14:paraId="012A9579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59B4E666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78B49F9" wp14:editId="1F07EABD">
            <wp:extent cx="3369800" cy="217318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544" b="6749"/>
                    <a:stretch/>
                  </pic:blipFill>
                  <pic:spPr bwMode="auto">
                    <a:xfrm>
                      <a:off x="0" y="0"/>
                      <a:ext cx="3382298" cy="2181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7ADAD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7CE83E4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1. Ans.(d)</w:t>
      </w:r>
    </w:p>
    <w:p w14:paraId="08A68498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739689F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70285F4" wp14:editId="32351400">
            <wp:extent cx="3036146" cy="147254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782" t="3267" r="7321" b="3561"/>
                    <a:stretch/>
                  </pic:blipFill>
                  <pic:spPr bwMode="auto">
                    <a:xfrm>
                      <a:off x="0" y="0"/>
                      <a:ext cx="3043665" cy="1476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F9ECF" w14:textId="77777777" w:rsidR="004207B4" w:rsidRPr="00B86662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18"/>
          <w:szCs w:val="18"/>
        </w:rPr>
      </w:pPr>
    </w:p>
    <w:p w14:paraId="052C5F91" w14:textId="77777777" w:rsidR="004207B4" w:rsidRPr="00123E2D" w:rsidRDefault="004207B4" w:rsidP="00B86662">
      <w:pPr>
        <w:pStyle w:val="ListParagraph1"/>
        <w:spacing w:after="0" w:line="312" w:lineRule="auto"/>
        <w:ind w:left="0"/>
        <w:contextualSpacing w:val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62. Ans.(e)</w:t>
      </w:r>
    </w:p>
    <w:p w14:paraId="125AF49A" w14:textId="77777777" w:rsidR="004207B4" w:rsidRPr="00481946" w:rsidRDefault="004207B4" w:rsidP="00B86662">
      <w:pPr>
        <w:pStyle w:val="ListParagraph1"/>
        <w:spacing w:after="0" w:line="312" w:lineRule="auto"/>
        <w:ind w:left="0"/>
        <w:contextualSpacing w:val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66670E4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A4AABBC" wp14:editId="1064AAEE">
            <wp:extent cx="2260396" cy="782320"/>
            <wp:effectExtent l="0" t="0" r="698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451" t="3200" r="13298" b="11144"/>
                    <a:stretch/>
                  </pic:blipFill>
                  <pic:spPr bwMode="auto">
                    <a:xfrm>
                      <a:off x="0" y="0"/>
                      <a:ext cx="2263057" cy="783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05B677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D35D2B0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3. Ans.(a)</w:t>
      </w:r>
    </w:p>
    <w:p w14:paraId="44E09383" w14:textId="77777777" w:rsidR="004207B4" w:rsidRPr="00481946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7687DFE1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99FC2AF" wp14:editId="7DE08CAE">
            <wp:extent cx="3284524" cy="14185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1563" t="2445" r="10630" b="2624"/>
                    <a:stretch/>
                  </pic:blipFill>
                  <pic:spPr bwMode="auto">
                    <a:xfrm>
                      <a:off x="0" y="0"/>
                      <a:ext cx="3286853" cy="1419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A4AC07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9687AF6" w14:textId="77777777" w:rsidR="004207B4" w:rsidRPr="00123E2D" w:rsidRDefault="004207B4" w:rsidP="00B86662">
      <w:pPr>
        <w:pStyle w:val="ListParagraph"/>
        <w:spacing w:after="0" w:line="312" w:lineRule="auto"/>
        <w:ind w:left="0"/>
        <w:contextualSpacing w:val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4. Ans.(c)</w:t>
      </w:r>
    </w:p>
    <w:p w14:paraId="2841F0DB" w14:textId="77777777" w:rsidR="004207B4" w:rsidRPr="00481946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4C1D1F6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E662B42" wp14:editId="193AC261">
            <wp:extent cx="3525926" cy="1777227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494" r="20052" b="4295"/>
                    <a:stretch/>
                  </pic:blipFill>
                  <pic:spPr bwMode="auto">
                    <a:xfrm>
                      <a:off x="0" y="0"/>
                      <a:ext cx="3526654" cy="1777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07A06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975FFBD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5. Ans.(d)</w:t>
      </w:r>
    </w:p>
    <w:p w14:paraId="5EE0BB0B" w14:textId="77777777" w:rsidR="004207B4" w:rsidRPr="00481946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E74767A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0DE6D58" wp14:editId="5DD50300">
            <wp:extent cx="3228619" cy="1806854"/>
            <wp:effectExtent l="0" t="0" r="0" b="31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t="3439" b="2174"/>
                    <a:stretch/>
                  </pic:blipFill>
                  <pic:spPr bwMode="auto">
                    <a:xfrm>
                      <a:off x="0" y="0"/>
                      <a:ext cx="3228975" cy="1807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20C3A" w14:textId="77777777" w:rsidR="004207B4" w:rsidRPr="00123E2D" w:rsidRDefault="004207B4" w:rsidP="00B86662">
      <w:pPr>
        <w:spacing w:after="0" w:line="312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54CBC1BE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66. Ans.(d)</w:t>
      </w:r>
    </w:p>
    <w:p w14:paraId="27D48A77" w14:textId="77777777" w:rsidR="004207B4" w:rsidRPr="00481946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1FD0B50C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753508D" wp14:editId="5F14DAE6">
            <wp:extent cx="2779776" cy="1191895"/>
            <wp:effectExtent l="0" t="0" r="1905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2107" r="8876" b="13060"/>
                    <a:stretch/>
                  </pic:blipFill>
                  <pic:spPr bwMode="auto">
                    <a:xfrm>
                      <a:off x="0" y="0"/>
                      <a:ext cx="2781087" cy="1192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E6195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6B24AE6" w14:textId="77777777" w:rsidR="004207B4" w:rsidRPr="00123E2D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7. Ans.(a)</w:t>
      </w:r>
    </w:p>
    <w:p w14:paraId="70F0351D" w14:textId="77777777" w:rsidR="004207B4" w:rsidRPr="00481946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A329863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F1FC03B" wp14:editId="6645EFA1">
            <wp:extent cx="2276475" cy="1397203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5362"/>
                    <a:stretch/>
                  </pic:blipFill>
                  <pic:spPr bwMode="auto">
                    <a:xfrm>
                      <a:off x="0" y="0"/>
                      <a:ext cx="2276475" cy="1397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CFBBD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1722391C" w14:textId="77777777" w:rsidR="004207B4" w:rsidRPr="00123E2D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8. Ans.(a)</w:t>
      </w:r>
    </w:p>
    <w:p w14:paraId="16F5AA89" w14:textId="77777777" w:rsidR="004207B4" w:rsidRPr="00481946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2013808" w14:textId="77777777" w:rsidR="004207B4" w:rsidRPr="00123E2D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7C4A071" wp14:editId="1BF95730">
            <wp:extent cx="4191609" cy="2011680"/>
            <wp:effectExtent l="0" t="0" r="0" b="762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1431" t="4615" r="7428" b="4713"/>
                    <a:stretch/>
                  </pic:blipFill>
                  <pic:spPr bwMode="auto">
                    <a:xfrm>
                      <a:off x="0" y="0"/>
                      <a:ext cx="4192959" cy="2012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F5BD5" w14:textId="782F651D" w:rsidR="004207B4" w:rsidRPr="00123E2D" w:rsidRDefault="004207B4" w:rsidP="00B86662">
      <w:pPr>
        <w:pStyle w:val="NoSpacing"/>
        <w:spacing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6502B472" w14:textId="4D470B3C" w:rsidR="004207B4" w:rsidRPr="00123E2D" w:rsidRDefault="00B86662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4A92615" wp14:editId="11B84651">
            <wp:simplePos x="0" y="0"/>
            <wp:positionH relativeFrom="margin">
              <wp:posOffset>4617720</wp:posOffset>
            </wp:positionH>
            <wp:positionV relativeFrom="paragraph">
              <wp:posOffset>140780</wp:posOffset>
            </wp:positionV>
            <wp:extent cx="2286000" cy="2286000"/>
            <wp:effectExtent l="0" t="0" r="0" b="0"/>
            <wp:wrapSquare wrapText="bothSides"/>
            <wp:docPr id="82" name="Picture 82" descr="adda247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dda247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07B4"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69. Ans.(b)</w:t>
      </w:r>
    </w:p>
    <w:p w14:paraId="33D170DA" w14:textId="1112EFCD" w:rsidR="004207B4" w:rsidRPr="00481946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04E32335" w14:textId="6FA9A32C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53218FE" wp14:editId="0CCCB01F">
            <wp:extent cx="3162300" cy="18764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4AB9" w14:textId="77777777" w:rsidR="004207B4" w:rsidRPr="00123E2D" w:rsidRDefault="004207B4" w:rsidP="00B86662">
      <w:pPr>
        <w:spacing w:after="0" w:line="250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3A163F7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lastRenderedPageBreak/>
        <w:t>S70. Ans.(b)</w:t>
      </w:r>
    </w:p>
    <w:p w14:paraId="0184BC86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ol.</w:t>
      </w:r>
    </w:p>
    <w:p w14:paraId="5C410039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300ECA1A" wp14:editId="55A8FD4F">
            <wp:extent cx="4991100" cy="2173184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b="6493"/>
                    <a:stretch/>
                  </pic:blipFill>
                  <pic:spPr bwMode="auto">
                    <a:xfrm>
                      <a:off x="0" y="0"/>
                      <a:ext cx="4991100" cy="2173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2769B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462F42C2" wp14:editId="1E20D443">
            <wp:extent cx="3200400" cy="228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CECD5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</w:p>
    <w:p w14:paraId="0C9656AA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71. Ans.(e)</w:t>
      </w:r>
    </w:p>
    <w:p w14:paraId="7E875C78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ol.</w:t>
      </w:r>
    </w:p>
    <w:p w14:paraId="29F367F3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C7BC243" wp14:editId="714ABF2A">
            <wp:extent cx="4943253" cy="213741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951" b="8026"/>
                    <a:stretch/>
                  </pic:blipFill>
                  <pic:spPr bwMode="auto">
                    <a:xfrm>
                      <a:off x="0" y="0"/>
                      <a:ext cx="4943595" cy="2137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78E98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26AC8251" wp14:editId="05C93B9D">
            <wp:extent cx="2895600" cy="308758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b="9957"/>
                    <a:stretch/>
                  </pic:blipFill>
                  <pic:spPr bwMode="auto">
                    <a:xfrm>
                      <a:off x="0" y="0"/>
                      <a:ext cx="2895600" cy="3087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65BB3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</w:p>
    <w:p w14:paraId="6308ACE1" w14:textId="77777777" w:rsidR="004207B4" w:rsidRPr="00123E2D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72. Ans.(a)</w:t>
      </w:r>
    </w:p>
    <w:p w14:paraId="5EDD1F2F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ol.</w:t>
      </w:r>
    </w:p>
    <w:p w14:paraId="64023A0B" w14:textId="77777777" w:rsidR="004207B4" w:rsidRPr="00481946" w:rsidRDefault="004207B4" w:rsidP="00B86662">
      <w:pPr>
        <w:spacing w:after="0" w:line="240" w:lineRule="auto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EBDAD8A" wp14:editId="2476F815">
            <wp:extent cx="4954905" cy="216130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713" r="1" b="6994"/>
                    <a:stretch/>
                  </pic:blipFill>
                  <pic:spPr bwMode="auto">
                    <a:xfrm>
                      <a:off x="0" y="0"/>
                      <a:ext cx="4955474" cy="2161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9AE62" w14:textId="77777777" w:rsidR="004207B4" w:rsidRPr="00123E2D" w:rsidRDefault="004207B4" w:rsidP="00B86662">
      <w:pPr>
        <w:pStyle w:val="ListParagraph"/>
        <w:spacing w:after="0" w:line="240" w:lineRule="auto"/>
        <w:ind w:left="0"/>
        <w:contextualSpacing w:val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1744694" wp14:editId="71B897F2">
            <wp:extent cx="1990725" cy="154379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39971"/>
                    <a:stretch/>
                  </pic:blipFill>
                  <pic:spPr bwMode="auto">
                    <a:xfrm>
                      <a:off x="0" y="0"/>
                      <a:ext cx="1990725" cy="154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3BF25" w14:textId="77777777" w:rsidR="004207B4" w:rsidRPr="00123E2D" w:rsidRDefault="004207B4" w:rsidP="00B86662">
      <w:pPr>
        <w:pStyle w:val="ListParagraph"/>
        <w:spacing w:after="0" w:line="240" w:lineRule="auto"/>
        <w:ind w:left="0"/>
        <w:contextualSpacing w:val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</w:p>
    <w:p w14:paraId="7568A43D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lastRenderedPageBreak/>
        <w:t>S73. Ans.(e)</w:t>
      </w:r>
    </w:p>
    <w:p w14:paraId="4A71A209" w14:textId="77777777" w:rsidR="004207B4" w:rsidRPr="00481946" w:rsidRDefault="004207B4" w:rsidP="007F1B12">
      <w:pPr>
        <w:spacing w:after="0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ol.</w:t>
      </w:r>
    </w:p>
    <w:p w14:paraId="04620013" w14:textId="77777777" w:rsidR="004207B4" w:rsidRPr="00481946" w:rsidRDefault="004207B4" w:rsidP="007F1B12">
      <w:pPr>
        <w:spacing w:after="0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63E63CD" wp14:editId="77FC8938">
            <wp:extent cx="4919345" cy="2161309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l="1427" b="6994"/>
                    <a:stretch/>
                  </pic:blipFill>
                  <pic:spPr bwMode="auto">
                    <a:xfrm>
                      <a:off x="0" y="0"/>
                      <a:ext cx="4919848" cy="2161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99359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7381661" wp14:editId="7DFD883A">
            <wp:extent cx="3552825" cy="296884"/>
            <wp:effectExtent l="0" t="0" r="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25789"/>
                    <a:stretch/>
                  </pic:blipFill>
                  <pic:spPr bwMode="auto">
                    <a:xfrm>
                      <a:off x="0" y="0"/>
                      <a:ext cx="3552825" cy="296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68AE3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</w:p>
    <w:p w14:paraId="668AD9DD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74. Ans.(c)</w:t>
      </w:r>
    </w:p>
    <w:p w14:paraId="77D4E459" w14:textId="77777777" w:rsidR="004207B4" w:rsidRPr="00481946" w:rsidRDefault="004207B4" w:rsidP="007F1B12">
      <w:pPr>
        <w:spacing w:after="0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noProof/>
          <w:color w:val="000000" w:themeColor="text1"/>
          <w:sz w:val="24"/>
          <w:szCs w:val="24"/>
        </w:rPr>
        <w:t>Sol.</w:t>
      </w:r>
    </w:p>
    <w:p w14:paraId="3D492E35" w14:textId="77777777" w:rsidR="004207B4" w:rsidRPr="00481946" w:rsidRDefault="004207B4" w:rsidP="007F1B12">
      <w:pPr>
        <w:spacing w:after="0"/>
        <w:jc w:val="both"/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FB48832" wp14:editId="3B7C8C47">
            <wp:extent cx="4991100" cy="2185060"/>
            <wp:effectExtent l="0" t="0" r="0" b="571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b="5983"/>
                    <a:stretch/>
                  </pic:blipFill>
                  <pic:spPr bwMode="auto">
                    <a:xfrm>
                      <a:off x="0" y="0"/>
                      <a:ext cx="4991100" cy="21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E751B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04BA27D5" wp14:editId="7496D41E">
            <wp:extent cx="2857500" cy="3429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F5C14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4E5C7236" w14:textId="77777777" w:rsidR="004207B4" w:rsidRPr="00123E2D" w:rsidRDefault="004207B4" w:rsidP="007F1B12">
      <w:pPr>
        <w:spacing w:after="0"/>
        <w:ind w:left="360" w:hanging="36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75. Ans.(e)</w:t>
      </w:r>
    </w:p>
    <w:p w14:paraId="4B9660B3" w14:textId="77777777" w:rsidR="004207B4" w:rsidRPr="00481946" w:rsidRDefault="004207B4" w:rsidP="007F1B12">
      <w:pPr>
        <w:pStyle w:val="ListParagraph"/>
        <w:spacing w:after="0"/>
        <w:ind w:left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308A01F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9547683" wp14:editId="2EAB0A6F">
            <wp:extent cx="2340610" cy="1757548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l="4366" b="3878"/>
                    <a:stretch/>
                  </pic:blipFill>
                  <pic:spPr bwMode="auto">
                    <a:xfrm>
                      <a:off x="0" y="0"/>
                      <a:ext cx="2341047" cy="1757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3B115" w14:textId="77777777" w:rsidR="004207B4" w:rsidRPr="00123E2D" w:rsidRDefault="004207B4" w:rsidP="007F1B12">
      <w:pPr>
        <w:spacing w:after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BDD5B15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lastRenderedPageBreak/>
        <w:t>S76. Ans.(d)</w:t>
      </w:r>
    </w:p>
    <w:p w14:paraId="45FBF00C" w14:textId="77777777" w:rsidR="004207B4" w:rsidRPr="00481946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D34D7C5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522D1087" wp14:editId="59ECCD45">
            <wp:extent cx="2000250" cy="162877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b="5525"/>
                    <a:stretch/>
                  </pic:blipFill>
                  <pic:spPr bwMode="auto">
                    <a:xfrm>
                      <a:off x="0" y="0"/>
                      <a:ext cx="2000250" cy="1628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6917C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714811B1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77. Ans.(b)</w:t>
      </w:r>
    </w:p>
    <w:p w14:paraId="74DBB6B9" w14:textId="77777777" w:rsidR="004207B4" w:rsidRPr="00481946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2BFDC820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911C723" wp14:editId="1EB0A81E">
            <wp:extent cx="2000250" cy="164782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7486"/>
                    <a:stretch/>
                  </pic:blipFill>
                  <pic:spPr bwMode="auto">
                    <a:xfrm>
                      <a:off x="0" y="0"/>
                      <a:ext cx="2000250" cy="1647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34346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2C68B17E" w14:textId="77777777" w:rsidR="004207B4" w:rsidRPr="00123E2D" w:rsidRDefault="004207B4" w:rsidP="00B86662">
      <w:pPr>
        <w:pStyle w:val="ListParagraph1"/>
        <w:tabs>
          <w:tab w:val="left" w:pos="360"/>
          <w:tab w:val="left" w:pos="540"/>
          <w:tab w:val="left" w:pos="990"/>
        </w:tabs>
        <w:spacing w:after="0" w:line="324" w:lineRule="auto"/>
        <w:ind w:left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78. Ans.(d)</w:t>
      </w:r>
    </w:p>
    <w:p w14:paraId="476DF92D" w14:textId="77777777" w:rsidR="004207B4" w:rsidRPr="00481946" w:rsidRDefault="004207B4" w:rsidP="00B86662">
      <w:pPr>
        <w:pStyle w:val="ListParagraph1"/>
        <w:tabs>
          <w:tab w:val="left" w:pos="360"/>
          <w:tab w:val="left" w:pos="540"/>
          <w:tab w:val="left" w:pos="990"/>
        </w:tabs>
        <w:spacing w:after="0" w:line="324" w:lineRule="auto"/>
        <w:ind w:left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60FD1B59" w14:textId="0FEF2C6A" w:rsidR="004207B4" w:rsidRPr="00123E2D" w:rsidRDefault="004207B4" w:rsidP="00B86662">
      <w:pPr>
        <w:pStyle w:val="ListParagraph1"/>
        <w:tabs>
          <w:tab w:val="left" w:pos="360"/>
          <w:tab w:val="left" w:pos="540"/>
          <w:tab w:val="left" w:pos="990"/>
        </w:tabs>
        <w:spacing w:after="0" w:line="324" w:lineRule="auto"/>
        <w:ind w:left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66E31EBD" wp14:editId="3FD4E93A">
            <wp:extent cx="3133725" cy="181927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l="3519" b="4020"/>
                    <a:stretch/>
                  </pic:blipFill>
                  <pic:spPr bwMode="auto">
                    <a:xfrm>
                      <a:off x="0" y="0"/>
                      <a:ext cx="3133725" cy="18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F03AA" w14:textId="1EA28C7A" w:rsidR="004207B4" w:rsidRPr="00123E2D" w:rsidRDefault="004207B4" w:rsidP="00B86662">
      <w:pPr>
        <w:pStyle w:val="ListParagraph1"/>
        <w:tabs>
          <w:tab w:val="left" w:pos="360"/>
          <w:tab w:val="left" w:pos="540"/>
          <w:tab w:val="left" w:pos="990"/>
        </w:tabs>
        <w:spacing w:after="0" w:line="324" w:lineRule="auto"/>
        <w:ind w:left="0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000C84E7" w14:textId="2879E91C" w:rsidR="004207B4" w:rsidRPr="00123E2D" w:rsidRDefault="004207B4" w:rsidP="00B86662">
      <w:pPr>
        <w:pStyle w:val="NoSpacing"/>
        <w:spacing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79. Ans.(c)</w:t>
      </w:r>
      <w:r w:rsidR="007F1B12" w:rsidRPr="007F1B12">
        <w:rPr>
          <w:noProof/>
        </w:rPr>
        <w:t xml:space="preserve"> </w:t>
      </w:r>
    </w:p>
    <w:p w14:paraId="7B5333DB" w14:textId="41B4633B" w:rsidR="004207B4" w:rsidRPr="00481946" w:rsidRDefault="004207B4" w:rsidP="00B86662">
      <w:pPr>
        <w:pStyle w:val="NoSpacing"/>
        <w:spacing w:line="324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41F963A1" w14:textId="0DD811F6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72F206A9" wp14:editId="6BA98327">
            <wp:extent cx="1371600" cy="56197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b="21333"/>
                    <a:stretch/>
                  </pic:blipFill>
                  <pic:spPr bwMode="auto">
                    <a:xfrm>
                      <a:off x="0" y="0"/>
                      <a:ext cx="137160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6FDD8D" w14:textId="77777777" w:rsidR="004207B4" w:rsidRPr="00123E2D" w:rsidRDefault="004207B4" w:rsidP="00B86662">
      <w:pPr>
        <w:spacing w:after="0" w:line="324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</w:p>
    <w:p w14:paraId="39931755" w14:textId="6A1BBA8D" w:rsidR="004207B4" w:rsidRPr="00123E2D" w:rsidRDefault="00B86662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257E527" wp14:editId="6A0EED59">
            <wp:simplePos x="0" y="0"/>
            <wp:positionH relativeFrom="margin">
              <wp:posOffset>4363085</wp:posOffset>
            </wp:positionH>
            <wp:positionV relativeFrom="paragraph">
              <wp:posOffset>190</wp:posOffset>
            </wp:positionV>
            <wp:extent cx="2540635" cy="2286000"/>
            <wp:effectExtent l="0" t="0" r="0" b="0"/>
            <wp:wrapSquare wrapText="bothSides"/>
            <wp:docPr id="83" name="Picture 83" descr="adda247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dda247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63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07B4"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80. Ans.(c)</w:t>
      </w:r>
    </w:p>
    <w:p w14:paraId="5AF2D8B1" w14:textId="77777777" w:rsidR="004207B4" w:rsidRPr="00481946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123E2D">
        <w:rPr>
          <w:rFonts w:ascii="Cambria" w:eastAsia="Arial Unicode MS" w:hAnsi="Cambria" w:cs="Arial Unicode MS"/>
          <w:b/>
          <w:bCs/>
          <w:color w:val="000000" w:themeColor="text1"/>
          <w:sz w:val="24"/>
          <w:szCs w:val="24"/>
        </w:rPr>
        <w:t>Sol.</w:t>
      </w:r>
    </w:p>
    <w:p w14:paraId="316FDCB6" w14:textId="0A0E8547" w:rsidR="004207B4" w:rsidRPr="00481946" w:rsidRDefault="004207B4" w:rsidP="007F1B12">
      <w:pPr>
        <w:spacing w:after="0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  <w:r w:rsidRPr="00481946">
        <w:rPr>
          <w:rFonts w:ascii="Cambria" w:eastAsia="Arial Unicode MS" w:hAnsi="Cambria" w:cs="Arial Unicode MS"/>
          <w:noProof/>
          <w:color w:val="000000" w:themeColor="text1"/>
          <w:sz w:val="24"/>
          <w:szCs w:val="24"/>
        </w:rPr>
        <w:drawing>
          <wp:inline distT="0" distB="0" distL="0" distR="0" wp14:anchorId="10582206" wp14:editId="1AE26E73">
            <wp:extent cx="2523936" cy="17145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/>
                    <a:srcRect b="13456"/>
                    <a:stretch/>
                  </pic:blipFill>
                  <pic:spPr bwMode="auto">
                    <a:xfrm>
                      <a:off x="0" y="0"/>
                      <a:ext cx="2524125" cy="1714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306DD" w14:textId="77777777" w:rsidR="004207B4" w:rsidRPr="00481946" w:rsidRDefault="004207B4" w:rsidP="007F1B12">
      <w:pPr>
        <w:pStyle w:val="NoSpacing"/>
        <w:spacing w:line="276" w:lineRule="auto"/>
        <w:jc w:val="both"/>
        <w:rPr>
          <w:rFonts w:ascii="Cambria" w:eastAsia="Arial Unicode MS" w:hAnsi="Cambria" w:cs="Arial Unicode MS"/>
          <w:color w:val="000000" w:themeColor="text1"/>
          <w:sz w:val="24"/>
          <w:szCs w:val="24"/>
        </w:rPr>
      </w:pPr>
    </w:p>
    <w:p w14:paraId="1CDF3D14" w14:textId="3B36EC27" w:rsidR="004207B4" w:rsidRDefault="004207B4" w:rsidP="007F1B12">
      <w:pPr>
        <w:spacing w:after="0"/>
        <w:jc w:val="both"/>
        <w:rPr>
          <w:rFonts w:ascii="Book Antiqua" w:eastAsia="Arial Unicode MS" w:hAnsi="Book Antiqua" w:cs="Arial Unicode MS"/>
          <w:b/>
          <w:bCs/>
          <w:sz w:val="24"/>
          <w:szCs w:val="24"/>
        </w:rPr>
      </w:pPr>
    </w:p>
    <w:p w14:paraId="2EDF36DE" w14:textId="5C70D395" w:rsidR="00F77FAF" w:rsidRPr="00AD50B3" w:rsidRDefault="009108CA" w:rsidP="007F1B12">
      <w:pPr>
        <w:spacing w:after="0"/>
        <w:jc w:val="both"/>
        <w:rPr>
          <w:rFonts w:asciiTheme="majorHAnsi" w:eastAsia="Arial Unicode MS" w:hAnsiTheme="majorHAnsi" w:cs="Arial Unicode MS"/>
          <w:b/>
          <w:noProof/>
          <w:sz w:val="24"/>
          <w:szCs w:val="24"/>
        </w:rPr>
      </w:pPr>
      <w:r w:rsidRPr="00AD50B3">
        <w:rPr>
          <w:rFonts w:asciiTheme="majorHAnsi" w:hAnsiTheme="majorHAnsi"/>
          <w:noProof/>
          <w:sz w:val="24"/>
          <w:szCs w:val="24"/>
        </w:rPr>
        <w:lastRenderedPageBreak/>
        <w:drawing>
          <wp:inline distT="0" distB="0" distL="0" distR="0" wp14:anchorId="00CCF65B" wp14:editId="6EC74CBF">
            <wp:extent cx="6852062" cy="875017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961" cy="8758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859" w:rsidRPr="00AD50B3">
        <w:rPr>
          <w:rFonts w:asciiTheme="majorHAnsi" w:eastAsia="Arial Unicode MS" w:hAnsiTheme="majorHAnsi" w:cs="Arial Unicode MS"/>
          <w:b/>
          <w:noProof/>
          <w:sz w:val="24"/>
          <w:szCs w:val="24"/>
        </w:rPr>
        <w:t xml:space="preserve"> </w:t>
      </w:r>
    </w:p>
    <w:sectPr w:rsidR="00F77FAF" w:rsidRPr="00AD50B3" w:rsidSect="00DA2666">
      <w:footerReference w:type="default" r:id="rId72"/>
      <w:pgSz w:w="12240" w:h="15840" w:code="1"/>
      <w:pgMar w:top="720" w:right="720" w:bottom="720" w:left="720" w:header="720" w:footer="288" w:gutter="0"/>
      <w:pgBorders w:offsetFrom="page">
        <w:top w:val="single" w:sz="18" w:space="24" w:color="0070C0"/>
        <w:left w:val="single" w:sz="18" w:space="24" w:color="0070C0"/>
        <w:bottom w:val="single" w:sz="18" w:space="24" w:color="0070C0"/>
        <w:right w:val="single" w:sz="18" w:space="24" w:color="0070C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B349A" w14:textId="77777777" w:rsidR="00C74F48" w:rsidRDefault="00C74F48" w:rsidP="00541849">
      <w:pPr>
        <w:spacing w:after="0" w:line="240" w:lineRule="auto"/>
      </w:pPr>
      <w:r>
        <w:separator/>
      </w:r>
    </w:p>
  </w:endnote>
  <w:endnote w:type="continuationSeparator" w:id="0">
    <w:p w14:paraId="3B464998" w14:textId="77777777" w:rsidR="00C74F48" w:rsidRDefault="00C74F48" w:rsidP="00541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14" w:type="pct"/>
      <w:tblInd w:w="-65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4"/>
      <w:gridCol w:w="10016"/>
    </w:tblGrid>
    <w:tr w:rsidR="00DA2666" w:rsidRPr="00CC2072" w14:paraId="340C6C25" w14:textId="77777777" w:rsidTr="003F687D">
      <w:tc>
        <w:tcPr>
          <w:tcW w:w="376" w:type="pct"/>
          <w:tcBorders>
            <w:top w:val="single" w:sz="4" w:space="0" w:color="943634" w:themeColor="accent2" w:themeShade="BF"/>
          </w:tcBorders>
          <w:shd w:val="clear" w:color="auto" w:fill="943634" w:themeFill="accent2" w:themeFillShade="BF"/>
        </w:tcPr>
        <w:p w14:paraId="76010F8E" w14:textId="77777777" w:rsidR="00DA2666" w:rsidRPr="00CC2072" w:rsidRDefault="00DA2666" w:rsidP="00DA2666">
          <w:pPr>
            <w:pStyle w:val="Footer"/>
            <w:jc w:val="right"/>
            <w:rPr>
              <w:b/>
              <w:bCs/>
              <w:color w:val="FFFFFF" w:themeColor="background1"/>
            </w:rPr>
          </w:pPr>
          <w:r w:rsidRPr="00CC2072">
            <w:rPr>
              <w:b/>
            </w:rPr>
            <w:fldChar w:fldCharType="begin"/>
          </w:r>
          <w:r w:rsidRPr="00CC2072">
            <w:rPr>
              <w:b/>
            </w:rPr>
            <w:instrText xml:space="preserve"> PAGE   \* MERGEFORMAT </w:instrText>
          </w:r>
          <w:r w:rsidRPr="00CC2072">
            <w:rPr>
              <w:b/>
            </w:rPr>
            <w:fldChar w:fldCharType="separate"/>
          </w:r>
          <w:r w:rsidR="002C3FF6" w:rsidRPr="002C3FF6">
            <w:rPr>
              <w:b/>
              <w:noProof/>
              <w:color w:val="FFFFFF" w:themeColor="background1"/>
            </w:rPr>
            <w:t>1</w:t>
          </w:r>
          <w:r w:rsidRPr="00CC2072">
            <w:rPr>
              <w:b/>
              <w:noProof/>
              <w:color w:val="FFFFFF" w:themeColor="background1"/>
            </w:rPr>
            <w:fldChar w:fldCharType="end"/>
          </w:r>
        </w:p>
      </w:tc>
      <w:tc>
        <w:tcPr>
          <w:tcW w:w="4624" w:type="pct"/>
          <w:tcBorders>
            <w:top w:val="single" w:sz="4" w:space="0" w:color="auto"/>
          </w:tcBorders>
        </w:tcPr>
        <w:p w14:paraId="50AD8568" w14:textId="77777777" w:rsidR="00EF1CB4" w:rsidRPr="00DB24FA" w:rsidRDefault="00EF1CB4" w:rsidP="00EF1CB4">
          <w:pPr>
            <w:pStyle w:val="Footer"/>
            <w:jc w:val="right"/>
            <w:rPr>
              <w:rFonts w:asciiTheme="majorHAnsi" w:hAnsiTheme="majorHAnsi"/>
              <w:color w:val="000000" w:themeColor="text1"/>
              <w:szCs w:val="24"/>
            </w:rPr>
          </w:pPr>
          <w:r w:rsidRPr="00DB24FA">
            <w:rPr>
              <w:rFonts w:asciiTheme="majorHAnsi" w:hAnsiTheme="majorHAnsi"/>
              <w:b/>
              <w:color w:val="000000" w:themeColor="text1"/>
              <w:szCs w:val="24"/>
            </w:rPr>
            <w:t>Adda247</w:t>
          </w:r>
          <w:r w:rsidRPr="00DB24FA">
            <w:rPr>
              <w:rFonts w:asciiTheme="majorHAnsi" w:hAnsiTheme="majorHAnsi"/>
              <w:color w:val="000000" w:themeColor="text1"/>
              <w:szCs w:val="24"/>
            </w:rPr>
            <w:t xml:space="preserve"> | No. 1 APP for Banking &amp; SSC Preparation</w:t>
          </w:r>
        </w:p>
        <w:p w14:paraId="2DFF3E79" w14:textId="2BE3D993" w:rsidR="00DA2666" w:rsidRPr="00CC2072" w:rsidRDefault="00EF1CB4" w:rsidP="00EF1CB4">
          <w:pPr>
            <w:pStyle w:val="Footer"/>
            <w:jc w:val="right"/>
            <w:rPr>
              <w:sz w:val="20"/>
            </w:rPr>
          </w:pPr>
          <w:r w:rsidRPr="00DB24FA">
            <w:rPr>
              <w:rFonts w:asciiTheme="majorHAnsi" w:hAnsiTheme="majorHAnsi" w:cs="Arial"/>
              <w:b/>
              <w:color w:val="000000" w:themeColor="text1"/>
              <w:szCs w:val="24"/>
              <w:shd w:val="clear" w:color="auto" w:fill="FFFFFF"/>
            </w:rPr>
            <w:t>Website</w:t>
          </w:r>
          <w:r w:rsidRPr="00DB24FA">
            <w:rPr>
              <w:rFonts w:asciiTheme="majorHAnsi" w:hAnsiTheme="majorHAnsi"/>
              <w:b/>
              <w:color w:val="000000" w:themeColor="text1"/>
              <w:szCs w:val="24"/>
            </w:rPr>
            <w:t xml:space="preserve">: </w:t>
          </w:r>
          <w:r w:rsidRPr="00DB24FA">
            <w:rPr>
              <w:rFonts w:asciiTheme="majorHAnsi" w:hAnsiTheme="majorHAnsi"/>
              <w:bCs/>
              <w:color w:val="000000" w:themeColor="text1"/>
              <w:szCs w:val="24"/>
            </w:rPr>
            <w:t xml:space="preserve">bankersadda.com | sscadda.com | </w:t>
          </w:r>
          <w:r>
            <w:rPr>
              <w:rFonts w:asciiTheme="majorHAnsi" w:hAnsiTheme="majorHAnsi"/>
              <w:bCs/>
              <w:color w:val="000000" w:themeColor="text1"/>
              <w:szCs w:val="24"/>
            </w:rPr>
            <w:t>adda247.com</w:t>
          </w:r>
          <w:r w:rsidRPr="00DB24FA">
            <w:rPr>
              <w:rFonts w:asciiTheme="majorHAnsi" w:hAnsiTheme="majorHAnsi" w:cs="Arial"/>
              <w:color w:val="000000" w:themeColor="text1"/>
              <w:szCs w:val="24"/>
              <w:shd w:val="clear" w:color="auto" w:fill="FFFFFF"/>
            </w:rPr>
            <w:t xml:space="preserve"> | </w:t>
          </w:r>
          <w:r w:rsidRPr="00DB24FA">
            <w:rPr>
              <w:rFonts w:asciiTheme="majorHAnsi" w:hAnsiTheme="majorHAnsi"/>
              <w:b/>
              <w:color w:val="000000" w:themeColor="text1"/>
              <w:szCs w:val="24"/>
            </w:rPr>
            <w:t>Email</w:t>
          </w:r>
          <w:r w:rsidRPr="00DB24FA">
            <w:rPr>
              <w:rFonts w:asciiTheme="majorHAnsi" w:hAnsiTheme="majorHAnsi" w:cs="Arial"/>
              <w:b/>
              <w:color w:val="000000" w:themeColor="text1"/>
              <w:szCs w:val="24"/>
              <w:shd w:val="clear" w:color="auto" w:fill="FFFFFF"/>
            </w:rPr>
            <w:t xml:space="preserve">: </w:t>
          </w:r>
          <w:r w:rsidRPr="005C14A8">
            <w:rPr>
              <w:rFonts w:asciiTheme="majorHAnsi" w:hAnsiTheme="majorHAnsi"/>
              <w:color w:val="000000" w:themeColor="text1"/>
              <w:szCs w:val="24"/>
            </w:rPr>
            <w:t>blogger@adda247.com</w:t>
          </w:r>
        </w:p>
      </w:tc>
    </w:tr>
  </w:tbl>
  <w:p w14:paraId="191AB34E" w14:textId="415EEA3B" w:rsidR="00435D04" w:rsidRDefault="00435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E4054" w14:textId="77777777" w:rsidR="00C74F48" w:rsidRDefault="00C74F48" w:rsidP="00541849">
      <w:pPr>
        <w:spacing w:after="0" w:line="240" w:lineRule="auto"/>
      </w:pPr>
      <w:r>
        <w:separator/>
      </w:r>
    </w:p>
  </w:footnote>
  <w:footnote w:type="continuationSeparator" w:id="0">
    <w:p w14:paraId="6639998D" w14:textId="77777777" w:rsidR="00C74F48" w:rsidRDefault="00C74F48" w:rsidP="00541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E83"/>
    <w:multiLevelType w:val="hybridMultilevel"/>
    <w:tmpl w:val="8DD23444"/>
    <w:lvl w:ilvl="0" w:tplc="104C81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36050"/>
    <w:multiLevelType w:val="hybridMultilevel"/>
    <w:tmpl w:val="703E97AA"/>
    <w:lvl w:ilvl="0" w:tplc="C4687ACC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6FD4FDF"/>
    <w:multiLevelType w:val="hybridMultilevel"/>
    <w:tmpl w:val="365823B0"/>
    <w:lvl w:ilvl="0" w:tplc="39D2B6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A031C"/>
    <w:multiLevelType w:val="hybridMultilevel"/>
    <w:tmpl w:val="11589B06"/>
    <w:lvl w:ilvl="0" w:tplc="F5789852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41B93"/>
    <w:multiLevelType w:val="hybridMultilevel"/>
    <w:tmpl w:val="556CA1EC"/>
    <w:lvl w:ilvl="0" w:tplc="FBB866E8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62DC"/>
    <w:multiLevelType w:val="hybridMultilevel"/>
    <w:tmpl w:val="3676AE02"/>
    <w:lvl w:ilvl="0" w:tplc="786EAA84">
      <w:start w:val="1"/>
      <w:numFmt w:val="decimal"/>
      <w:lvlText w:val="(%1)"/>
      <w:lvlJc w:val="left"/>
      <w:pPr>
        <w:ind w:left="108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360C23"/>
    <w:multiLevelType w:val="hybridMultilevel"/>
    <w:tmpl w:val="DF7A057E"/>
    <w:lvl w:ilvl="0" w:tplc="C632F29C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="Cambri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B00EF"/>
    <w:multiLevelType w:val="hybridMultilevel"/>
    <w:tmpl w:val="F58E0266"/>
    <w:lvl w:ilvl="0" w:tplc="04090001">
      <w:start w:val="1"/>
      <w:numFmt w:val="bullet"/>
      <w:lvlText w:val=""/>
      <w:lvlJc w:val="left"/>
      <w:pPr>
        <w:ind w:left="22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8" w15:restartNumberingAfterBreak="0">
    <w:nsid w:val="1AA6053A"/>
    <w:multiLevelType w:val="hybridMultilevel"/>
    <w:tmpl w:val="87FC357E"/>
    <w:lvl w:ilvl="0" w:tplc="7882A42A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9781C"/>
    <w:multiLevelType w:val="hybridMultilevel"/>
    <w:tmpl w:val="6B6A576A"/>
    <w:lvl w:ilvl="0" w:tplc="E416CB78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E7116"/>
    <w:multiLevelType w:val="hybridMultilevel"/>
    <w:tmpl w:val="3C72327C"/>
    <w:lvl w:ilvl="0" w:tplc="748E065C">
      <w:start w:val="1"/>
      <w:numFmt w:val="lowerLetter"/>
      <w:lvlText w:val="(%1)"/>
      <w:lvlJc w:val="left"/>
      <w:pPr>
        <w:ind w:left="720" w:hanging="360"/>
      </w:pPr>
      <w:rPr>
        <w:rFonts w:ascii="Cambria" w:eastAsia="Times New Roman" w:hAnsi="Cambria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F80ECD"/>
    <w:multiLevelType w:val="hybridMultilevel"/>
    <w:tmpl w:val="AB240704"/>
    <w:lvl w:ilvl="0" w:tplc="4AC02A2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D218E9"/>
    <w:multiLevelType w:val="hybridMultilevel"/>
    <w:tmpl w:val="94A4C1E8"/>
    <w:lvl w:ilvl="0" w:tplc="6E6EE2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E61FF"/>
    <w:multiLevelType w:val="hybridMultilevel"/>
    <w:tmpl w:val="4B44F554"/>
    <w:lvl w:ilvl="0" w:tplc="85A0E330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DA1898"/>
    <w:multiLevelType w:val="hybridMultilevel"/>
    <w:tmpl w:val="988246F4"/>
    <w:lvl w:ilvl="0" w:tplc="D5F8187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2C1B3625"/>
    <w:multiLevelType w:val="hybridMultilevel"/>
    <w:tmpl w:val="6D5820F2"/>
    <w:lvl w:ilvl="0" w:tplc="1A08F2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F34DD1"/>
    <w:multiLevelType w:val="hybridMultilevel"/>
    <w:tmpl w:val="8116B40A"/>
    <w:lvl w:ilvl="0" w:tplc="623E641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330E6246"/>
    <w:multiLevelType w:val="hybridMultilevel"/>
    <w:tmpl w:val="6610F0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640D6"/>
    <w:multiLevelType w:val="hybridMultilevel"/>
    <w:tmpl w:val="2D78E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15511"/>
    <w:multiLevelType w:val="hybridMultilevel"/>
    <w:tmpl w:val="446AE38E"/>
    <w:lvl w:ilvl="0" w:tplc="D764B938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="Cambri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60AC9"/>
    <w:multiLevelType w:val="hybridMultilevel"/>
    <w:tmpl w:val="7EFA9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881459"/>
    <w:multiLevelType w:val="hybridMultilevel"/>
    <w:tmpl w:val="109ECF40"/>
    <w:lvl w:ilvl="0" w:tplc="0D92FC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D00EC2"/>
    <w:multiLevelType w:val="hybridMultilevel"/>
    <w:tmpl w:val="D6088902"/>
    <w:lvl w:ilvl="0" w:tplc="4E765EAE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91293"/>
    <w:multiLevelType w:val="hybridMultilevel"/>
    <w:tmpl w:val="4CC22F32"/>
    <w:lvl w:ilvl="0" w:tplc="EFB6A78C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2C59F8"/>
    <w:multiLevelType w:val="hybridMultilevel"/>
    <w:tmpl w:val="1F4E332C"/>
    <w:lvl w:ilvl="0" w:tplc="C6483008">
      <w:start w:val="3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8CF61A8"/>
    <w:multiLevelType w:val="hybridMultilevel"/>
    <w:tmpl w:val="FA66C6BE"/>
    <w:lvl w:ilvl="0" w:tplc="0902E33C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EF2A05"/>
    <w:multiLevelType w:val="hybridMultilevel"/>
    <w:tmpl w:val="3CF01236"/>
    <w:lvl w:ilvl="0" w:tplc="95D22EDC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C396815"/>
    <w:multiLevelType w:val="hybridMultilevel"/>
    <w:tmpl w:val="CC406A82"/>
    <w:lvl w:ilvl="0" w:tplc="B35EB78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4DDB7D9F"/>
    <w:multiLevelType w:val="hybridMultilevel"/>
    <w:tmpl w:val="66AEB29E"/>
    <w:lvl w:ilvl="0" w:tplc="4C7231A8">
      <w:start w:val="9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49E0924"/>
    <w:multiLevelType w:val="hybridMultilevel"/>
    <w:tmpl w:val="3990BFC4"/>
    <w:lvl w:ilvl="0" w:tplc="B880BDC2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 w15:restartNumberingAfterBreak="0">
    <w:nsid w:val="553111B0"/>
    <w:multiLevelType w:val="hybridMultilevel"/>
    <w:tmpl w:val="40905C14"/>
    <w:lvl w:ilvl="0" w:tplc="A89CF7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7225B4"/>
    <w:multiLevelType w:val="hybridMultilevel"/>
    <w:tmpl w:val="812C01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F0E65"/>
    <w:multiLevelType w:val="hybridMultilevel"/>
    <w:tmpl w:val="E11A3944"/>
    <w:lvl w:ilvl="0" w:tplc="078E35BC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6032EB"/>
    <w:multiLevelType w:val="hybridMultilevel"/>
    <w:tmpl w:val="56EE3CB2"/>
    <w:lvl w:ilvl="0" w:tplc="511CFCB6">
      <w:start w:val="1"/>
      <w:numFmt w:val="decimal"/>
      <w:lvlText w:val="(%1)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346BB7"/>
    <w:multiLevelType w:val="hybridMultilevel"/>
    <w:tmpl w:val="7FA8AC6E"/>
    <w:lvl w:ilvl="0" w:tplc="72BC1F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5B366C"/>
    <w:multiLevelType w:val="hybridMultilevel"/>
    <w:tmpl w:val="C3B6A0FE"/>
    <w:lvl w:ilvl="0" w:tplc="4DF05E36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08C0144"/>
    <w:multiLevelType w:val="hybridMultilevel"/>
    <w:tmpl w:val="FBAA443E"/>
    <w:lvl w:ilvl="0" w:tplc="3988838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7" w15:restartNumberingAfterBreak="0">
    <w:nsid w:val="71F52110"/>
    <w:multiLevelType w:val="hybridMultilevel"/>
    <w:tmpl w:val="1DCA4704"/>
    <w:lvl w:ilvl="0" w:tplc="81528C4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8" w15:restartNumberingAfterBreak="0">
    <w:nsid w:val="73CD508B"/>
    <w:multiLevelType w:val="hybridMultilevel"/>
    <w:tmpl w:val="A62C5924"/>
    <w:lvl w:ilvl="0" w:tplc="71D467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F9210A"/>
    <w:multiLevelType w:val="hybridMultilevel"/>
    <w:tmpl w:val="FD1E05A0"/>
    <w:lvl w:ilvl="0" w:tplc="DBAE4EF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B1E7AE2"/>
    <w:multiLevelType w:val="hybridMultilevel"/>
    <w:tmpl w:val="906E74D0"/>
    <w:lvl w:ilvl="0" w:tplc="980EEC30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1" w15:restartNumberingAfterBreak="0">
    <w:nsid w:val="7FAA5F05"/>
    <w:multiLevelType w:val="hybridMultilevel"/>
    <w:tmpl w:val="BF129722"/>
    <w:lvl w:ilvl="0" w:tplc="8E4092AE">
      <w:start w:val="1"/>
      <w:numFmt w:val="lowerLetter"/>
      <w:lvlText w:val="(%1)"/>
      <w:lvlJc w:val="left"/>
      <w:pPr>
        <w:ind w:left="720" w:hanging="360"/>
      </w:pPr>
      <w:rPr>
        <w:rFonts w:ascii="Cambria" w:eastAsiaTheme="minorHAnsi" w:hAnsi="Cambria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127298">
    <w:abstractNumId w:val="0"/>
  </w:num>
  <w:num w:numId="2" w16cid:durableId="545487851">
    <w:abstractNumId w:val="38"/>
  </w:num>
  <w:num w:numId="3" w16cid:durableId="478377028">
    <w:abstractNumId w:val="11"/>
  </w:num>
  <w:num w:numId="4" w16cid:durableId="118502339">
    <w:abstractNumId w:val="39"/>
  </w:num>
  <w:num w:numId="5" w16cid:durableId="625354544">
    <w:abstractNumId w:val="21"/>
  </w:num>
  <w:num w:numId="6" w16cid:durableId="1767965492">
    <w:abstractNumId w:val="15"/>
  </w:num>
  <w:num w:numId="7" w16cid:durableId="222301849">
    <w:abstractNumId w:val="34"/>
  </w:num>
  <w:num w:numId="8" w16cid:durableId="9110463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493538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537443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717700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988152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54401703">
    <w:abstractNumId w:val="7"/>
  </w:num>
  <w:num w:numId="14" w16cid:durableId="972061581">
    <w:abstractNumId w:val="31"/>
  </w:num>
  <w:num w:numId="15" w16cid:durableId="929705063">
    <w:abstractNumId w:val="36"/>
  </w:num>
  <w:num w:numId="16" w16cid:durableId="1630821116">
    <w:abstractNumId w:val="20"/>
  </w:num>
  <w:num w:numId="17" w16cid:durableId="2120951550">
    <w:abstractNumId w:val="29"/>
  </w:num>
  <w:num w:numId="18" w16cid:durableId="1755587397">
    <w:abstractNumId w:val="27"/>
  </w:num>
  <w:num w:numId="19" w16cid:durableId="426973180">
    <w:abstractNumId w:val="35"/>
  </w:num>
  <w:num w:numId="20" w16cid:durableId="1643654843">
    <w:abstractNumId w:val="14"/>
  </w:num>
  <w:num w:numId="21" w16cid:durableId="19740538">
    <w:abstractNumId w:val="40"/>
  </w:num>
  <w:num w:numId="22" w16cid:durableId="1564677592">
    <w:abstractNumId w:val="26"/>
  </w:num>
  <w:num w:numId="23" w16cid:durableId="582570351">
    <w:abstractNumId w:val="37"/>
  </w:num>
  <w:num w:numId="24" w16cid:durableId="832600386">
    <w:abstractNumId w:val="16"/>
  </w:num>
  <w:num w:numId="25" w16cid:durableId="2109933434">
    <w:abstractNumId w:val="1"/>
  </w:num>
  <w:num w:numId="26" w16cid:durableId="1637956451">
    <w:abstractNumId w:val="5"/>
  </w:num>
  <w:num w:numId="27" w16cid:durableId="384959744">
    <w:abstractNumId w:val="28"/>
  </w:num>
  <w:num w:numId="28" w16cid:durableId="313028324">
    <w:abstractNumId w:val="24"/>
  </w:num>
  <w:num w:numId="29" w16cid:durableId="1731926376">
    <w:abstractNumId w:val="33"/>
  </w:num>
  <w:num w:numId="30" w16cid:durableId="1318531421">
    <w:abstractNumId w:val="18"/>
  </w:num>
  <w:num w:numId="31" w16cid:durableId="744762748">
    <w:abstractNumId w:val="17"/>
  </w:num>
  <w:num w:numId="32" w16cid:durableId="1075204875">
    <w:abstractNumId w:val="9"/>
  </w:num>
  <w:num w:numId="33" w16cid:durableId="812258101">
    <w:abstractNumId w:val="8"/>
  </w:num>
  <w:num w:numId="34" w16cid:durableId="1130779977">
    <w:abstractNumId w:val="6"/>
  </w:num>
  <w:num w:numId="35" w16cid:durableId="1090007057">
    <w:abstractNumId w:val="2"/>
  </w:num>
  <w:num w:numId="36" w16cid:durableId="567809199">
    <w:abstractNumId w:val="12"/>
  </w:num>
  <w:num w:numId="37" w16cid:durableId="1733624780">
    <w:abstractNumId w:val="10"/>
  </w:num>
  <w:num w:numId="38" w16cid:durableId="1735808458">
    <w:abstractNumId w:val="13"/>
  </w:num>
  <w:num w:numId="39" w16cid:durableId="155191533">
    <w:abstractNumId w:val="30"/>
  </w:num>
  <w:num w:numId="40" w16cid:durableId="2144734333">
    <w:abstractNumId w:val="32"/>
  </w:num>
  <w:num w:numId="41" w16cid:durableId="366494060">
    <w:abstractNumId w:val="19"/>
  </w:num>
  <w:num w:numId="42" w16cid:durableId="150897910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E2MzIDCyNDI2MjNT0lEKTi0uzszPAykwqwUA6XbouiwAAAA="/>
  </w:docVars>
  <w:rsids>
    <w:rsidRoot w:val="00EC0749"/>
    <w:rsid w:val="00000122"/>
    <w:rsid w:val="000007FB"/>
    <w:rsid w:val="0000108B"/>
    <w:rsid w:val="000016E8"/>
    <w:rsid w:val="0000177D"/>
    <w:rsid w:val="000017BC"/>
    <w:rsid w:val="00001944"/>
    <w:rsid w:val="00001E40"/>
    <w:rsid w:val="00002070"/>
    <w:rsid w:val="000032EF"/>
    <w:rsid w:val="000033F5"/>
    <w:rsid w:val="00003B5B"/>
    <w:rsid w:val="0000491C"/>
    <w:rsid w:val="00004B46"/>
    <w:rsid w:val="00005F5D"/>
    <w:rsid w:val="00006793"/>
    <w:rsid w:val="0000788A"/>
    <w:rsid w:val="00007BD9"/>
    <w:rsid w:val="00010066"/>
    <w:rsid w:val="000102CD"/>
    <w:rsid w:val="000106FD"/>
    <w:rsid w:val="000108B5"/>
    <w:rsid w:val="00010E5A"/>
    <w:rsid w:val="00011872"/>
    <w:rsid w:val="00012469"/>
    <w:rsid w:val="000128B6"/>
    <w:rsid w:val="0001343E"/>
    <w:rsid w:val="00013915"/>
    <w:rsid w:val="00014218"/>
    <w:rsid w:val="000143E3"/>
    <w:rsid w:val="0001473B"/>
    <w:rsid w:val="0001489E"/>
    <w:rsid w:val="00014A04"/>
    <w:rsid w:val="00014C4B"/>
    <w:rsid w:val="00015043"/>
    <w:rsid w:val="00015C01"/>
    <w:rsid w:val="00016215"/>
    <w:rsid w:val="00017571"/>
    <w:rsid w:val="000179D2"/>
    <w:rsid w:val="00020F4F"/>
    <w:rsid w:val="00022512"/>
    <w:rsid w:val="00023312"/>
    <w:rsid w:val="00023596"/>
    <w:rsid w:val="00023599"/>
    <w:rsid w:val="00023A47"/>
    <w:rsid w:val="00024444"/>
    <w:rsid w:val="00024903"/>
    <w:rsid w:val="000255C5"/>
    <w:rsid w:val="000269A8"/>
    <w:rsid w:val="00027DF3"/>
    <w:rsid w:val="00030413"/>
    <w:rsid w:val="00030589"/>
    <w:rsid w:val="00030F84"/>
    <w:rsid w:val="0003103E"/>
    <w:rsid w:val="00031B7D"/>
    <w:rsid w:val="00032546"/>
    <w:rsid w:val="000325B0"/>
    <w:rsid w:val="00034262"/>
    <w:rsid w:val="0003505A"/>
    <w:rsid w:val="000357C9"/>
    <w:rsid w:val="00035D39"/>
    <w:rsid w:val="00036045"/>
    <w:rsid w:val="000368AF"/>
    <w:rsid w:val="0003698F"/>
    <w:rsid w:val="00037E75"/>
    <w:rsid w:val="000403A4"/>
    <w:rsid w:val="0004047F"/>
    <w:rsid w:val="000414DF"/>
    <w:rsid w:val="00041E4C"/>
    <w:rsid w:val="000427DF"/>
    <w:rsid w:val="00042D65"/>
    <w:rsid w:val="00042F7F"/>
    <w:rsid w:val="0004329C"/>
    <w:rsid w:val="00043E20"/>
    <w:rsid w:val="000444ED"/>
    <w:rsid w:val="00045029"/>
    <w:rsid w:val="000457B4"/>
    <w:rsid w:val="00046ABC"/>
    <w:rsid w:val="0004731B"/>
    <w:rsid w:val="000478FD"/>
    <w:rsid w:val="00050418"/>
    <w:rsid w:val="000522D5"/>
    <w:rsid w:val="00052732"/>
    <w:rsid w:val="00052773"/>
    <w:rsid w:val="00052B72"/>
    <w:rsid w:val="0005476B"/>
    <w:rsid w:val="00054A6A"/>
    <w:rsid w:val="00054B09"/>
    <w:rsid w:val="0005639F"/>
    <w:rsid w:val="0005768D"/>
    <w:rsid w:val="000578B3"/>
    <w:rsid w:val="00060832"/>
    <w:rsid w:val="00060C91"/>
    <w:rsid w:val="00060F57"/>
    <w:rsid w:val="0006190D"/>
    <w:rsid w:val="000619A6"/>
    <w:rsid w:val="000619BD"/>
    <w:rsid w:val="00061C6F"/>
    <w:rsid w:val="00062816"/>
    <w:rsid w:val="000648E6"/>
    <w:rsid w:val="00064E7A"/>
    <w:rsid w:val="000652FA"/>
    <w:rsid w:val="00065FDC"/>
    <w:rsid w:val="000661D4"/>
    <w:rsid w:val="00066C8E"/>
    <w:rsid w:val="00066DBC"/>
    <w:rsid w:val="00071582"/>
    <w:rsid w:val="00071C95"/>
    <w:rsid w:val="00071CB3"/>
    <w:rsid w:val="00071E43"/>
    <w:rsid w:val="00072C7B"/>
    <w:rsid w:val="00073022"/>
    <w:rsid w:val="00073B01"/>
    <w:rsid w:val="00073B5F"/>
    <w:rsid w:val="00073C11"/>
    <w:rsid w:val="000746D9"/>
    <w:rsid w:val="0007529D"/>
    <w:rsid w:val="000753A8"/>
    <w:rsid w:val="000755EC"/>
    <w:rsid w:val="00075832"/>
    <w:rsid w:val="00075A08"/>
    <w:rsid w:val="00075E87"/>
    <w:rsid w:val="00075F0B"/>
    <w:rsid w:val="0007627E"/>
    <w:rsid w:val="00076C96"/>
    <w:rsid w:val="000771BB"/>
    <w:rsid w:val="000772A0"/>
    <w:rsid w:val="0007731B"/>
    <w:rsid w:val="00077F17"/>
    <w:rsid w:val="00080083"/>
    <w:rsid w:val="00080269"/>
    <w:rsid w:val="000803F6"/>
    <w:rsid w:val="00080BA3"/>
    <w:rsid w:val="00080EF2"/>
    <w:rsid w:val="00081502"/>
    <w:rsid w:val="00081AB1"/>
    <w:rsid w:val="000823F6"/>
    <w:rsid w:val="00082638"/>
    <w:rsid w:val="00083523"/>
    <w:rsid w:val="00083628"/>
    <w:rsid w:val="000840D1"/>
    <w:rsid w:val="0008469A"/>
    <w:rsid w:val="000849A1"/>
    <w:rsid w:val="0008558C"/>
    <w:rsid w:val="00085BD7"/>
    <w:rsid w:val="00085CCF"/>
    <w:rsid w:val="00086878"/>
    <w:rsid w:val="00086D13"/>
    <w:rsid w:val="00086E49"/>
    <w:rsid w:val="000905EE"/>
    <w:rsid w:val="0009087C"/>
    <w:rsid w:val="0009106A"/>
    <w:rsid w:val="000913FD"/>
    <w:rsid w:val="0009231B"/>
    <w:rsid w:val="000926CC"/>
    <w:rsid w:val="00092AC4"/>
    <w:rsid w:val="000939F9"/>
    <w:rsid w:val="00094056"/>
    <w:rsid w:val="000941CE"/>
    <w:rsid w:val="00094AD1"/>
    <w:rsid w:val="00094DD4"/>
    <w:rsid w:val="00094E37"/>
    <w:rsid w:val="0009519C"/>
    <w:rsid w:val="00095B18"/>
    <w:rsid w:val="0009641D"/>
    <w:rsid w:val="00096CF8"/>
    <w:rsid w:val="000978A6"/>
    <w:rsid w:val="00097E6E"/>
    <w:rsid w:val="000A1018"/>
    <w:rsid w:val="000A135D"/>
    <w:rsid w:val="000A2BF4"/>
    <w:rsid w:val="000A2C48"/>
    <w:rsid w:val="000A3570"/>
    <w:rsid w:val="000A3870"/>
    <w:rsid w:val="000A5549"/>
    <w:rsid w:val="000A5A99"/>
    <w:rsid w:val="000A5B5A"/>
    <w:rsid w:val="000A5C72"/>
    <w:rsid w:val="000A6CB2"/>
    <w:rsid w:val="000B1496"/>
    <w:rsid w:val="000B184E"/>
    <w:rsid w:val="000B2824"/>
    <w:rsid w:val="000B2A0C"/>
    <w:rsid w:val="000B3282"/>
    <w:rsid w:val="000B329B"/>
    <w:rsid w:val="000B3697"/>
    <w:rsid w:val="000B3E0B"/>
    <w:rsid w:val="000B442B"/>
    <w:rsid w:val="000B461B"/>
    <w:rsid w:val="000B5E00"/>
    <w:rsid w:val="000B646E"/>
    <w:rsid w:val="000B6663"/>
    <w:rsid w:val="000B68B8"/>
    <w:rsid w:val="000B68C7"/>
    <w:rsid w:val="000B7A1B"/>
    <w:rsid w:val="000B7CB3"/>
    <w:rsid w:val="000C0A0B"/>
    <w:rsid w:val="000C170D"/>
    <w:rsid w:val="000C1B83"/>
    <w:rsid w:val="000C2793"/>
    <w:rsid w:val="000C27DA"/>
    <w:rsid w:val="000C2EE4"/>
    <w:rsid w:val="000C318D"/>
    <w:rsid w:val="000C4522"/>
    <w:rsid w:val="000C4A41"/>
    <w:rsid w:val="000C4FBF"/>
    <w:rsid w:val="000C5C96"/>
    <w:rsid w:val="000C5E96"/>
    <w:rsid w:val="000C6BFB"/>
    <w:rsid w:val="000C6C58"/>
    <w:rsid w:val="000C7377"/>
    <w:rsid w:val="000C740A"/>
    <w:rsid w:val="000C78C6"/>
    <w:rsid w:val="000D04FD"/>
    <w:rsid w:val="000D0793"/>
    <w:rsid w:val="000D0C95"/>
    <w:rsid w:val="000D1CF5"/>
    <w:rsid w:val="000D2AE1"/>
    <w:rsid w:val="000D2C6D"/>
    <w:rsid w:val="000D3897"/>
    <w:rsid w:val="000D3ADF"/>
    <w:rsid w:val="000D41F1"/>
    <w:rsid w:val="000D44DF"/>
    <w:rsid w:val="000D4965"/>
    <w:rsid w:val="000D602F"/>
    <w:rsid w:val="000D7313"/>
    <w:rsid w:val="000D7388"/>
    <w:rsid w:val="000D7BA4"/>
    <w:rsid w:val="000E0205"/>
    <w:rsid w:val="000E1233"/>
    <w:rsid w:val="000E12CF"/>
    <w:rsid w:val="000E14E1"/>
    <w:rsid w:val="000E22C0"/>
    <w:rsid w:val="000E320F"/>
    <w:rsid w:val="000E38DD"/>
    <w:rsid w:val="000E43CD"/>
    <w:rsid w:val="000E477D"/>
    <w:rsid w:val="000E48F6"/>
    <w:rsid w:val="000E4AAB"/>
    <w:rsid w:val="000E4D0D"/>
    <w:rsid w:val="000E5166"/>
    <w:rsid w:val="000E56DC"/>
    <w:rsid w:val="000E59C6"/>
    <w:rsid w:val="000E6188"/>
    <w:rsid w:val="000E69FA"/>
    <w:rsid w:val="000E6C19"/>
    <w:rsid w:val="000F099C"/>
    <w:rsid w:val="000F1202"/>
    <w:rsid w:val="000F19DB"/>
    <w:rsid w:val="000F3A24"/>
    <w:rsid w:val="000F3D96"/>
    <w:rsid w:val="000F3DCD"/>
    <w:rsid w:val="000F3FB4"/>
    <w:rsid w:val="000F4434"/>
    <w:rsid w:val="000F46AF"/>
    <w:rsid w:val="000F474C"/>
    <w:rsid w:val="000F4783"/>
    <w:rsid w:val="000F4FFA"/>
    <w:rsid w:val="000F57F4"/>
    <w:rsid w:val="000F5D5A"/>
    <w:rsid w:val="000F6344"/>
    <w:rsid w:val="000F6460"/>
    <w:rsid w:val="000F7BD4"/>
    <w:rsid w:val="001001EB"/>
    <w:rsid w:val="00100FC1"/>
    <w:rsid w:val="00102456"/>
    <w:rsid w:val="001024FC"/>
    <w:rsid w:val="0010265C"/>
    <w:rsid w:val="001030C4"/>
    <w:rsid w:val="0010340B"/>
    <w:rsid w:val="00104A2F"/>
    <w:rsid w:val="00104F15"/>
    <w:rsid w:val="00105101"/>
    <w:rsid w:val="00105299"/>
    <w:rsid w:val="00105F17"/>
    <w:rsid w:val="0010609F"/>
    <w:rsid w:val="00107608"/>
    <w:rsid w:val="0011072E"/>
    <w:rsid w:val="00111496"/>
    <w:rsid w:val="00111E6C"/>
    <w:rsid w:val="001123C6"/>
    <w:rsid w:val="001124C6"/>
    <w:rsid w:val="001126FC"/>
    <w:rsid w:val="001138B9"/>
    <w:rsid w:val="00113ADA"/>
    <w:rsid w:val="00113F0C"/>
    <w:rsid w:val="00113F60"/>
    <w:rsid w:val="001142D9"/>
    <w:rsid w:val="00114553"/>
    <w:rsid w:val="0011735A"/>
    <w:rsid w:val="00117848"/>
    <w:rsid w:val="00117CB2"/>
    <w:rsid w:val="0012061C"/>
    <w:rsid w:val="0012088C"/>
    <w:rsid w:val="0012099C"/>
    <w:rsid w:val="00120A6E"/>
    <w:rsid w:val="001237C0"/>
    <w:rsid w:val="00124BA0"/>
    <w:rsid w:val="00124D91"/>
    <w:rsid w:val="00124FCC"/>
    <w:rsid w:val="001258A4"/>
    <w:rsid w:val="00125981"/>
    <w:rsid w:val="00125A7C"/>
    <w:rsid w:val="001263A2"/>
    <w:rsid w:val="00126674"/>
    <w:rsid w:val="00126D7B"/>
    <w:rsid w:val="00127091"/>
    <w:rsid w:val="00130652"/>
    <w:rsid w:val="00130C26"/>
    <w:rsid w:val="0013138B"/>
    <w:rsid w:val="00131550"/>
    <w:rsid w:val="00132960"/>
    <w:rsid w:val="00132BD0"/>
    <w:rsid w:val="00132D18"/>
    <w:rsid w:val="00134DD9"/>
    <w:rsid w:val="00135716"/>
    <w:rsid w:val="00136529"/>
    <w:rsid w:val="001365EF"/>
    <w:rsid w:val="0013699D"/>
    <w:rsid w:val="001371D9"/>
    <w:rsid w:val="00137712"/>
    <w:rsid w:val="00140EB0"/>
    <w:rsid w:val="00140EF6"/>
    <w:rsid w:val="00140F9B"/>
    <w:rsid w:val="00142FC3"/>
    <w:rsid w:val="00143E39"/>
    <w:rsid w:val="00144094"/>
    <w:rsid w:val="0014456D"/>
    <w:rsid w:val="00144F5E"/>
    <w:rsid w:val="00145314"/>
    <w:rsid w:val="00146F35"/>
    <w:rsid w:val="001471A2"/>
    <w:rsid w:val="0014779A"/>
    <w:rsid w:val="00147894"/>
    <w:rsid w:val="00147BBE"/>
    <w:rsid w:val="00147E1D"/>
    <w:rsid w:val="00150236"/>
    <w:rsid w:val="00151783"/>
    <w:rsid w:val="00151CAE"/>
    <w:rsid w:val="00152001"/>
    <w:rsid w:val="00152452"/>
    <w:rsid w:val="001525EC"/>
    <w:rsid w:val="00152D3E"/>
    <w:rsid w:val="00154634"/>
    <w:rsid w:val="0015464E"/>
    <w:rsid w:val="001556DF"/>
    <w:rsid w:val="0015597A"/>
    <w:rsid w:val="00155A40"/>
    <w:rsid w:val="00155DC2"/>
    <w:rsid w:val="00156025"/>
    <w:rsid w:val="00156587"/>
    <w:rsid w:val="001565ED"/>
    <w:rsid w:val="00156DB7"/>
    <w:rsid w:val="00157188"/>
    <w:rsid w:val="00157F24"/>
    <w:rsid w:val="001601B5"/>
    <w:rsid w:val="00160A53"/>
    <w:rsid w:val="00160D96"/>
    <w:rsid w:val="00160F3E"/>
    <w:rsid w:val="00161166"/>
    <w:rsid w:val="00161475"/>
    <w:rsid w:val="001632A4"/>
    <w:rsid w:val="001634D4"/>
    <w:rsid w:val="001634E5"/>
    <w:rsid w:val="00163856"/>
    <w:rsid w:val="00163B39"/>
    <w:rsid w:val="00164D45"/>
    <w:rsid w:val="00165ADE"/>
    <w:rsid w:val="00165B09"/>
    <w:rsid w:val="00165D82"/>
    <w:rsid w:val="00165D9F"/>
    <w:rsid w:val="001667E1"/>
    <w:rsid w:val="00167578"/>
    <w:rsid w:val="0016763B"/>
    <w:rsid w:val="001701D0"/>
    <w:rsid w:val="0017121C"/>
    <w:rsid w:val="00171392"/>
    <w:rsid w:val="0017175D"/>
    <w:rsid w:val="00172AEC"/>
    <w:rsid w:val="00172EA5"/>
    <w:rsid w:val="0017493C"/>
    <w:rsid w:val="001758EE"/>
    <w:rsid w:val="001759D6"/>
    <w:rsid w:val="0017623C"/>
    <w:rsid w:val="001763BD"/>
    <w:rsid w:val="00176861"/>
    <w:rsid w:val="0018024E"/>
    <w:rsid w:val="001813D1"/>
    <w:rsid w:val="00181B5D"/>
    <w:rsid w:val="00181C7C"/>
    <w:rsid w:val="00182003"/>
    <w:rsid w:val="001821F7"/>
    <w:rsid w:val="0018278B"/>
    <w:rsid w:val="001832E0"/>
    <w:rsid w:val="00183C81"/>
    <w:rsid w:val="001840AB"/>
    <w:rsid w:val="00184460"/>
    <w:rsid w:val="001848F5"/>
    <w:rsid w:val="001851B2"/>
    <w:rsid w:val="00185291"/>
    <w:rsid w:val="00185585"/>
    <w:rsid w:val="001856BA"/>
    <w:rsid w:val="0018614F"/>
    <w:rsid w:val="00187B45"/>
    <w:rsid w:val="00190F26"/>
    <w:rsid w:val="00191AB2"/>
    <w:rsid w:val="001937E1"/>
    <w:rsid w:val="0019390D"/>
    <w:rsid w:val="00193960"/>
    <w:rsid w:val="00194012"/>
    <w:rsid w:val="00194EDC"/>
    <w:rsid w:val="00195CC4"/>
    <w:rsid w:val="00195E27"/>
    <w:rsid w:val="00197532"/>
    <w:rsid w:val="0019767A"/>
    <w:rsid w:val="001979EE"/>
    <w:rsid w:val="001A0853"/>
    <w:rsid w:val="001A1903"/>
    <w:rsid w:val="001A3022"/>
    <w:rsid w:val="001A4233"/>
    <w:rsid w:val="001A460E"/>
    <w:rsid w:val="001A496C"/>
    <w:rsid w:val="001A519A"/>
    <w:rsid w:val="001A51EF"/>
    <w:rsid w:val="001A6D3B"/>
    <w:rsid w:val="001A745D"/>
    <w:rsid w:val="001B0100"/>
    <w:rsid w:val="001B0569"/>
    <w:rsid w:val="001B10AF"/>
    <w:rsid w:val="001B1289"/>
    <w:rsid w:val="001B1856"/>
    <w:rsid w:val="001B1B1B"/>
    <w:rsid w:val="001B20F7"/>
    <w:rsid w:val="001B2684"/>
    <w:rsid w:val="001B29C2"/>
    <w:rsid w:val="001B2E37"/>
    <w:rsid w:val="001B376E"/>
    <w:rsid w:val="001B43EB"/>
    <w:rsid w:val="001B471C"/>
    <w:rsid w:val="001B4766"/>
    <w:rsid w:val="001B48E1"/>
    <w:rsid w:val="001B4A5F"/>
    <w:rsid w:val="001B4AB8"/>
    <w:rsid w:val="001B59FB"/>
    <w:rsid w:val="001B5A3B"/>
    <w:rsid w:val="001B5B24"/>
    <w:rsid w:val="001B6B65"/>
    <w:rsid w:val="001B6CA1"/>
    <w:rsid w:val="001B7E6F"/>
    <w:rsid w:val="001C08BB"/>
    <w:rsid w:val="001C09D5"/>
    <w:rsid w:val="001C0AAE"/>
    <w:rsid w:val="001C0FAD"/>
    <w:rsid w:val="001C19AB"/>
    <w:rsid w:val="001C1F51"/>
    <w:rsid w:val="001C2212"/>
    <w:rsid w:val="001C3B2D"/>
    <w:rsid w:val="001C42A8"/>
    <w:rsid w:val="001C45F0"/>
    <w:rsid w:val="001C520D"/>
    <w:rsid w:val="001C53BA"/>
    <w:rsid w:val="001C5702"/>
    <w:rsid w:val="001C576C"/>
    <w:rsid w:val="001C5EF5"/>
    <w:rsid w:val="001C63E9"/>
    <w:rsid w:val="001C6DA4"/>
    <w:rsid w:val="001C7384"/>
    <w:rsid w:val="001D0589"/>
    <w:rsid w:val="001D176D"/>
    <w:rsid w:val="001D17E9"/>
    <w:rsid w:val="001D1F9D"/>
    <w:rsid w:val="001D2305"/>
    <w:rsid w:val="001D2469"/>
    <w:rsid w:val="001D2662"/>
    <w:rsid w:val="001D2F5A"/>
    <w:rsid w:val="001D305F"/>
    <w:rsid w:val="001D323D"/>
    <w:rsid w:val="001D38CA"/>
    <w:rsid w:val="001D4427"/>
    <w:rsid w:val="001D54EB"/>
    <w:rsid w:val="001D5692"/>
    <w:rsid w:val="001D5E8A"/>
    <w:rsid w:val="001D6266"/>
    <w:rsid w:val="001D64E5"/>
    <w:rsid w:val="001D6869"/>
    <w:rsid w:val="001D7532"/>
    <w:rsid w:val="001E104B"/>
    <w:rsid w:val="001E132D"/>
    <w:rsid w:val="001E1AED"/>
    <w:rsid w:val="001E21E9"/>
    <w:rsid w:val="001E2F1C"/>
    <w:rsid w:val="001E40B0"/>
    <w:rsid w:val="001E540F"/>
    <w:rsid w:val="001E572A"/>
    <w:rsid w:val="001E576C"/>
    <w:rsid w:val="001E5A38"/>
    <w:rsid w:val="001E5B2E"/>
    <w:rsid w:val="001E62DA"/>
    <w:rsid w:val="001E6FBC"/>
    <w:rsid w:val="001E737B"/>
    <w:rsid w:val="001F0446"/>
    <w:rsid w:val="001F0642"/>
    <w:rsid w:val="001F0CC1"/>
    <w:rsid w:val="001F0FAF"/>
    <w:rsid w:val="001F10FC"/>
    <w:rsid w:val="001F15D7"/>
    <w:rsid w:val="001F1C58"/>
    <w:rsid w:val="001F2007"/>
    <w:rsid w:val="001F335A"/>
    <w:rsid w:val="001F3784"/>
    <w:rsid w:val="001F39EC"/>
    <w:rsid w:val="001F3F64"/>
    <w:rsid w:val="001F40D0"/>
    <w:rsid w:val="001F415B"/>
    <w:rsid w:val="001F41DC"/>
    <w:rsid w:val="001F46EC"/>
    <w:rsid w:val="001F4BDD"/>
    <w:rsid w:val="001F6090"/>
    <w:rsid w:val="001F64F6"/>
    <w:rsid w:val="001F6D74"/>
    <w:rsid w:val="001F6E6D"/>
    <w:rsid w:val="001F74EB"/>
    <w:rsid w:val="00200A1F"/>
    <w:rsid w:val="00203618"/>
    <w:rsid w:val="00203B0F"/>
    <w:rsid w:val="0020434D"/>
    <w:rsid w:val="00205EF5"/>
    <w:rsid w:val="00205F0C"/>
    <w:rsid w:val="00206906"/>
    <w:rsid w:val="00206AFC"/>
    <w:rsid w:val="0021070C"/>
    <w:rsid w:val="002107BC"/>
    <w:rsid w:val="00210BB9"/>
    <w:rsid w:val="00210E85"/>
    <w:rsid w:val="00211057"/>
    <w:rsid w:val="00211106"/>
    <w:rsid w:val="002115A7"/>
    <w:rsid w:val="002127BD"/>
    <w:rsid w:val="00213676"/>
    <w:rsid w:val="00213A2B"/>
    <w:rsid w:val="00214725"/>
    <w:rsid w:val="00214B4B"/>
    <w:rsid w:val="00215092"/>
    <w:rsid w:val="0021538B"/>
    <w:rsid w:val="002156AD"/>
    <w:rsid w:val="00215D66"/>
    <w:rsid w:val="00216E8E"/>
    <w:rsid w:val="00217635"/>
    <w:rsid w:val="00217F71"/>
    <w:rsid w:val="0022081A"/>
    <w:rsid w:val="00222810"/>
    <w:rsid w:val="00222F04"/>
    <w:rsid w:val="0022305A"/>
    <w:rsid w:val="0022319C"/>
    <w:rsid w:val="002233B2"/>
    <w:rsid w:val="00223DCD"/>
    <w:rsid w:val="002242FC"/>
    <w:rsid w:val="00224644"/>
    <w:rsid w:val="00225821"/>
    <w:rsid w:val="002265B1"/>
    <w:rsid w:val="00227264"/>
    <w:rsid w:val="00227D83"/>
    <w:rsid w:val="00227F7D"/>
    <w:rsid w:val="0023005E"/>
    <w:rsid w:val="00231275"/>
    <w:rsid w:val="0023186D"/>
    <w:rsid w:val="00231AE7"/>
    <w:rsid w:val="00231C08"/>
    <w:rsid w:val="00232E30"/>
    <w:rsid w:val="00233E26"/>
    <w:rsid w:val="002348A8"/>
    <w:rsid w:val="0023549F"/>
    <w:rsid w:val="00235F26"/>
    <w:rsid w:val="00236A12"/>
    <w:rsid w:val="00236A8D"/>
    <w:rsid w:val="00237713"/>
    <w:rsid w:val="002406E3"/>
    <w:rsid w:val="002425A4"/>
    <w:rsid w:val="00242A58"/>
    <w:rsid w:val="0024340B"/>
    <w:rsid w:val="002440C5"/>
    <w:rsid w:val="00244EFA"/>
    <w:rsid w:val="00244FEF"/>
    <w:rsid w:val="0024518A"/>
    <w:rsid w:val="00245642"/>
    <w:rsid w:val="00245F3D"/>
    <w:rsid w:val="0024649B"/>
    <w:rsid w:val="00246618"/>
    <w:rsid w:val="002466C9"/>
    <w:rsid w:val="00246D2D"/>
    <w:rsid w:val="00247542"/>
    <w:rsid w:val="002500D7"/>
    <w:rsid w:val="002503D5"/>
    <w:rsid w:val="002516EF"/>
    <w:rsid w:val="00251D26"/>
    <w:rsid w:val="0025222F"/>
    <w:rsid w:val="00252307"/>
    <w:rsid w:val="00253651"/>
    <w:rsid w:val="00253A4A"/>
    <w:rsid w:val="00253C73"/>
    <w:rsid w:val="00254289"/>
    <w:rsid w:val="0025599F"/>
    <w:rsid w:val="002563AF"/>
    <w:rsid w:val="00256803"/>
    <w:rsid w:val="0025748B"/>
    <w:rsid w:val="0025792A"/>
    <w:rsid w:val="00257E84"/>
    <w:rsid w:val="00260087"/>
    <w:rsid w:val="002619F6"/>
    <w:rsid w:val="00261E24"/>
    <w:rsid w:val="0026201B"/>
    <w:rsid w:val="0026201E"/>
    <w:rsid w:val="002629DD"/>
    <w:rsid w:val="0026311C"/>
    <w:rsid w:val="002643E5"/>
    <w:rsid w:val="002663C4"/>
    <w:rsid w:val="00266B0F"/>
    <w:rsid w:val="0026776E"/>
    <w:rsid w:val="00267E53"/>
    <w:rsid w:val="0027055A"/>
    <w:rsid w:val="00270B8F"/>
    <w:rsid w:val="00270D8F"/>
    <w:rsid w:val="00271504"/>
    <w:rsid w:val="00273042"/>
    <w:rsid w:val="00273642"/>
    <w:rsid w:val="00275322"/>
    <w:rsid w:val="00275B26"/>
    <w:rsid w:val="002763E7"/>
    <w:rsid w:val="00276944"/>
    <w:rsid w:val="00276E3F"/>
    <w:rsid w:val="0027776B"/>
    <w:rsid w:val="0027779C"/>
    <w:rsid w:val="00277E1E"/>
    <w:rsid w:val="0028093B"/>
    <w:rsid w:val="00280EEE"/>
    <w:rsid w:val="002823A6"/>
    <w:rsid w:val="00282E7D"/>
    <w:rsid w:val="00283A04"/>
    <w:rsid w:val="0028420D"/>
    <w:rsid w:val="00284344"/>
    <w:rsid w:val="00284648"/>
    <w:rsid w:val="00284B88"/>
    <w:rsid w:val="00285854"/>
    <w:rsid w:val="00286A8B"/>
    <w:rsid w:val="00287842"/>
    <w:rsid w:val="00287D53"/>
    <w:rsid w:val="002902AF"/>
    <w:rsid w:val="002903DC"/>
    <w:rsid w:val="00291122"/>
    <w:rsid w:val="00291B80"/>
    <w:rsid w:val="00292C67"/>
    <w:rsid w:val="00292EC1"/>
    <w:rsid w:val="00293687"/>
    <w:rsid w:val="0029475C"/>
    <w:rsid w:val="00294926"/>
    <w:rsid w:val="00294BD0"/>
    <w:rsid w:val="00294E63"/>
    <w:rsid w:val="002950F9"/>
    <w:rsid w:val="002955A3"/>
    <w:rsid w:val="002A02D8"/>
    <w:rsid w:val="002A0544"/>
    <w:rsid w:val="002A0A16"/>
    <w:rsid w:val="002A0DCF"/>
    <w:rsid w:val="002A156C"/>
    <w:rsid w:val="002A1CBB"/>
    <w:rsid w:val="002A2C96"/>
    <w:rsid w:val="002A318C"/>
    <w:rsid w:val="002A3E5A"/>
    <w:rsid w:val="002A4528"/>
    <w:rsid w:val="002A4924"/>
    <w:rsid w:val="002A4CF4"/>
    <w:rsid w:val="002A4EFE"/>
    <w:rsid w:val="002A52D0"/>
    <w:rsid w:val="002A544F"/>
    <w:rsid w:val="002A5B66"/>
    <w:rsid w:val="002A5E00"/>
    <w:rsid w:val="002A5EF8"/>
    <w:rsid w:val="002A6A50"/>
    <w:rsid w:val="002A7624"/>
    <w:rsid w:val="002A7666"/>
    <w:rsid w:val="002A780A"/>
    <w:rsid w:val="002A7868"/>
    <w:rsid w:val="002A78AD"/>
    <w:rsid w:val="002A7AE8"/>
    <w:rsid w:val="002B0009"/>
    <w:rsid w:val="002B002D"/>
    <w:rsid w:val="002B02E1"/>
    <w:rsid w:val="002B0E01"/>
    <w:rsid w:val="002B0F72"/>
    <w:rsid w:val="002B112D"/>
    <w:rsid w:val="002B1130"/>
    <w:rsid w:val="002B1357"/>
    <w:rsid w:val="002B48FC"/>
    <w:rsid w:val="002B53A9"/>
    <w:rsid w:val="002B57B6"/>
    <w:rsid w:val="002B59EC"/>
    <w:rsid w:val="002B5B71"/>
    <w:rsid w:val="002B5E23"/>
    <w:rsid w:val="002B5F2D"/>
    <w:rsid w:val="002B61D6"/>
    <w:rsid w:val="002B64A1"/>
    <w:rsid w:val="002B7973"/>
    <w:rsid w:val="002C0502"/>
    <w:rsid w:val="002C073E"/>
    <w:rsid w:val="002C09FC"/>
    <w:rsid w:val="002C2769"/>
    <w:rsid w:val="002C2949"/>
    <w:rsid w:val="002C2CD8"/>
    <w:rsid w:val="002C3176"/>
    <w:rsid w:val="002C3E40"/>
    <w:rsid w:val="002C3FF6"/>
    <w:rsid w:val="002C462B"/>
    <w:rsid w:val="002C5245"/>
    <w:rsid w:val="002C5718"/>
    <w:rsid w:val="002C7B30"/>
    <w:rsid w:val="002D006D"/>
    <w:rsid w:val="002D1CFD"/>
    <w:rsid w:val="002D390D"/>
    <w:rsid w:val="002D3938"/>
    <w:rsid w:val="002D41E4"/>
    <w:rsid w:val="002D43F9"/>
    <w:rsid w:val="002D48AD"/>
    <w:rsid w:val="002D4E84"/>
    <w:rsid w:val="002D52C8"/>
    <w:rsid w:val="002D5347"/>
    <w:rsid w:val="002D5A6E"/>
    <w:rsid w:val="002D5C08"/>
    <w:rsid w:val="002D625C"/>
    <w:rsid w:val="002D7470"/>
    <w:rsid w:val="002D7832"/>
    <w:rsid w:val="002D78C8"/>
    <w:rsid w:val="002E01EE"/>
    <w:rsid w:val="002E1530"/>
    <w:rsid w:val="002E18F3"/>
    <w:rsid w:val="002E1DD3"/>
    <w:rsid w:val="002E2955"/>
    <w:rsid w:val="002E30A3"/>
    <w:rsid w:val="002E36A0"/>
    <w:rsid w:val="002E37AF"/>
    <w:rsid w:val="002E4668"/>
    <w:rsid w:val="002E5E45"/>
    <w:rsid w:val="002E67A1"/>
    <w:rsid w:val="002E6A7E"/>
    <w:rsid w:val="002E6BC8"/>
    <w:rsid w:val="002E6D1A"/>
    <w:rsid w:val="002E7093"/>
    <w:rsid w:val="002E7268"/>
    <w:rsid w:val="002E75CD"/>
    <w:rsid w:val="002F0E48"/>
    <w:rsid w:val="002F134C"/>
    <w:rsid w:val="002F3275"/>
    <w:rsid w:val="002F3BDD"/>
    <w:rsid w:val="002F4529"/>
    <w:rsid w:val="002F59E8"/>
    <w:rsid w:val="002F66BB"/>
    <w:rsid w:val="002F7CAC"/>
    <w:rsid w:val="00300371"/>
    <w:rsid w:val="003003A0"/>
    <w:rsid w:val="00300A83"/>
    <w:rsid w:val="00300F3D"/>
    <w:rsid w:val="0030157A"/>
    <w:rsid w:val="00301CCB"/>
    <w:rsid w:val="003021C1"/>
    <w:rsid w:val="00302F8C"/>
    <w:rsid w:val="00302FD1"/>
    <w:rsid w:val="00303241"/>
    <w:rsid w:val="00303AC1"/>
    <w:rsid w:val="00304163"/>
    <w:rsid w:val="00304296"/>
    <w:rsid w:val="003044E9"/>
    <w:rsid w:val="003044F6"/>
    <w:rsid w:val="00305549"/>
    <w:rsid w:val="0030581E"/>
    <w:rsid w:val="00305FD2"/>
    <w:rsid w:val="0030602F"/>
    <w:rsid w:val="003063A9"/>
    <w:rsid w:val="00306C9C"/>
    <w:rsid w:val="00306EC9"/>
    <w:rsid w:val="00306F52"/>
    <w:rsid w:val="003071CE"/>
    <w:rsid w:val="00307558"/>
    <w:rsid w:val="003103B1"/>
    <w:rsid w:val="00310AD8"/>
    <w:rsid w:val="003120A8"/>
    <w:rsid w:val="00313EFD"/>
    <w:rsid w:val="00314262"/>
    <w:rsid w:val="00314BDC"/>
    <w:rsid w:val="003150ED"/>
    <w:rsid w:val="00315951"/>
    <w:rsid w:val="003167B4"/>
    <w:rsid w:val="003167DD"/>
    <w:rsid w:val="00316AC2"/>
    <w:rsid w:val="00317BF2"/>
    <w:rsid w:val="003211F2"/>
    <w:rsid w:val="00321D2C"/>
    <w:rsid w:val="00321EEE"/>
    <w:rsid w:val="00323B94"/>
    <w:rsid w:val="0032414D"/>
    <w:rsid w:val="00327194"/>
    <w:rsid w:val="00327840"/>
    <w:rsid w:val="003301AD"/>
    <w:rsid w:val="0033060B"/>
    <w:rsid w:val="00331C0B"/>
    <w:rsid w:val="00332AD4"/>
    <w:rsid w:val="00333733"/>
    <w:rsid w:val="00333CA0"/>
    <w:rsid w:val="00334011"/>
    <w:rsid w:val="0033450A"/>
    <w:rsid w:val="00334EC8"/>
    <w:rsid w:val="0033594A"/>
    <w:rsid w:val="0033675C"/>
    <w:rsid w:val="00337236"/>
    <w:rsid w:val="003402A1"/>
    <w:rsid w:val="003402B8"/>
    <w:rsid w:val="0034183E"/>
    <w:rsid w:val="00341D90"/>
    <w:rsid w:val="00342372"/>
    <w:rsid w:val="00343E18"/>
    <w:rsid w:val="00343E1B"/>
    <w:rsid w:val="00344009"/>
    <w:rsid w:val="003445FB"/>
    <w:rsid w:val="00344E38"/>
    <w:rsid w:val="00345AC5"/>
    <w:rsid w:val="00345E80"/>
    <w:rsid w:val="00346D76"/>
    <w:rsid w:val="003473DE"/>
    <w:rsid w:val="0034788C"/>
    <w:rsid w:val="00347DD9"/>
    <w:rsid w:val="00350101"/>
    <w:rsid w:val="00350AA4"/>
    <w:rsid w:val="003511E2"/>
    <w:rsid w:val="003523DF"/>
    <w:rsid w:val="00352BF3"/>
    <w:rsid w:val="00352CFB"/>
    <w:rsid w:val="00352FB1"/>
    <w:rsid w:val="0035325A"/>
    <w:rsid w:val="0035329F"/>
    <w:rsid w:val="00354868"/>
    <w:rsid w:val="00354AE9"/>
    <w:rsid w:val="00354DBF"/>
    <w:rsid w:val="00355B60"/>
    <w:rsid w:val="0035622C"/>
    <w:rsid w:val="00356435"/>
    <w:rsid w:val="00356462"/>
    <w:rsid w:val="00356F16"/>
    <w:rsid w:val="00357991"/>
    <w:rsid w:val="00360742"/>
    <w:rsid w:val="0036131C"/>
    <w:rsid w:val="0036138E"/>
    <w:rsid w:val="00361BF0"/>
    <w:rsid w:val="003628EA"/>
    <w:rsid w:val="003639E0"/>
    <w:rsid w:val="00363F3E"/>
    <w:rsid w:val="00364878"/>
    <w:rsid w:val="0036508B"/>
    <w:rsid w:val="00365C77"/>
    <w:rsid w:val="003668C3"/>
    <w:rsid w:val="0036709E"/>
    <w:rsid w:val="003670F7"/>
    <w:rsid w:val="00367E18"/>
    <w:rsid w:val="00367EEB"/>
    <w:rsid w:val="00371A21"/>
    <w:rsid w:val="003720D0"/>
    <w:rsid w:val="0037292D"/>
    <w:rsid w:val="00372FF2"/>
    <w:rsid w:val="003745C5"/>
    <w:rsid w:val="003747F5"/>
    <w:rsid w:val="003758FE"/>
    <w:rsid w:val="0037593D"/>
    <w:rsid w:val="00375D2E"/>
    <w:rsid w:val="00375D8E"/>
    <w:rsid w:val="003774D7"/>
    <w:rsid w:val="00377E67"/>
    <w:rsid w:val="0038027A"/>
    <w:rsid w:val="00380480"/>
    <w:rsid w:val="003807B4"/>
    <w:rsid w:val="00381610"/>
    <w:rsid w:val="00381952"/>
    <w:rsid w:val="00381F21"/>
    <w:rsid w:val="00382646"/>
    <w:rsid w:val="00382F87"/>
    <w:rsid w:val="00383955"/>
    <w:rsid w:val="00384343"/>
    <w:rsid w:val="00384576"/>
    <w:rsid w:val="003845FD"/>
    <w:rsid w:val="0038519F"/>
    <w:rsid w:val="00385381"/>
    <w:rsid w:val="00385720"/>
    <w:rsid w:val="003865E1"/>
    <w:rsid w:val="00386D32"/>
    <w:rsid w:val="0039024C"/>
    <w:rsid w:val="00390304"/>
    <w:rsid w:val="00390428"/>
    <w:rsid w:val="0039055F"/>
    <w:rsid w:val="00390A44"/>
    <w:rsid w:val="00390BDD"/>
    <w:rsid w:val="00391056"/>
    <w:rsid w:val="003918B4"/>
    <w:rsid w:val="00391A3B"/>
    <w:rsid w:val="00391B4C"/>
    <w:rsid w:val="00392B4E"/>
    <w:rsid w:val="00392E52"/>
    <w:rsid w:val="003931FF"/>
    <w:rsid w:val="003932F7"/>
    <w:rsid w:val="0039343A"/>
    <w:rsid w:val="003939DB"/>
    <w:rsid w:val="00393F46"/>
    <w:rsid w:val="003943E3"/>
    <w:rsid w:val="0039445A"/>
    <w:rsid w:val="00394FCF"/>
    <w:rsid w:val="00396BA0"/>
    <w:rsid w:val="00397931"/>
    <w:rsid w:val="003A00A1"/>
    <w:rsid w:val="003A0243"/>
    <w:rsid w:val="003A0700"/>
    <w:rsid w:val="003A0E62"/>
    <w:rsid w:val="003A0F2A"/>
    <w:rsid w:val="003A17C0"/>
    <w:rsid w:val="003A264B"/>
    <w:rsid w:val="003A27D8"/>
    <w:rsid w:val="003A2BB2"/>
    <w:rsid w:val="003A303F"/>
    <w:rsid w:val="003A38B4"/>
    <w:rsid w:val="003A3B55"/>
    <w:rsid w:val="003A4061"/>
    <w:rsid w:val="003A492F"/>
    <w:rsid w:val="003A5998"/>
    <w:rsid w:val="003A5ACD"/>
    <w:rsid w:val="003A5BB8"/>
    <w:rsid w:val="003A64FF"/>
    <w:rsid w:val="003A65D6"/>
    <w:rsid w:val="003A6C63"/>
    <w:rsid w:val="003A6EB7"/>
    <w:rsid w:val="003A700E"/>
    <w:rsid w:val="003B0A90"/>
    <w:rsid w:val="003B1166"/>
    <w:rsid w:val="003B1C41"/>
    <w:rsid w:val="003B1CDD"/>
    <w:rsid w:val="003B22C8"/>
    <w:rsid w:val="003B250B"/>
    <w:rsid w:val="003B293D"/>
    <w:rsid w:val="003B2D5A"/>
    <w:rsid w:val="003B3244"/>
    <w:rsid w:val="003B34D0"/>
    <w:rsid w:val="003B3C0C"/>
    <w:rsid w:val="003B3F0B"/>
    <w:rsid w:val="003B46DF"/>
    <w:rsid w:val="003B53CB"/>
    <w:rsid w:val="003B6B8B"/>
    <w:rsid w:val="003B6EA4"/>
    <w:rsid w:val="003B7593"/>
    <w:rsid w:val="003C001D"/>
    <w:rsid w:val="003C01DE"/>
    <w:rsid w:val="003C060B"/>
    <w:rsid w:val="003C1119"/>
    <w:rsid w:val="003C12C4"/>
    <w:rsid w:val="003C1428"/>
    <w:rsid w:val="003C1601"/>
    <w:rsid w:val="003C1C0F"/>
    <w:rsid w:val="003C2309"/>
    <w:rsid w:val="003C259C"/>
    <w:rsid w:val="003C2901"/>
    <w:rsid w:val="003C33C0"/>
    <w:rsid w:val="003C3D9A"/>
    <w:rsid w:val="003C4604"/>
    <w:rsid w:val="003C6158"/>
    <w:rsid w:val="003C674D"/>
    <w:rsid w:val="003C67C6"/>
    <w:rsid w:val="003C7909"/>
    <w:rsid w:val="003C7974"/>
    <w:rsid w:val="003D05F6"/>
    <w:rsid w:val="003D15AB"/>
    <w:rsid w:val="003D2FFA"/>
    <w:rsid w:val="003D38EF"/>
    <w:rsid w:val="003D5B34"/>
    <w:rsid w:val="003D693E"/>
    <w:rsid w:val="003E010D"/>
    <w:rsid w:val="003E019A"/>
    <w:rsid w:val="003E1005"/>
    <w:rsid w:val="003E1111"/>
    <w:rsid w:val="003E1572"/>
    <w:rsid w:val="003E2B4A"/>
    <w:rsid w:val="003E2D63"/>
    <w:rsid w:val="003E3122"/>
    <w:rsid w:val="003E3D88"/>
    <w:rsid w:val="003E4987"/>
    <w:rsid w:val="003E4A5A"/>
    <w:rsid w:val="003E4FE3"/>
    <w:rsid w:val="003E5117"/>
    <w:rsid w:val="003E5506"/>
    <w:rsid w:val="003E5694"/>
    <w:rsid w:val="003E5E95"/>
    <w:rsid w:val="003E6307"/>
    <w:rsid w:val="003E6426"/>
    <w:rsid w:val="003E66CA"/>
    <w:rsid w:val="003E6DD3"/>
    <w:rsid w:val="003E7B98"/>
    <w:rsid w:val="003F0009"/>
    <w:rsid w:val="003F030F"/>
    <w:rsid w:val="003F0625"/>
    <w:rsid w:val="003F07F9"/>
    <w:rsid w:val="003F0FD2"/>
    <w:rsid w:val="003F25BD"/>
    <w:rsid w:val="003F3220"/>
    <w:rsid w:val="003F35DD"/>
    <w:rsid w:val="003F3D99"/>
    <w:rsid w:val="003F4E32"/>
    <w:rsid w:val="003F56C7"/>
    <w:rsid w:val="003F57C5"/>
    <w:rsid w:val="003F6177"/>
    <w:rsid w:val="003F736C"/>
    <w:rsid w:val="003F77B0"/>
    <w:rsid w:val="003F7B4F"/>
    <w:rsid w:val="003F7B71"/>
    <w:rsid w:val="003F7DE5"/>
    <w:rsid w:val="003F7E05"/>
    <w:rsid w:val="003F7E7E"/>
    <w:rsid w:val="003F7EF4"/>
    <w:rsid w:val="003F7FB9"/>
    <w:rsid w:val="004009E3"/>
    <w:rsid w:val="00400D05"/>
    <w:rsid w:val="004012FE"/>
    <w:rsid w:val="004029CE"/>
    <w:rsid w:val="00402D89"/>
    <w:rsid w:val="00402F21"/>
    <w:rsid w:val="00403B0B"/>
    <w:rsid w:val="00403C27"/>
    <w:rsid w:val="00404304"/>
    <w:rsid w:val="00404355"/>
    <w:rsid w:val="004043C6"/>
    <w:rsid w:val="00404AB7"/>
    <w:rsid w:val="00404D9A"/>
    <w:rsid w:val="00404FAF"/>
    <w:rsid w:val="004058C6"/>
    <w:rsid w:val="00405C63"/>
    <w:rsid w:val="004071A1"/>
    <w:rsid w:val="0040727D"/>
    <w:rsid w:val="0040756C"/>
    <w:rsid w:val="004079C3"/>
    <w:rsid w:val="00407F24"/>
    <w:rsid w:val="00410E02"/>
    <w:rsid w:val="004111F5"/>
    <w:rsid w:val="0041209A"/>
    <w:rsid w:val="004122E9"/>
    <w:rsid w:val="00412667"/>
    <w:rsid w:val="0041279F"/>
    <w:rsid w:val="00412B11"/>
    <w:rsid w:val="00412C2E"/>
    <w:rsid w:val="00412FCF"/>
    <w:rsid w:val="00413042"/>
    <w:rsid w:val="00413CA9"/>
    <w:rsid w:val="00414289"/>
    <w:rsid w:val="004145F5"/>
    <w:rsid w:val="004146F0"/>
    <w:rsid w:val="00414784"/>
    <w:rsid w:val="00414B27"/>
    <w:rsid w:val="00414C2A"/>
    <w:rsid w:val="00414F2E"/>
    <w:rsid w:val="00415716"/>
    <w:rsid w:val="00415946"/>
    <w:rsid w:val="00415ABC"/>
    <w:rsid w:val="00415EDF"/>
    <w:rsid w:val="00417B4E"/>
    <w:rsid w:val="0042001D"/>
    <w:rsid w:val="004205F3"/>
    <w:rsid w:val="004207B4"/>
    <w:rsid w:val="00420CD7"/>
    <w:rsid w:val="00421058"/>
    <w:rsid w:val="0042173E"/>
    <w:rsid w:val="00421E2F"/>
    <w:rsid w:val="004223E2"/>
    <w:rsid w:val="00423370"/>
    <w:rsid w:val="00425222"/>
    <w:rsid w:val="004253E7"/>
    <w:rsid w:val="00426244"/>
    <w:rsid w:val="004262F5"/>
    <w:rsid w:val="004267EA"/>
    <w:rsid w:val="00426E17"/>
    <w:rsid w:val="0042755C"/>
    <w:rsid w:val="00427B9A"/>
    <w:rsid w:val="00430E82"/>
    <w:rsid w:val="00430FA1"/>
    <w:rsid w:val="00431529"/>
    <w:rsid w:val="00432955"/>
    <w:rsid w:val="004331E2"/>
    <w:rsid w:val="0043362F"/>
    <w:rsid w:val="00433A05"/>
    <w:rsid w:val="00434057"/>
    <w:rsid w:val="0043480D"/>
    <w:rsid w:val="004352A0"/>
    <w:rsid w:val="00435D04"/>
    <w:rsid w:val="00436032"/>
    <w:rsid w:val="00436715"/>
    <w:rsid w:val="004368A8"/>
    <w:rsid w:val="00436E78"/>
    <w:rsid w:val="00437102"/>
    <w:rsid w:val="0043710A"/>
    <w:rsid w:val="004374D9"/>
    <w:rsid w:val="004402DA"/>
    <w:rsid w:val="00441919"/>
    <w:rsid w:val="004425BD"/>
    <w:rsid w:val="004426C6"/>
    <w:rsid w:val="004431AD"/>
    <w:rsid w:val="00443252"/>
    <w:rsid w:val="00443A31"/>
    <w:rsid w:val="00443C93"/>
    <w:rsid w:val="004457CE"/>
    <w:rsid w:val="0044596F"/>
    <w:rsid w:val="00445D3D"/>
    <w:rsid w:val="0044653A"/>
    <w:rsid w:val="0044724E"/>
    <w:rsid w:val="004475DE"/>
    <w:rsid w:val="00447EE9"/>
    <w:rsid w:val="004500AB"/>
    <w:rsid w:val="00451195"/>
    <w:rsid w:val="00451583"/>
    <w:rsid w:val="004520AB"/>
    <w:rsid w:val="00452F95"/>
    <w:rsid w:val="0045359F"/>
    <w:rsid w:val="00453D36"/>
    <w:rsid w:val="00454399"/>
    <w:rsid w:val="004548C6"/>
    <w:rsid w:val="00454AED"/>
    <w:rsid w:val="00455E45"/>
    <w:rsid w:val="00455F17"/>
    <w:rsid w:val="004561EF"/>
    <w:rsid w:val="004569A7"/>
    <w:rsid w:val="00456B20"/>
    <w:rsid w:val="00456B8A"/>
    <w:rsid w:val="004600AB"/>
    <w:rsid w:val="00460F71"/>
    <w:rsid w:val="00461562"/>
    <w:rsid w:val="004619DD"/>
    <w:rsid w:val="004637C7"/>
    <w:rsid w:val="00464568"/>
    <w:rsid w:val="00464E3A"/>
    <w:rsid w:val="0046530C"/>
    <w:rsid w:val="0046542C"/>
    <w:rsid w:val="004656E7"/>
    <w:rsid w:val="004659DE"/>
    <w:rsid w:val="004664A0"/>
    <w:rsid w:val="004667DA"/>
    <w:rsid w:val="00466AB3"/>
    <w:rsid w:val="00466FA4"/>
    <w:rsid w:val="00467820"/>
    <w:rsid w:val="00467D3F"/>
    <w:rsid w:val="004701DB"/>
    <w:rsid w:val="0047063C"/>
    <w:rsid w:val="0047121E"/>
    <w:rsid w:val="0047271B"/>
    <w:rsid w:val="004738C5"/>
    <w:rsid w:val="004745D8"/>
    <w:rsid w:val="0047505D"/>
    <w:rsid w:val="0047519E"/>
    <w:rsid w:val="0047531F"/>
    <w:rsid w:val="00475EC6"/>
    <w:rsid w:val="004763B4"/>
    <w:rsid w:val="00476B8C"/>
    <w:rsid w:val="004779B5"/>
    <w:rsid w:val="00477B26"/>
    <w:rsid w:val="00480173"/>
    <w:rsid w:val="0048031E"/>
    <w:rsid w:val="004808DD"/>
    <w:rsid w:val="0048219F"/>
    <w:rsid w:val="00482635"/>
    <w:rsid w:val="00482850"/>
    <w:rsid w:val="004828ED"/>
    <w:rsid w:val="0048294B"/>
    <w:rsid w:val="00482C86"/>
    <w:rsid w:val="00483126"/>
    <w:rsid w:val="0048329E"/>
    <w:rsid w:val="00483609"/>
    <w:rsid w:val="004838E5"/>
    <w:rsid w:val="00483A24"/>
    <w:rsid w:val="00484052"/>
    <w:rsid w:val="0048485A"/>
    <w:rsid w:val="004852C1"/>
    <w:rsid w:val="004866D9"/>
    <w:rsid w:val="00486932"/>
    <w:rsid w:val="00486AA5"/>
    <w:rsid w:val="00486D5E"/>
    <w:rsid w:val="00487264"/>
    <w:rsid w:val="00487824"/>
    <w:rsid w:val="00487B6A"/>
    <w:rsid w:val="00490354"/>
    <w:rsid w:val="0049057F"/>
    <w:rsid w:val="00490E9A"/>
    <w:rsid w:val="004910E0"/>
    <w:rsid w:val="00491151"/>
    <w:rsid w:val="00491906"/>
    <w:rsid w:val="00492675"/>
    <w:rsid w:val="0049467B"/>
    <w:rsid w:val="00494B21"/>
    <w:rsid w:val="00494B4A"/>
    <w:rsid w:val="00496488"/>
    <w:rsid w:val="00496790"/>
    <w:rsid w:val="0049693F"/>
    <w:rsid w:val="00497105"/>
    <w:rsid w:val="004A0C4C"/>
    <w:rsid w:val="004A129E"/>
    <w:rsid w:val="004A18DF"/>
    <w:rsid w:val="004A2985"/>
    <w:rsid w:val="004A34F4"/>
    <w:rsid w:val="004A42EC"/>
    <w:rsid w:val="004A4B89"/>
    <w:rsid w:val="004A4F14"/>
    <w:rsid w:val="004A589F"/>
    <w:rsid w:val="004A5B70"/>
    <w:rsid w:val="004A6F1B"/>
    <w:rsid w:val="004A7634"/>
    <w:rsid w:val="004B0A89"/>
    <w:rsid w:val="004B1DE8"/>
    <w:rsid w:val="004B2A2D"/>
    <w:rsid w:val="004B2B4E"/>
    <w:rsid w:val="004B2B84"/>
    <w:rsid w:val="004B36D8"/>
    <w:rsid w:val="004B4A2E"/>
    <w:rsid w:val="004B568B"/>
    <w:rsid w:val="004B6444"/>
    <w:rsid w:val="004B68CE"/>
    <w:rsid w:val="004B72B9"/>
    <w:rsid w:val="004C0348"/>
    <w:rsid w:val="004C073A"/>
    <w:rsid w:val="004C115D"/>
    <w:rsid w:val="004C1F0C"/>
    <w:rsid w:val="004C1F31"/>
    <w:rsid w:val="004C2C0F"/>
    <w:rsid w:val="004C33A4"/>
    <w:rsid w:val="004C3BDC"/>
    <w:rsid w:val="004C420F"/>
    <w:rsid w:val="004C431B"/>
    <w:rsid w:val="004C44B4"/>
    <w:rsid w:val="004C51D0"/>
    <w:rsid w:val="004C5B25"/>
    <w:rsid w:val="004C609A"/>
    <w:rsid w:val="004C629F"/>
    <w:rsid w:val="004C649D"/>
    <w:rsid w:val="004C6B52"/>
    <w:rsid w:val="004C6F32"/>
    <w:rsid w:val="004D029F"/>
    <w:rsid w:val="004D0926"/>
    <w:rsid w:val="004D0F59"/>
    <w:rsid w:val="004D0F60"/>
    <w:rsid w:val="004D1934"/>
    <w:rsid w:val="004D1C2C"/>
    <w:rsid w:val="004D1CD8"/>
    <w:rsid w:val="004D26E4"/>
    <w:rsid w:val="004D309F"/>
    <w:rsid w:val="004D3374"/>
    <w:rsid w:val="004D33EC"/>
    <w:rsid w:val="004D3409"/>
    <w:rsid w:val="004D3F92"/>
    <w:rsid w:val="004D44D2"/>
    <w:rsid w:val="004D48ED"/>
    <w:rsid w:val="004D4A5D"/>
    <w:rsid w:val="004D4E3B"/>
    <w:rsid w:val="004D5078"/>
    <w:rsid w:val="004D59B8"/>
    <w:rsid w:val="004D74CF"/>
    <w:rsid w:val="004D778A"/>
    <w:rsid w:val="004D78E7"/>
    <w:rsid w:val="004D7DE8"/>
    <w:rsid w:val="004E0018"/>
    <w:rsid w:val="004E062F"/>
    <w:rsid w:val="004E0649"/>
    <w:rsid w:val="004E0C1E"/>
    <w:rsid w:val="004E1540"/>
    <w:rsid w:val="004E1746"/>
    <w:rsid w:val="004E24DF"/>
    <w:rsid w:val="004E52C0"/>
    <w:rsid w:val="004E5775"/>
    <w:rsid w:val="004E5922"/>
    <w:rsid w:val="004E6DB5"/>
    <w:rsid w:val="004E7163"/>
    <w:rsid w:val="004E71B2"/>
    <w:rsid w:val="004E777F"/>
    <w:rsid w:val="004E7B82"/>
    <w:rsid w:val="004F02BC"/>
    <w:rsid w:val="004F10C9"/>
    <w:rsid w:val="004F158B"/>
    <w:rsid w:val="004F25BB"/>
    <w:rsid w:val="004F2FD5"/>
    <w:rsid w:val="004F3A31"/>
    <w:rsid w:val="004F3EDF"/>
    <w:rsid w:val="004F43C2"/>
    <w:rsid w:val="004F67F2"/>
    <w:rsid w:val="004F6A08"/>
    <w:rsid w:val="004F6B1D"/>
    <w:rsid w:val="004F6B3B"/>
    <w:rsid w:val="004F764B"/>
    <w:rsid w:val="00500DAD"/>
    <w:rsid w:val="00501306"/>
    <w:rsid w:val="005013FD"/>
    <w:rsid w:val="005031C1"/>
    <w:rsid w:val="005038DF"/>
    <w:rsid w:val="005051BC"/>
    <w:rsid w:val="00505439"/>
    <w:rsid w:val="00505F7C"/>
    <w:rsid w:val="00506417"/>
    <w:rsid w:val="005065BB"/>
    <w:rsid w:val="00510032"/>
    <w:rsid w:val="00510B32"/>
    <w:rsid w:val="00511844"/>
    <w:rsid w:val="00512D34"/>
    <w:rsid w:val="00513018"/>
    <w:rsid w:val="005136B3"/>
    <w:rsid w:val="00514F59"/>
    <w:rsid w:val="005153E2"/>
    <w:rsid w:val="00515E29"/>
    <w:rsid w:val="0051663D"/>
    <w:rsid w:val="0051680D"/>
    <w:rsid w:val="00517859"/>
    <w:rsid w:val="0052024C"/>
    <w:rsid w:val="005207E3"/>
    <w:rsid w:val="00521296"/>
    <w:rsid w:val="005233F1"/>
    <w:rsid w:val="00524CEE"/>
    <w:rsid w:val="005277F5"/>
    <w:rsid w:val="0053033F"/>
    <w:rsid w:val="00530819"/>
    <w:rsid w:val="005317F4"/>
    <w:rsid w:val="00531FAC"/>
    <w:rsid w:val="005339EC"/>
    <w:rsid w:val="00533A20"/>
    <w:rsid w:val="00533AB3"/>
    <w:rsid w:val="00533B3C"/>
    <w:rsid w:val="00534139"/>
    <w:rsid w:val="005343E4"/>
    <w:rsid w:val="00534D4F"/>
    <w:rsid w:val="00535826"/>
    <w:rsid w:val="00535E49"/>
    <w:rsid w:val="0053694A"/>
    <w:rsid w:val="0053694B"/>
    <w:rsid w:val="00536E50"/>
    <w:rsid w:val="00540570"/>
    <w:rsid w:val="00540599"/>
    <w:rsid w:val="005407C0"/>
    <w:rsid w:val="005408AE"/>
    <w:rsid w:val="005414B6"/>
    <w:rsid w:val="00541849"/>
    <w:rsid w:val="00541C36"/>
    <w:rsid w:val="00542678"/>
    <w:rsid w:val="00542F86"/>
    <w:rsid w:val="00544B15"/>
    <w:rsid w:val="00545E6A"/>
    <w:rsid w:val="00546245"/>
    <w:rsid w:val="00546833"/>
    <w:rsid w:val="00546F00"/>
    <w:rsid w:val="00546F5C"/>
    <w:rsid w:val="005471A2"/>
    <w:rsid w:val="00547214"/>
    <w:rsid w:val="00547280"/>
    <w:rsid w:val="00547354"/>
    <w:rsid w:val="0054746B"/>
    <w:rsid w:val="00547BEC"/>
    <w:rsid w:val="00550A4B"/>
    <w:rsid w:val="00551607"/>
    <w:rsid w:val="005521CC"/>
    <w:rsid w:val="005521EF"/>
    <w:rsid w:val="00552C82"/>
    <w:rsid w:val="00553718"/>
    <w:rsid w:val="00554CB1"/>
    <w:rsid w:val="005550AC"/>
    <w:rsid w:val="0055556D"/>
    <w:rsid w:val="00555DC2"/>
    <w:rsid w:val="005561AD"/>
    <w:rsid w:val="005562A2"/>
    <w:rsid w:val="005562F9"/>
    <w:rsid w:val="005578AC"/>
    <w:rsid w:val="00557FDC"/>
    <w:rsid w:val="0056029A"/>
    <w:rsid w:val="0056106D"/>
    <w:rsid w:val="005611F9"/>
    <w:rsid w:val="00561FF2"/>
    <w:rsid w:val="00563062"/>
    <w:rsid w:val="0056313A"/>
    <w:rsid w:val="005640BC"/>
    <w:rsid w:val="00564CCD"/>
    <w:rsid w:val="00565D40"/>
    <w:rsid w:val="0056655E"/>
    <w:rsid w:val="005675A7"/>
    <w:rsid w:val="005678CD"/>
    <w:rsid w:val="00567E7A"/>
    <w:rsid w:val="005707C3"/>
    <w:rsid w:val="00572CFA"/>
    <w:rsid w:val="005732C6"/>
    <w:rsid w:val="00573778"/>
    <w:rsid w:val="00574B18"/>
    <w:rsid w:val="0057695F"/>
    <w:rsid w:val="00576AF8"/>
    <w:rsid w:val="005809D9"/>
    <w:rsid w:val="005810D3"/>
    <w:rsid w:val="005818F7"/>
    <w:rsid w:val="00581C94"/>
    <w:rsid w:val="00582266"/>
    <w:rsid w:val="005822C6"/>
    <w:rsid w:val="00582FAE"/>
    <w:rsid w:val="0058360D"/>
    <w:rsid w:val="00583AF2"/>
    <w:rsid w:val="00583D4C"/>
    <w:rsid w:val="005852B8"/>
    <w:rsid w:val="005853AA"/>
    <w:rsid w:val="00585B55"/>
    <w:rsid w:val="00586749"/>
    <w:rsid w:val="00586DED"/>
    <w:rsid w:val="00587AC0"/>
    <w:rsid w:val="0059078F"/>
    <w:rsid w:val="0059090A"/>
    <w:rsid w:val="00590E3A"/>
    <w:rsid w:val="00590ECF"/>
    <w:rsid w:val="005910E6"/>
    <w:rsid w:val="00591995"/>
    <w:rsid w:val="00592738"/>
    <w:rsid w:val="0059282B"/>
    <w:rsid w:val="00592DCC"/>
    <w:rsid w:val="005945E7"/>
    <w:rsid w:val="005949DA"/>
    <w:rsid w:val="0059561E"/>
    <w:rsid w:val="005965C4"/>
    <w:rsid w:val="00597BD7"/>
    <w:rsid w:val="00597C73"/>
    <w:rsid w:val="005A06FE"/>
    <w:rsid w:val="005A0700"/>
    <w:rsid w:val="005A10ED"/>
    <w:rsid w:val="005A1A21"/>
    <w:rsid w:val="005A1CCE"/>
    <w:rsid w:val="005A2A1E"/>
    <w:rsid w:val="005A2ED2"/>
    <w:rsid w:val="005A3AE9"/>
    <w:rsid w:val="005A4304"/>
    <w:rsid w:val="005A498F"/>
    <w:rsid w:val="005A4B66"/>
    <w:rsid w:val="005A4D1F"/>
    <w:rsid w:val="005A5FC8"/>
    <w:rsid w:val="005A667B"/>
    <w:rsid w:val="005A6900"/>
    <w:rsid w:val="005A697E"/>
    <w:rsid w:val="005A6AB1"/>
    <w:rsid w:val="005A706A"/>
    <w:rsid w:val="005B057E"/>
    <w:rsid w:val="005B2C1E"/>
    <w:rsid w:val="005B2E10"/>
    <w:rsid w:val="005B3593"/>
    <w:rsid w:val="005B389A"/>
    <w:rsid w:val="005B49C5"/>
    <w:rsid w:val="005B522E"/>
    <w:rsid w:val="005B6448"/>
    <w:rsid w:val="005B6F16"/>
    <w:rsid w:val="005C0959"/>
    <w:rsid w:val="005C118E"/>
    <w:rsid w:val="005C14C2"/>
    <w:rsid w:val="005C1667"/>
    <w:rsid w:val="005C18A8"/>
    <w:rsid w:val="005C3789"/>
    <w:rsid w:val="005C3DA1"/>
    <w:rsid w:val="005C42EF"/>
    <w:rsid w:val="005C4352"/>
    <w:rsid w:val="005C4E9E"/>
    <w:rsid w:val="005C52EB"/>
    <w:rsid w:val="005C58E3"/>
    <w:rsid w:val="005C6412"/>
    <w:rsid w:val="005C6E16"/>
    <w:rsid w:val="005C75CD"/>
    <w:rsid w:val="005C7E3C"/>
    <w:rsid w:val="005D0352"/>
    <w:rsid w:val="005D080D"/>
    <w:rsid w:val="005D117D"/>
    <w:rsid w:val="005D1386"/>
    <w:rsid w:val="005D1462"/>
    <w:rsid w:val="005D1488"/>
    <w:rsid w:val="005D257C"/>
    <w:rsid w:val="005D4113"/>
    <w:rsid w:val="005D4C17"/>
    <w:rsid w:val="005D60D8"/>
    <w:rsid w:val="005D610A"/>
    <w:rsid w:val="005D6220"/>
    <w:rsid w:val="005D69BA"/>
    <w:rsid w:val="005D72C1"/>
    <w:rsid w:val="005D76D4"/>
    <w:rsid w:val="005D7A59"/>
    <w:rsid w:val="005D7C5E"/>
    <w:rsid w:val="005E05C7"/>
    <w:rsid w:val="005E0794"/>
    <w:rsid w:val="005E1409"/>
    <w:rsid w:val="005E186F"/>
    <w:rsid w:val="005E1DA4"/>
    <w:rsid w:val="005E2922"/>
    <w:rsid w:val="005E2B59"/>
    <w:rsid w:val="005E2FA0"/>
    <w:rsid w:val="005E319C"/>
    <w:rsid w:val="005E36F1"/>
    <w:rsid w:val="005E3BE4"/>
    <w:rsid w:val="005E3D0F"/>
    <w:rsid w:val="005E3FD3"/>
    <w:rsid w:val="005E40BC"/>
    <w:rsid w:val="005E434E"/>
    <w:rsid w:val="005E4A27"/>
    <w:rsid w:val="005E4E6D"/>
    <w:rsid w:val="005E4F6D"/>
    <w:rsid w:val="005E5539"/>
    <w:rsid w:val="005E5FD4"/>
    <w:rsid w:val="005E6F62"/>
    <w:rsid w:val="005E7312"/>
    <w:rsid w:val="005E7974"/>
    <w:rsid w:val="005F0D76"/>
    <w:rsid w:val="005F0F79"/>
    <w:rsid w:val="005F105E"/>
    <w:rsid w:val="005F1211"/>
    <w:rsid w:val="005F16F3"/>
    <w:rsid w:val="005F18B5"/>
    <w:rsid w:val="005F19E9"/>
    <w:rsid w:val="005F1CAE"/>
    <w:rsid w:val="005F2180"/>
    <w:rsid w:val="005F23D6"/>
    <w:rsid w:val="005F24FC"/>
    <w:rsid w:val="005F3777"/>
    <w:rsid w:val="005F4F37"/>
    <w:rsid w:val="005F5BB1"/>
    <w:rsid w:val="005F5CE1"/>
    <w:rsid w:val="005F624B"/>
    <w:rsid w:val="005F6631"/>
    <w:rsid w:val="005F6B11"/>
    <w:rsid w:val="005F7FDF"/>
    <w:rsid w:val="006000E5"/>
    <w:rsid w:val="0060013E"/>
    <w:rsid w:val="00600FD5"/>
    <w:rsid w:val="0060104E"/>
    <w:rsid w:val="00601463"/>
    <w:rsid w:val="00601CB9"/>
    <w:rsid w:val="00601D12"/>
    <w:rsid w:val="006038DB"/>
    <w:rsid w:val="00603EF5"/>
    <w:rsid w:val="00604352"/>
    <w:rsid w:val="006053C6"/>
    <w:rsid w:val="006054E9"/>
    <w:rsid w:val="006064A7"/>
    <w:rsid w:val="00606C89"/>
    <w:rsid w:val="00606F3E"/>
    <w:rsid w:val="00607643"/>
    <w:rsid w:val="00610661"/>
    <w:rsid w:val="00611477"/>
    <w:rsid w:val="006126C0"/>
    <w:rsid w:val="006129ED"/>
    <w:rsid w:val="00612B8E"/>
    <w:rsid w:val="00613205"/>
    <w:rsid w:val="00614CC5"/>
    <w:rsid w:val="00614CED"/>
    <w:rsid w:val="00614F16"/>
    <w:rsid w:val="00615399"/>
    <w:rsid w:val="00615AE7"/>
    <w:rsid w:val="00616312"/>
    <w:rsid w:val="00616BF5"/>
    <w:rsid w:val="00616F8F"/>
    <w:rsid w:val="006178E0"/>
    <w:rsid w:val="00620C62"/>
    <w:rsid w:val="00621205"/>
    <w:rsid w:val="0062212E"/>
    <w:rsid w:val="0062297F"/>
    <w:rsid w:val="00623BCA"/>
    <w:rsid w:val="00624921"/>
    <w:rsid w:val="00626BB7"/>
    <w:rsid w:val="00630397"/>
    <w:rsid w:val="006303A3"/>
    <w:rsid w:val="006309C9"/>
    <w:rsid w:val="00630D5C"/>
    <w:rsid w:val="00631299"/>
    <w:rsid w:val="006313D0"/>
    <w:rsid w:val="006316F7"/>
    <w:rsid w:val="0063197D"/>
    <w:rsid w:val="00631EAF"/>
    <w:rsid w:val="006328CB"/>
    <w:rsid w:val="00632EBA"/>
    <w:rsid w:val="006330ED"/>
    <w:rsid w:val="00633BE9"/>
    <w:rsid w:val="00634066"/>
    <w:rsid w:val="006345BA"/>
    <w:rsid w:val="00635134"/>
    <w:rsid w:val="00635206"/>
    <w:rsid w:val="00635328"/>
    <w:rsid w:val="00635D02"/>
    <w:rsid w:val="0063689F"/>
    <w:rsid w:val="006368BC"/>
    <w:rsid w:val="00636A19"/>
    <w:rsid w:val="00640D1C"/>
    <w:rsid w:val="00641245"/>
    <w:rsid w:val="00641F34"/>
    <w:rsid w:val="00642446"/>
    <w:rsid w:val="006429F2"/>
    <w:rsid w:val="006430EB"/>
    <w:rsid w:val="00644400"/>
    <w:rsid w:val="006454F6"/>
    <w:rsid w:val="006460FE"/>
    <w:rsid w:val="00646868"/>
    <w:rsid w:val="00647635"/>
    <w:rsid w:val="006476EB"/>
    <w:rsid w:val="006477C1"/>
    <w:rsid w:val="00647A32"/>
    <w:rsid w:val="00647A5C"/>
    <w:rsid w:val="00647D2F"/>
    <w:rsid w:val="006503F0"/>
    <w:rsid w:val="00650DDE"/>
    <w:rsid w:val="00650FEA"/>
    <w:rsid w:val="00651671"/>
    <w:rsid w:val="00652270"/>
    <w:rsid w:val="0065275E"/>
    <w:rsid w:val="00652A81"/>
    <w:rsid w:val="00652F59"/>
    <w:rsid w:val="00653783"/>
    <w:rsid w:val="00654A8B"/>
    <w:rsid w:val="00654E37"/>
    <w:rsid w:val="00655FB5"/>
    <w:rsid w:val="0065603B"/>
    <w:rsid w:val="006572CE"/>
    <w:rsid w:val="006604EE"/>
    <w:rsid w:val="006606C1"/>
    <w:rsid w:val="006616AF"/>
    <w:rsid w:val="00661DC6"/>
    <w:rsid w:val="00662F4D"/>
    <w:rsid w:val="006634BC"/>
    <w:rsid w:val="00663871"/>
    <w:rsid w:val="00663C1D"/>
    <w:rsid w:val="006640DC"/>
    <w:rsid w:val="00664614"/>
    <w:rsid w:val="00664DE7"/>
    <w:rsid w:val="00664E88"/>
    <w:rsid w:val="00665329"/>
    <w:rsid w:val="00665626"/>
    <w:rsid w:val="00665D21"/>
    <w:rsid w:val="006664AE"/>
    <w:rsid w:val="00667148"/>
    <w:rsid w:val="0066717F"/>
    <w:rsid w:val="00667E90"/>
    <w:rsid w:val="00667EBC"/>
    <w:rsid w:val="00672089"/>
    <w:rsid w:val="00672BE9"/>
    <w:rsid w:val="00672D17"/>
    <w:rsid w:val="00673441"/>
    <w:rsid w:val="006745CA"/>
    <w:rsid w:val="006745D6"/>
    <w:rsid w:val="0067460D"/>
    <w:rsid w:val="00674ED9"/>
    <w:rsid w:val="00676094"/>
    <w:rsid w:val="0067633B"/>
    <w:rsid w:val="00677914"/>
    <w:rsid w:val="00680E19"/>
    <w:rsid w:val="00681239"/>
    <w:rsid w:val="00681D8E"/>
    <w:rsid w:val="00682E54"/>
    <w:rsid w:val="00684CEC"/>
    <w:rsid w:val="0068526F"/>
    <w:rsid w:val="00685B53"/>
    <w:rsid w:val="006869F8"/>
    <w:rsid w:val="006871DB"/>
    <w:rsid w:val="00687BC2"/>
    <w:rsid w:val="00690B77"/>
    <w:rsid w:val="0069111E"/>
    <w:rsid w:val="00691852"/>
    <w:rsid w:val="00691CE6"/>
    <w:rsid w:val="00691D16"/>
    <w:rsid w:val="0069247A"/>
    <w:rsid w:val="006927B5"/>
    <w:rsid w:val="0069296A"/>
    <w:rsid w:val="00692C22"/>
    <w:rsid w:val="0069495F"/>
    <w:rsid w:val="00695D84"/>
    <w:rsid w:val="006962EE"/>
    <w:rsid w:val="00696322"/>
    <w:rsid w:val="00696558"/>
    <w:rsid w:val="00696A62"/>
    <w:rsid w:val="00696AB7"/>
    <w:rsid w:val="00697CC0"/>
    <w:rsid w:val="006A1F56"/>
    <w:rsid w:val="006A28E1"/>
    <w:rsid w:val="006A39D4"/>
    <w:rsid w:val="006A3CE8"/>
    <w:rsid w:val="006A6ABE"/>
    <w:rsid w:val="006A6B04"/>
    <w:rsid w:val="006A6B12"/>
    <w:rsid w:val="006A6D71"/>
    <w:rsid w:val="006A79E3"/>
    <w:rsid w:val="006B040F"/>
    <w:rsid w:val="006B0A34"/>
    <w:rsid w:val="006B1A0C"/>
    <w:rsid w:val="006B1E95"/>
    <w:rsid w:val="006B29EC"/>
    <w:rsid w:val="006B415E"/>
    <w:rsid w:val="006B66B9"/>
    <w:rsid w:val="006B6F6B"/>
    <w:rsid w:val="006B7759"/>
    <w:rsid w:val="006C0103"/>
    <w:rsid w:val="006C0270"/>
    <w:rsid w:val="006C047B"/>
    <w:rsid w:val="006C0BD4"/>
    <w:rsid w:val="006C1C86"/>
    <w:rsid w:val="006C2367"/>
    <w:rsid w:val="006C28AB"/>
    <w:rsid w:val="006C3133"/>
    <w:rsid w:val="006C33A9"/>
    <w:rsid w:val="006C396D"/>
    <w:rsid w:val="006C478F"/>
    <w:rsid w:val="006C6697"/>
    <w:rsid w:val="006C6AA2"/>
    <w:rsid w:val="006C707E"/>
    <w:rsid w:val="006C7161"/>
    <w:rsid w:val="006D0759"/>
    <w:rsid w:val="006D10F3"/>
    <w:rsid w:val="006D16DC"/>
    <w:rsid w:val="006D17C3"/>
    <w:rsid w:val="006D21EB"/>
    <w:rsid w:val="006D2732"/>
    <w:rsid w:val="006D2E73"/>
    <w:rsid w:val="006D4029"/>
    <w:rsid w:val="006D457C"/>
    <w:rsid w:val="006D4AE6"/>
    <w:rsid w:val="006D6C71"/>
    <w:rsid w:val="006D6FB3"/>
    <w:rsid w:val="006D7476"/>
    <w:rsid w:val="006D77EF"/>
    <w:rsid w:val="006D7830"/>
    <w:rsid w:val="006D7AF5"/>
    <w:rsid w:val="006D7F32"/>
    <w:rsid w:val="006D7F33"/>
    <w:rsid w:val="006E04A4"/>
    <w:rsid w:val="006E08A8"/>
    <w:rsid w:val="006E0BFC"/>
    <w:rsid w:val="006E146D"/>
    <w:rsid w:val="006E2476"/>
    <w:rsid w:val="006E2746"/>
    <w:rsid w:val="006E27A9"/>
    <w:rsid w:val="006E3056"/>
    <w:rsid w:val="006E40E6"/>
    <w:rsid w:val="006E4C88"/>
    <w:rsid w:val="006E4F60"/>
    <w:rsid w:val="006E6261"/>
    <w:rsid w:val="006E63DA"/>
    <w:rsid w:val="006E79E8"/>
    <w:rsid w:val="006E7CA3"/>
    <w:rsid w:val="006F1695"/>
    <w:rsid w:val="006F1B28"/>
    <w:rsid w:val="006F22CA"/>
    <w:rsid w:val="006F2B03"/>
    <w:rsid w:val="006F2C9C"/>
    <w:rsid w:val="006F30A6"/>
    <w:rsid w:val="006F3651"/>
    <w:rsid w:val="006F3DE3"/>
    <w:rsid w:val="006F4A56"/>
    <w:rsid w:val="006F5504"/>
    <w:rsid w:val="006F58CA"/>
    <w:rsid w:val="006F5BBE"/>
    <w:rsid w:val="006F5DFE"/>
    <w:rsid w:val="006F6CBD"/>
    <w:rsid w:val="006F6F2E"/>
    <w:rsid w:val="006F75D2"/>
    <w:rsid w:val="006F7EA5"/>
    <w:rsid w:val="00700641"/>
    <w:rsid w:val="00700D40"/>
    <w:rsid w:val="00701287"/>
    <w:rsid w:val="0070147E"/>
    <w:rsid w:val="00701CA5"/>
    <w:rsid w:val="007029C9"/>
    <w:rsid w:val="00702B7C"/>
    <w:rsid w:val="00704A08"/>
    <w:rsid w:val="00705247"/>
    <w:rsid w:val="00705A4C"/>
    <w:rsid w:val="00705BBC"/>
    <w:rsid w:val="00705EAD"/>
    <w:rsid w:val="00705F20"/>
    <w:rsid w:val="007061B3"/>
    <w:rsid w:val="00707378"/>
    <w:rsid w:val="0070752F"/>
    <w:rsid w:val="0070771D"/>
    <w:rsid w:val="00707F5E"/>
    <w:rsid w:val="0071000D"/>
    <w:rsid w:val="007103AB"/>
    <w:rsid w:val="00710C95"/>
    <w:rsid w:val="00711DBD"/>
    <w:rsid w:val="007128A9"/>
    <w:rsid w:val="00712BE2"/>
    <w:rsid w:val="00713453"/>
    <w:rsid w:val="00713F86"/>
    <w:rsid w:val="00714290"/>
    <w:rsid w:val="007142C2"/>
    <w:rsid w:val="00714336"/>
    <w:rsid w:val="007146CA"/>
    <w:rsid w:val="00714979"/>
    <w:rsid w:val="00714E17"/>
    <w:rsid w:val="00714E42"/>
    <w:rsid w:val="0071538A"/>
    <w:rsid w:val="0071630B"/>
    <w:rsid w:val="0071667E"/>
    <w:rsid w:val="0071691C"/>
    <w:rsid w:val="00716FDA"/>
    <w:rsid w:val="007173F9"/>
    <w:rsid w:val="007178CE"/>
    <w:rsid w:val="007202E5"/>
    <w:rsid w:val="007203F8"/>
    <w:rsid w:val="0072056E"/>
    <w:rsid w:val="007208FB"/>
    <w:rsid w:val="00721443"/>
    <w:rsid w:val="00721A38"/>
    <w:rsid w:val="007225C5"/>
    <w:rsid w:val="00722C53"/>
    <w:rsid w:val="00723603"/>
    <w:rsid w:val="00724535"/>
    <w:rsid w:val="00724B40"/>
    <w:rsid w:val="007253C5"/>
    <w:rsid w:val="007255CA"/>
    <w:rsid w:val="0072597A"/>
    <w:rsid w:val="00725C14"/>
    <w:rsid w:val="00726441"/>
    <w:rsid w:val="00726C4E"/>
    <w:rsid w:val="00726D62"/>
    <w:rsid w:val="00727BA1"/>
    <w:rsid w:val="00727F63"/>
    <w:rsid w:val="00730380"/>
    <w:rsid w:val="00731488"/>
    <w:rsid w:val="0073168D"/>
    <w:rsid w:val="00731BE8"/>
    <w:rsid w:val="00731DA7"/>
    <w:rsid w:val="0073232C"/>
    <w:rsid w:val="00732C61"/>
    <w:rsid w:val="00732E5F"/>
    <w:rsid w:val="00732ED4"/>
    <w:rsid w:val="00732F24"/>
    <w:rsid w:val="0073310C"/>
    <w:rsid w:val="00733F6B"/>
    <w:rsid w:val="00734320"/>
    <w:rsid w:val="00734700"/>
    <w:rsid w:val="00734B29"/>
    <w:rsid w:val="0073560A"/>
    <w:rsid w:val="00735DA3"/>
    <w:rsid w:val="00735FDB"/>
    <w:rsid w:val="0073618C"/>
    <w:rsid w:val="0073690F"/>
    <w:rsid w:val="00736AAB"/>
    <w:rsid w:val="00737070"/>
    <w:rsid w:val="007376EB"/>
    <w:rsid w:val="00737C97"/>
    <w:rsid w:val="007406CD"/>
    <w:rsid w:val="00740E6A"/>
    <w:rsid w:val="00743B71"/>
    <w:rsid w:val="00744733"/>
    <w:rsid w:val="0074503B"/>
    <w:rsid w:val="00745408"/>
    <w:rsid w:val="00745B99"/>
    <w:rsid w:val="00745DD8"/>
    <w:rsid w:val="00746873"/>
    <w:rsid w:val="007477F4"/>
    <w:rsid w:val="007479B2"/>
    <w:rsid w:val="00750FA2"/>
    <w:rsid w:val="00751092"/>
    <w:rsid w:val="00752309"/>
    <w:rsid w:val="00752CCA"/>
    <w:rsid w:val="0075369A"/>
    <w:rsid w:val="00753C75"/>
    <w:rsid w:val="0075414F"/>
    <w:rsid w:val="007554CB"/>
    <w:rsid w:val="00755793"/>
    <w:rsid w:val="007564D0"/>
    <w:rsid w:val="00756F51"/>
    <w:rsid w:val="007574C9"/>
    <w:rsid w:val="007579CF"/>
    <w:rsid w:val="007605F7"/>
    <w:rsid w:val="00761867"/>
    <w:rsid w:val="0076191C"/>
    <w:rsid w:val="00762176"/>
    <w:rsid w:val="007628C7"/>
    <w:rsid w:val="0076304A"/>
    <w:rsid w:val="0076357C"/>
    <w:rsid w:val="007635B0"/>
    <w:rsid w:val="00763B4B"/>
    <w:rsid w:val="00763FF3"/>
    <w:rsid w:val="00764273"/>
    <w:rsid w:val="007643CE"/>
    <w:rsid w:val="00764D17"/>
    <w:rsid w:val="007655C7"/>
    <w:rsid w:val="00765BF4"/>
    <w:rsid w:val="0076652E"/>
    <w:rsid w:val="0076686D"/>
    <w:rsid w:val="00766BC3"/>
    <w:rsid w:val="0076721F"/>
    <w:rsid w:val="007679AD"/>
    <w:rsid w:val="00767E4F"/>
    <w:rsid w:val="007705E6"/>
    <w:rsid w:val="00771D93"/>
    <w:rsid w:val="00772AB0"/>
    <w:rsid w:val="007733ED"/>
    <w:rsid w:val="007738C7"/>
    <w:rsid w:val="00773CA0"/>
    <w:rsid w:val="007741D9"/>
    <w:rsid w:val="00774528"/>
    <w:rsid w:val="00774A50"/>
    <w:rsid w:val="00774D16"/>
    <w:rsid w:val="00776448"/>
    <w:rsid w:val="007765F7"/>
    <w:rsid w:val="00776E45"/>
    <w:rsid w:val="00782815"/>
    <w:rsid w:val="00783895"/>
    <w:rsid w:val="0078452F"/>
    <w:rsid w:val="0078609F"/>
    <w:rsid w:val="0078692A"/>
    <w:rsid w:val="0078695D"/>
    <w:rsid w:val="0078720A"/>
    <w:rsid w:val="00787310"/>
    <w:rsid w:val="00787496"/>
    <w:rsid w:val="00787CBE"/>
    <w:rsid w:val="00790189"/>
    <w:rsid w:val="00790405"/>
    <w:rsid w:val="007908E2"/>
    <w:rsid w:val="00791902"/>
    <w:rsid w:val="00792D68"/>
    <w:rsid w:val="00792E68"/>
    <w:rsid w:val="0079307E"/>
    <w:rsid w:val="00794214"/>
    <w:rsid w:val="00794868"/>
    <w:rsid w:val="0079582F"/>
    <w:rsid w:val="007958D5"/>
    <w:rsid w:val="00795922"/>
    <w:rsid w:val="00796235"/>
    <w:rsid w:val="00796BD5"/>
    <w:rsid w:val="00796D4C"/>
    <w:rsid w:val="007979B3"/>
    <w:rsid w:val="007A010F"/>
    <w:rsid w:val="007A05E9"/>
    <w:rsid w:val="007A0AC4"/>
    <w:rsid w:val="007A1CFF"/>
    <w:rsid w:val="007A3437"/>
    <w:rsid w:val="007A37EB"/>
    <w:rsid w:val="007A3DFE"/>
    <w:rsid w:val="007A45BA"/>
    <w:rsid w:val="007A4DD6"/>
    <w:rsid w:val="007A4E2C"/>
    <w:rsid w:val="007A74DC"/>
    <w:rsid w:val="007A76FD"/>
    <w:rsid w:val="007A7C90"/>
    <w:rsid w:val="007B09E7"/>
    <w:rsid w:val="007B0F08"/>
    <w:rsid w:val="007B0F5F"/>
    <w:rsid w:val="007B2138"/>
    <w:rsid w:val="007B2971"/>
    <w:rsid w:val="007B2F24"/>
    <w:rsid w:val="007B4584"/>
    <w:rsid w:val="007B54D7"/>
    <w:rsid w:val="007B5787"/>
    <w:rsid w:val="007B5889"/>
    <w:rsid w:val="007B5AC7"/>
    <w:rsid w:val="007B60CA"/>
    <w:rsid w:val="007B6A0A"/>
    <w:rsid w:val="007B6F7E"/>
    <w:rsid w:val="007C19F7"/>
    <w:rsid w:val="007C23D1"/>
    <w:rsid w:val="007C24FA"/>
    <w:rsid w:val="007C2E62"/>
    <w:rsid w:val="007C2FEB"/>
    <w:rsid w:val="007C39BF"/>
    <w:rsid w:val="007C3B88"/>
    <w:rsid w:val="007C4DA5"/>
    <w:rsid w:val="007C6BCE"/>
    <w:rsid w:val="007C6CEF"/>
    <w:rsid w:val="007C6CF4"/>
    <w:rsid w:val="007C7590"/>
    <w:rsid w:val="007C7F55"/>
    <w:rsid w:val="007D0915"/>
    <w:rsid w:val="007D1825"/>
    <w:rsid w:val="007D2D1B"/>
    <w:rsid w:val="007D3668"/>
    <w:rsid w:val="007D36C0"/>
    <w:rsid w:val="007D3E05"/>
    <w:rsid w:val="007D42CA"/>
    <w:rsid w:val="007D488A"/>
    <w:rsid w:val="007D48DE"/>
    <w:rsid w:val="007D4D1A"/>
    <w:rsid w:val="007D523D"/>
    <w:rsid w:val="007D587A"/>
    <w:rsid w:val="007D6311"/>
    <w:rsid w:val="007D632A"/>
    <w:rsid w:val="007D6979"/>
    <w:rsid w:val="007D7CC7"/>
    <w:rsid w:val="007D7D19"/>
    <w:rsid w:val="007D7FA6"/>
    <w:rsid w:val="007E05DA"/>
    <w:rsid w:val="007E0966"/>
    <w:rsid w:val="007E0DFA"/>
    <w:rsid w:val="007E10D6"/>
    <w:rsid w:val="007E1460"/>
    <w:rsid w:val="007E2A2A"/>
    <w:rsid w:val="007E2A43"/>
    <w:rsid w:val="007E2C8D"/>
    <w:rsid w:val="007E2E5A"/>
    <w:rsid w:val="007E2F4E"/>
    <w:rsid w:val="007E32EC"/>
    <w:rsid w:val="007E3B0A"/>
    <w:rsid w:val="007E4B47"/>
    <w:rsid w:val="007E5993"/>
    <w:rsid w:val="007E7E7C"/>
    <w:rsid w:val="007E7E9A"/>
    <w:rsid w:val="007F00EC"/>
    <w:rsid w:val="007F09AE"/>
    <w:rsid w:val="007F09BA"/>
    <w:rsid w:val="007F0CAE"/>
    <w:rsid w:val="007F14FB"/>
    <w:rsid w:val="007F1B12"/>
    <w:rsid w:val="007F21A8"/>
    <w:rsid w:val="007F29FA"/>
    <w:rsid w:val="007F2B2F"/>
    <w:rsid w:val="007F3A1E"/>
    <w:rsid w:val="007F3C50"/>
    <w:rsid w:val="007F3FE3"/>
    <w:rsid w:val="007F41A8"/>
    <w:rsid w:val="007F47BD"/>
    <w:rsid w:val="007F5E71"/>
    <w:rsid w:val="007F608B"/>
    <w:rsid w:val="007F6CA8"/>
    <w:rsid w:val="007F76E8"/>
    <w:rsid w:val="007F7AAC"/>
    <w:rsid w:val="007F7D6E"/>
    <w:rsid w:val="007F7E56"/>
    <w:rsid w:val="0080019E"/>
    <w:rsid w:val="008009E3"/>
    <w:rsid w:val="008010DA"/>
    <w:rsid w:val="00801427"/>
    <w:rsid w:val="00801859"/>
    <w:rsid w:val="008022A5"/>
    <w:rsid w:val="00802375"/>
    <w:rsid w:val="008038F5"/>
    <w:rsid w:val="00803C7A"/>
    <w:rsid w:val="00804354"/>
    <w:rsid w:val="008048AB"/>
    <w:rsid w:val="00804D12"/>
    <w:rsid w:val="00804D64"/>
    <w:rsid w:val="00804F32"/>
    <w:rsid w:val="00805D2E"/>
    <w:rsid w:val="008065AF"/>
    <w:rsid w:val="00806975"/>
    <w:rsid w:val="00806995"/>
    <w:rsid w:val="00807098"/>
    <w:rsid w:val="00807BDA"/>
    <w:rsid w:val="00807E47"/>
    <w:rsid w:val="008104BF"/>
    <w:rsid w:val="00810EC0"/>
    <w:rsid w:val="00811422"/>
    <w:rsid w:val="00812743"/>
    <w:rsid w:val="00812839"/>
    <w:rsid w:val="00812988"/>
    <w:rsid w:val="008139B3"/>
    <w:rsid w:val="00813B9C"/>
    <w:rsid w:val="008143FD"/>
    <w:rsid w:val="00814747"/>
    <w:rsid w:val="008154C0"/>
    <w:rsid w:val="00815B6F"/>
    <w:rsid w:val="00815D23"/>
    <w:rsid w:val="0081687D"/>
    <w:rsid w:val="00816B29"/>
    <w:rsid w:val="00816ED9"/>
    <w:rsid w:val="00816EED"/>
    <w:rsid w:val="008172A6"/>
    <w:rsid w:val="008176EA"/>
    <w:rsid w:val="008201E4"/>
    <w:rsid w:val="00820FB8"/>
    <w:rsid w:val="008212E5"/>
    <w:rsid w:val="00821318"/>
    <w:rsid w:val="00821D87"/>
    <w:rsid w:val="00823A80"/>
    <w:rsid w:val="008240D0"/>
    <w:rsid w:val="00824AC8"/>
    <w:rsid w:val="00827718"/>
    <w:rsid w:val="00827ECB"/>
    <w:rsid w:val="00827F5D"/>
    <w:rsid w:val="0083075B"/>
    <w:rsid w:val="00830FA0"/>
    <w:rsid w:val="008316DA"/>
    <w:rsid w:val="00832524"/>
    <w:rsid w:val="00833987"/>
    <w:rsid w:val="008339B1"/>
    <w:rsid w:val="0083567F"/>
    <w:rsid w:val="0083581A"/>
    <w:rsid w:val="00835CF2"/>
    <w:rsid w:val="00836235"/>
    <w:rsid w:val="00836B45"/>
    <w:rsid w:val="00837B29"/>
    <w:rsid w:val="008402DF"/>
    <w:rsid w:val="00840C7B"/>
    <w:rsid w:val="00840CD7"/>
    <w:rsid w:val="008412F4"/>
    <w:rsid w:val="0084147F"/>
    <w:rsid w:val="00841633"/>
    <w:rsid w:val="008420CF"/>
    <w:rsid w:val="0084272F"/>
    <w:rsid w:val="00843654"/>
    <w:rsid w:val="00843EB5"/>
    <w:rsid w:val="00843F0D"/>
    <w:rsid w:val="008443A5"/>
    <w:rsid w:val="00844AC6"/>
    <w:rsid w:val="00844CA6"/>
    <w:rsid w:val="00844D41"/>
    <w:rsid w:val="008455D7"/>
    <w:rsid w:val="008468FC"/>
    <w:rsid w:val="0084735F"/>
    <w:rsid w:val="008476CE"/>
    <w:rsid w:val="00847C02"/>
    <w:rsid w:val="0085011C"/>
    <w:rsid w:val="008509BA"/>
    <w:rsid w:val="00852454"/>
    <w:rsid w:val="0085261E"/>
    <w:rsid w:val="00852D2A"/>
    <w:rsid w:val="00853370"/>
    <w:rsid w:val="00853C19"/>
    <w:rsid w:val="008540DA"/>
    <w:rsid w:val="0085526E"/>
    <w:rsid w:val="008567B2"/>
    <w:rsid w:val="008570A2"/>
    <w:rsid w:val="00857257"/>
    <w:rsid w:val="0086039B"/>
    <w:rsid w:val="00860A62"/>
    <w:rsid w:val="00861016"/>
    <w:rsid w:val="008615B0"/>
    <w:rsid w:val="00861956"/>
    <w:rsid w:val="00861C21"/>
    <w:rsid w:val="00862118"/>
    <w:rsid w:val="00863EC4"/>
    <w:rsid w:val="00865102"/>
    <w:rsid w:val="00866198"/>
    <w:rsid w:val="0086659F"/>
    <w:rsid w:val="00867326"/>
    <w:rsid w:val="00867C24"/>
    <w:rsid w:val="0087238C"/>
    <w:rsid w:val="00872BEA"/>
    <w:rsid w:val="00872E95"/>
    <w:rsid w:val="008734BF"/>
    <w:rsid w:val="0087387B"/>
    <w:rsid w:val="00873C29"/>
    <w:rsid w:val="008770A3"/>
    <w:rsid w:val="00877885"/>
    <w:rsid w:val="00880D77"/>
    <w:rsid w:val="00882860"/>
    <w:rsid w:val="00883563"/>
    <w:rsid w:val="00883DF2"/>
    <w:rsid w:val="008843B8"/>
    <w:rsid w:val="008844DF"/>
    <w:rsid w:val="00884C71"/>
    <w:rsid w:val="00885DA1"/>
    <w:rsid w:val="008862AF"/>
    <w:rsid w:val="00886ACF"/>
    <w:rsid w:val="00886D13"/>
    <w:rsid w:val="008878F5"/>
    <w:rsid w:val="00890138"/>
    <w:rsid w:val="008915A4"/>
    <w:rsid w:val="0089225B"/>
    <w:rsid w:val="00893047"/>
    <w:rsid w:val="0089405C"/>
    <w:rsid w:val="00894A91"/>
    <w:rsid w:val="00894BAC"/>
    <w:rsid w:val="008956F5"/>
    <w:rsid w:val="00896026"/>
    <w:rsid w:val="00896070"/>
    <w:rsid w:val="00896BAF"/>
    <w:rsid w:val="0089750A"/>
    <w:rsid w:val="008A0628"/>
    <w:rsid w:val="008A2040"/>
    <w:rsid w:val="008A21B4"/>
    <w:rsid w:val="008A22D0"/>
    <w:rsid w:val="008A385D"/>
    <w:rsid w:val="008A3B6C"/>
    <w:rsid w:val="008A3C07"/>
    <w:rsid w:val="008A553D"/>
    <w:rsid w:val="008A6651"/>
    <w:rsid w:val="008A6CCC"/>
    <w:rsid w:val="008A7042"/>
    <w:rsid w:val="008A7B7A"/>
    <w:rsid w:val="008B050C"/>
    <w:rsid w:val="008B060B"/>
    <w:rsid w:val="008B1A64"/>
    <w:rsid w:val="008B1B45"/>
    <w:rsid w:val="008B2CAF"/>
    <w:rsid w:val="008B5F28"/>
    <w:rsid w:val="008B6051"/>
    <w:rsid w:val="008B65C4"/>
    <w:rsid w:val="008B6CFD"/>
    <w:rsid w:val="008B73A3"/>
    <w:rsid w:val="008B73EE"/>
    <w:rsid w:val="008C03CC"/>
    <w:rsid w:val="008C07DD"/>
    <w:rsid w:val="008C0EC7"/>
    <w:rsid w:val="008C1465"/>
    <w:rsid w:val="008C1B5C"/>
    <w:rsid w:val="008C1FF1"/>
    <w:rsid w:val="008C37D2"/>
    <w:rsid w:val="008C444E"/>
    <w:rsid w:val="008C5569"/>
    <w:rsid w:val="008C62DD"/>
    <w:rsid w:val="008C702A"/>
    <w:rsid w:val="008C799C"/>
    <w:rsid w:val="008C7C66"/>
    <w:rsid w:val="008C7D0C"/>
    <w:rsid w:val="008D0EDE"/>
    <w:rsid w:val="008D1C50"/>
    <w:rsid w:val="008D38D0"/>
    <w:rsid w:val="008D4748"/>
    <w:rsid w:val="008D50D3"/>
    <w:rsid w:val="008D57FD"/>
    <w:rsid w:val="008D5A8F"/>
    <w:rsid w:val="008D70D0"/>
    <w:rsid w:val="008D7349"/>
    <w:rsid w:val="008D76E9"/>
    <w:rsid w:val="008D795F"/>
    <w:rsid w:val="008D7B6B"/>
    <w:rsid w:val="008E11CA"/>
    <w:rsid w:val="008E16C0"/>
    <w:rsid w:val="008E2002"/>
    <w:rsid w:val="008E2344"/>
    <w:rsid w:val="008E2BD6"/>
    <w:rsid w:val="008E34D2"/>
    <w:rsid w:val="008E4683"/>
    <w:rsid w:val="008E4EF3"/>
    <w:rsid w:val="008E5DFD"/>
    <w:rsid w:val="008E68FC"/>
    <w:rsid w:val="008E75BF"/>
    <w:rsid w:val="008E7F6B"/>
    <w:rsid w:val="008F0B61"/>
    <w:rsid w:val="008F0F38"/>
    <w:rsid w:val="008F1C5F"/>
    <w:rsid w:val="008F2F60"/>
    <w:rsid w:val="008F543D"/>
    <w:rsid w:val="008F69DA"/>
    <w:rsid w:val="008F6D30"/>
    <w:rsid w:val="008F7341"/>
    <w:rsid w:val="008F7596"/>
    <w:rsid w:val="009006BB"/>
    <w:rsid w:val="009009B0"/>
    <w:rsid w:val="00900F9E"/>
    <w:rsid w:val="009016A2"/>
    <w:rsid w:val="0090184E"/>
    <w:rsid w:val="009021FA"/>
    <w:rsid w:val="0090263D"/>
    <w:rsid w:val="00902D16"/>
    <w:rsid w:val="009035F5"/>
    <w:rsid w:val="00903675"/>
    <w:rsid w:val="00903967"/>
    <w:rsid w:val="00905BDD"/>
    <w:rsid w:val="00905C9D"/>
    <w:rsid w:val="009060E0"/>
    <w:rsid w:val="009061C5"/>
    <w:rsid w:val="0090621A"/>
    <w:rsid w:val="00907852"/>
    <w:rsid w:val="00910004"/>
    <w:rsid w:val="00910047"/>
    <w:rsid w:val="009108CA"/>
    <w:rsid w:val="0091199B"/>
    <w:rsid w:val="009122A0"/>
    <w:rsid w:val="00912447"/>
    <w:rsid w:val="00912B31"/>
    <w:rsid w:val="00913541"/>
    <w:rsid w:val="00913916"/>
    <w:rsid w:val="00914057"/>
    <w:rsid w:val="00914D03"/>
    <w:rsid w:val="00915151"/>
    <w:rsid w:val="00915625"/>
    <w:rsid w:val="00915B7D"/>
    <w:rsid w:val="00915D22"/>
    <w:rsid w:val="00916985"/>
    <w:rsid w:val="00917325"/>
    <w:rsid w:val="009179B3"/>
    <w:rsid w:val="00917CFD"/>
    <w:rsid w:val="00921359"/>
    <w:rsid w:val="009213D8"/>
    <w:rsid w:val="009221BE"/>
    <w:rsid w:val="00923110"/>
    <w:rsid w:val="00923FE8"/>
    <w:rsid w:val="009248FD"/>
    <w:rsid w:val="009251A9"/>
    <w:rsid w:val="009257B2"/>
    <w:rsid w:val="00925B96"/>
    <w:rsid w:val="00925CF6"/>
    <w:rsid w:val="00925E0D"/>
    <w:rsid w:val="00926052"/>
    <w:rsid w:val="00926349"/>
    <w:rsid w:val="00926625"/>
    <w:rsid w:val="00926782"/>
    <w:rsid w:val="00927B3F"/>
    <w:rsid w:val="00927CF9"/>
    <w:rsid w:val="00927FBC"/>
    <w:rsid w:val="00930A6A"/>
    <w:rsid w:val="0093271C"/>
    <w:rsid w:val="00932DCD"/>
    <w:rsid w:val="00934044"/>
    <w:rsid w:val="00935D32"/>
    <w:rsid w:val="00935DB6"/>
    <w:rsid w:val="009362E1"/>
    <w:rsid w:val="00937D14"/>
    <w:rsid w:val="00937D8F"/>
    <w:rsid w:val="009415FE"/>
    <w:rsid w:val="0094182D"/>
    <w:rsid w:val="00941AE0"/>
    <w:rsid w:val="00941C80"/>
    <w:rsid w:val="00943988"/>
    <w:rsid w:val="009444A5"/>
    <w:rsid w:val="009444EE"/>
    <w:rsid w:val="00944A45"/>
    <w:rsid w:val="00945ED6"/>
    <w:rsid w:val="00946061"/>
    <w:rsid w:val="009463FA"/>
    <w:rsid w:val="0094647D"/>
    <w:rsid w:val="009466F7"/>
    <w:rsid w:val="00946B51"/>
    <w:rsid w:val="00950CA9"/>
    <w:rsid w:val="00950DAB"/>
    <w:rsid w:val="00951B23"/>
    <w:rsid w:val="00951EA6"/>
    <w:rsid w:val="00954F28"/>
    <w:rsid w:val="009553DC"/>
    <w:rsid w:val="009554F1"/>
    <w:rsid w:val="009554FA"/>
    <w:rsid w:val="009558E6"/>
    <w:rsid w:val="0095630B"/>
    <w:rsid w:val="00960862"/>
    <w:rsid w:val="009609B2"/>
    <w:rsid w:val="00961363"/>
    <w:rsid w:val="00961C48"/>
    <w:rsid w:val="00961E3E"/>
    <w:rsid w:val="00961F97"/>
    <w:rsid w:val="009620C6"/>
    <w:rsid w:val="00962760"/>
    <w:rsid w:val="00962960"/>
    <w:rsid w:val="00962F71"/>
    <w:rsid w:val="00963FDC"/>
    <w:rsid w:val="00964FE8"/>
    <w:rsid w:val="00965056"/>
    <w:rsid w:val="009658C4"/>
    <w:rsid w:val="00966862"/>
    <w:rsid w:val="0096760C"/>
    <w:rsid w:val="0097069E"/>
    <w:rsid w:val="009706C6"/>
    <w:rsid w:val="00970E21"/>
    <w:rsid w:val="00972543"/>
    <w:rsid w:val="0097279C"/>
    <w:rsid w:val="00972871"/>
    <w:rsid w:val="00972AFA"/>
    <w:rsid w:val="0097401F"/>
    <w:rsid w:val="009744BB"/>
    <w:rsid w:val="009746A4"/>
    <w:rsid w:val="00974961"/>
    <w:rsid w:val="00974DA2"/>
    <w:rsid w:val="00975697"/>
    <w:rsid w:val="00975EE8"/>
    <w:rsid w:val="00976028"/>
    <w:rsid w:val="00976118"/>
    <w:rsid w:val="009775AB"/>
    <w:rsid w:val="00977A81"/>
    <w:rsid w:val="009808E9"/>
    <w:rsid w:val="00981365"/>
    <w:rsid w:val="00981A91"/>
    <w:rsid w:val="0098259D"/>
    <w:rsid w:val="00982FFF"/>
    <w:rsid w:val="009846BC"/>
    <w:rsid w:val="0098470F"/>
    <w:rsid w:val="009847F3"/>
    <w:rsid w:val="00985649"/>
    <w:rsid w:val="00985C0D"/>
    <w:rsid w:val="009863E4"/>
    <w:rsid w:val="00987056"/>
    <w:rsid w:val="00987752"/>
    <w:rsid w:val="00987769"/>
    <w:rsid w:val="009878C1"/>
    <w:rsid w:val="00987B73"/>
    <w:rsid w:val="00987D78"/>
    <w:rsid w:val="00987F19"/>
    <w:rsid w:val="00990A04"/>
    <w:rsid w:val="00990A9B"/>
    <w:rsid w:val="00990C55"/>
    <w:rsid w:val="009927D4"/>
    <w:rsid w:val="0099334B"/>
    <w:rsid w:val="009935DD"/>
    <w:rsid w:val="009943A3"/>
    <w:rsid w:val="00994C73"/>
    <w:rsid w:val="00995512"/>
    <w:rsid w:val="00995CD9"/>
    <w:rsid w:val="00996508"/>
    <w:rsid w:val="00996DC1"/>
    <w:rsid w:val="009979E6"/>
    <w:rsid w:val="009A0E22"/>
    <w:rsid w:val="009A3086"/>
    <w:rsid w:val="009A3153"/>
    <w:rsid w:val="009A5329"/>
    <w:rsid w:val="009A54DE"/>
    <w:rsid w:val="009A5B5E"/>
    <w:rsid w:val="009A60A6"/>
    <w:rsid w:val="009A655F"/>
    <w:rsid w:val="009A7DB7"/>
    <w:rsid w:val="009B0CB3"/>
    <w:rsid w:val="009B0D0D"/>
    <w:rsid w:val="009B0DFC"/>
    <w:rsid w:val="009B1918"/>
    <w:rsid w:val="009B20B5"/>
    <w:rsid w:val="009B2413"/>
    <w:rsid w:val="009B3141"/>
    <w:rsid w:val="009B3687"/>
    <w:rsid w:val="009B37C6"/>
    <w:rsid w:val="009B3DC2"/>
    <w:rsid w:val="009B47F9"/>
    <w:rsid w:val="009B4EC8"/>
    <w:rsid w:val="009B56F8"/>
    <w:rsid w:val="009B5DAF"/>
    <w:rsid w:val="009B5DBB"/>
    <w:rsid w:val="009B6292"/>
    <w:rsid w:val="009B6575"/>
    <w:rsid w:val="009B658A"/>
    <w:rsid w:val="009B6AD7"/>
    <w:rsid w:val="009B6FF1"/>
    <w:rsid w:val="009B761B"/>
    <w:rsid w:val="009B7824"/>
    <w:rsid w:val="009B7E1D"/>
    <w:rsid w:val="009C05C9"/>
    <w:rsid w:val="009C09FF"/>
    <w:rsid w:val="009C0E1C"/>
    <w:rsid w:val="009C103C"/>
    <w:rsid w:val="009C1263"/>
    <w:rsid w:val="009C2515"/>
    <w:rsid w:val="009C2CCA"/>
    <w:rsid w:val="009C2F1D"/>
    <w:rsid w:val="009C3A40"/>
    <w:rsid w:val="009C4079"/>
    <w:rsid w:val="009C5BC0"/>
    <w:rsid w:val="009C5CD6"/>
    <w:rsid w:val="009C5CE9"/>
    <w:rsid w:val="009C7CC4"/>
    <w:rsid w:val="009C7D09"/>
    <w:rsid w:val="009C7F60"/>
    <w:rsid w:val="009D02A7"/>
    <w:rsid w:val="009D09F2"/>
    <w:rsid w:val="009D1289"/>
    <w:rsid w:val="009D148C"/>
    <w:rsid w:val="009D2893"/>
    <w:rsid w:val="009D541D"/>
    <w:rsid w:val="009D5C41"/>
    <w:rsid w:val="009D6634"/>
    <w:rsid w:val="009D74D6"/>
    <w:rsid w:val="009D7697"/>
    <w:rsid w:val="009D76E3"/>
    <w:rsid w:val="009D7817"/>
    <w:rsid w:val="009E0782"/>
    <w:rsid w:val="009E1596"/>
    <w:rsid w:val="009E1AAD"/>
    <w:rsid w:val="009E1D3F"/>
    <w:rsid w:val="009E2E1C"/>
    <w:rsid w:val="009E642A"/>
    <w:rsid w:val="009E6ADC"/>
    <w:rsid w:val="009E7926"/>
    <w:rsid w:val="009E7D32"/>
    <w:rsid w:val="009F0693"/>
    <w:rsid w:val="009F08B4"/>
    <w:rsid w:val="009F0B4E"/>
    <w:rsid w:val="009F1D93"/>
    <w:rsid w:val="009F212D"/>
    <w:rsid w:val="009F26D4"/>
    <w:rsid w:val="009F2803"/>
    <w:rsid w:val="009F2A02"/>
    <w:rsid w:val="009F2A99"/>
    <w:rsid w:val="009F3EFC"/>
    <w:rsid w:val="009F5035"/>
    <w:rsid w:val="009F5CD3"/>
    <w:rsid w:val="009F60A6"/>
    <w:rsid w:val="009F648B"/>
    <w:rsid w:val="009F68AE"/>
    <w:rsid w:val="009F7C23"/>
    <w:rsid w:val="00A00F58"/>
    <w:rsid w:val="00A01736"/>
    <w:rsid w:val="00A01887"/>
    <w:rsid w:val="00A02688"/>
    <w:rsid w:val="00A02DF7"/>
    <w:rsid w:val="00A02E13"/>
    <w:rsid w:val="00A03036"/>
    <w:rsid w:val="00A0337A"/>
    <w:rsid w:val="00A03FAE"/>
    <w:rsid w:val="00A0405E"/>
    <w:rsid w:val="00A04BF1"/>
    <w:rsid w:val="00A06297"/>
    <w:rsid w:val="00A07022"/>
    <w:rsid w:val="00A0715A"/>
    <w:rsid w:val="00A07F9F"/>
    <w:rsid w:val="00A11453"/>
    <w:rsid w:val="00A11805"/>
    <w:rsid w:val="00A12710"/>
    <w:rsid w:val="00A139B2"/>
    <w:rsid w:val="00A14021"/>
    <w:rsid w:val="00A1437E"/>
    <w:rsid w:val="00A15287"/>
    <w:rsid w:val="00A16349"/>
    <w:rsid w:val="00A16519"/>
    <w:rsid w:val="00A1687A"/>
    <w:rsid w:val="00A179C0"/>
    <w:rsid w:val="00A17AF4"/>
    <w:rsid w:val="00A17D52"/>
    <w:rsid w:val="00A20838"/>
    <w:rsid w:val="00A20F85"/>
    <w:rsid w:val="00A214C2"/>
    <w:rsid w:val="00A21790"/>
    <w:rsid w:val="00A2195B"/>
    <w:rsid w:val="00A21A32"/>
    <w:rsid w:val="00A21ECB"/>
    <w:rsid w:val="00A229DF"/>
    <w:rsid w:val="00A23187"/>
    <w:rsid w:val="00A233FB"/>
    <w:rsid w:val="00A234F0"/>
    <w:rsid w:val="00A2578B"/>
    <w:rsid w:val="00A258D5"/>
    <w:rsid w:val="00A262BA"/>
    <w:rsid w:val="00A27651"/>
    <w:rsid w:val="00A27A36"/>
    <w:rsid w:val="00A27C4A"/>
    <w:rsid w:val="00A27C61"/>
    <w:rsid w:val="00A27D73"/>
    <w:rsid w:val="00A27E83"/>
    <w:rsid w:val="00A3032A"/>
    <w:rsid w:val="00A315AA"/>
    <w:rsid w:val="00A32F32"/>
    <w:rsid w:val="00A33008"/>
    <w:rsid w:val="00A3305F"/>
    <w:rsid w:val="00A3394E"/>
    <w:rsid w:val="00A33ED3"/>
    <w:rsid w:val="00A351FF"/>
    <w:rsid w:val="00A352A8"/>
    <w:rsid w:val="00A35469"/>
    <w:rsid w:val="00A35749"/>
    <w:rsid w:val="00A35D88"/>
    <w:rsid w:val="00A365D7"/>
    <w:rsid w:val="00A36917"/>
    <w:rsid w:val="00A36E2B"/>
    <w:rsid w:val="00A36EBE"/>
    <w:rsid w:val="00A37413"/>
    <w:rsid w:val="00A37CAC"/>
    <w:rsid w:val="00A40A49"/>
    <w:rsid w:val="00A41913"/>
    <w:rsid w:val="00A4198C"/>
    <w:rsid w:val="00A41D87"/>
    <w:rsid w:val="00A42266"/>
    <w:rsid w:val="00A422C5"/>
    <w:rsid w:val="00A4246B"/>
    <w:rsid w:val="00A42CCC"/>
    <w:rsid w:val="00A43231"/>
    <w:rsid w:val="00A433F1"/>
    <w:rsid w:val="00A4396E"/>
    <w:rsid w:val="00A43F1A"/>
    <w:rsid w:val="00A441DC"/>
    <w:rsid w:val="00A44C61"/>
    <w:rsid w:val="00A44D7B"/>
    <w:rsid w:val="00A45F8D"/>
    <w:rsid w:val="00A45F9F"/>
    <w:rsid w:val="00A460F1"/>
    <w:rsid w:val="00A46392"/>
    <w:rsid w:val="00A47061"/>
    <w:rsid w:val="00A473EC"/>
    <w:rsid w:val="00A50136"/>
    <w:rsid w:val="00A50383"/>
    <w:rsid w:val="00A504B5"/>
    <w:rsid w:val="00A51285"/>
    <w:rsid w:val="00A5234C"/>
    <w:rsid w:val="00A52705"/>
    <w:rsid w:val="00A52F3B"/>
    <w:rsid w:val="00A535C4"/>
    <w:rsid w:val="00A55527"/>
    <w:rsid w:val="00A56E87"/>
    <w:rsid w:val="00A56F44"/>
    <w:rsid w:val="00A57521"/>
    <w:rsid w:val="00A57E98"/>
    <w:rsid w:val="00A60173"/>
    <w:rsid w:val="00A61AC1"/>
    <w:rsid w:val="00A6217B"/>
    <w:rsid w:val="00A625E5"/>
    <w:rsid w:val="00A6305A"/>
    <w:rsid w:val="00A645F0"/>
    <w:rsid w:val="00A647B5"/>
    <w:rsid w:val="00A64E92"/>
    <w:rsid w:val="00A66A85"/>
    <w:rsid w:val="00A66C81"/>
    <w:rsid w:val="00A67186"/>
    <w:rsid w:val="00A67772"/>
    <w:rsid w:val="00A67868"/>
    <w:rsid w:val="00A67F61"/>
    <w:rsid w:val="00A70619"/>
    <w:rsid w:val="00A70D75"/>
    <w:rsid w:val="00A7205C"/>
    <w:rsid w:val="00A720E0"/>
    <w:rsid w:val="00A72C20"/>
    <w:rsid w:val="00A731A5"/>
    <w:rsid w:val="00A73EF7"/>
    <w:rsid w:val="00A7484E"/>
    <w:rsid w:val="00A753A3"/>
    <w:rsid w:val="00A759D9"/>
    <w:rsid w:val="00A76C62"/>
    <w:rsid w:val="00A774D1"/>
    <w:rsid w:val="00A77519"/>
    <w:rsid w:val="00A77F68"/>
    <w:rsid w:val="00A814E9"/>
    <w:rsid w:val="00A81BF4"/>
    <w:rsid w:val="00A82698"/>
    <w:rsid w:val="00A82AB9"/>
    <w:rsid w:val="00A82C59"/>
    <w:rsid w:val="00A82CF8"/>
    <w:rsid w:val="00A82FD8"/>
    <w:rsid w:val="00A83186"/>
    <w:rsid w:val="00A8391A"/>
    <w:rsid w:val="00A84734"/>
    <w:rsid w:val="00A8489E"/>
    <w:rsid w:val="00A85065"/>
    <w:rsid w:val="00A85280"/>
    <w:rsid w:val="00A85C5B"/>
    <w:rsid w:val="00A85F0A"/>
    <w:rsid w:val="00A86406"/>
    <w:rsid w:val="00A864E6"/>
    <w:rsid w:val="00A9331F"/>
    <w:rsid w:val="00A9362A"/>
    <w:rsid w:val="00A93B33"/>
    <w:rsid w:val="00A94CDF"/>
    <w:rsid w:val="00A95390"/>
    <w:rsid w:val="00A95472"/>
    <w:rsid w:val="00A95AAF"/>
    <w:rsid w:val="00A9679A"/>
    <w:rsid w:val="00A96A2B"/>
    <w:rsid w:val="00AA0B10"/>
    <w:rsid w:val="00AA0B92"/>
    <w:rsid w:val="00AA17EF"/>
    <w:rsid w:val="00AA2949"/>
    <w:rsid w:val="00AA2D90"/>
    <w:rsid w:val="00AA363D"/>
    <w:rsid w:val="00AA3EAB"/>
    <w:rsid w:val="00AA5D85"/>
    <w:rsid w:val="00AA6506"/>
    <w:rsid w:val="00AA7239"/>
    <w:rsid w:val="00AB0054"/>
    <w:rsid w:val="00AB0203"/>
    <w:rsid w:val="00AB0D41"/>
    <w:rsid w:val="00AB0FFD"/>
    <w:rsid w:val="00AB12A0"/>
    <w:rsid w:val="00AB13C4"/>
    <w:rsid w:val="00AB456D"/>
    <w:rsid w:val="00AB4792"/>
    <w:rsid w:val="00AB4C1F"/>
    <w:rsid w:val="00AB4D05"/>
    <w:rsid w:val="00AB5D2F"/>
    <w:rsid w:val="00AB63D5"/>
    <w:rsid w:val="00AB63F9"/>
    <w:rsid w:val="00AB7194"/>
    <w:rsid w:val="00AB73E8"/>
    <w:rsid w:val="00AB7BAA"/>
    <w:rsid w:val="00AC089C"/>
    <w:rsid w:val="00AC0B19"/>
    <w:rsid w:val="00AC2A2D"/>
    <w:rsid w:val="00AC340F"/>
    <w:rsid w:val="00AC3960"/>
    <w:rsid w:val="00AC420B"/>
    <w:rsid w:val="00AC4C6A"/>
    <w:rsid w:val="00AC4CAC"/>
    <w:rsid w:val="00AC4E0E"/>
    <w:rsid w:val="00AC573B"/>
    <w:rsid w:val="00AC5FC3"/>
    <w:rsid w:val="00AC6C0C"/>
    <w:rsid w:val="00AD0402"/>
    <w:rsid w:val="00AD1700"/>
    <w:rsid w:val="00AD1B5E"/>
    <w:rsid w:val="00AD1BC3"/>
    <w:rsid w:val="00AD1EC2"/>
    <w:rsid w:val="00AD1FD6"/>
    <w:rsid w:val="00AD424E"/>
    <w:rsid w:val="00AD4457"/>
    <w:rsid w:val="00AD4482"/>
    <w:rsid w:val="00AD4587"/>
    <w:rsid w:val="00AD50B3"/>
    <w:rsid w:val="00AD5266"/>
    <w:rsid w:val="00AD537E"/>
    <w:rsid w:val="00AD56FA"/>
    <w:rsid w:val="00AD579D"/>
    <w:rsid w:val="00AD5961"/>
    <w:rsid w:val="00AD6C5B"/>
    <w:rsid w:val="00AD7482"/>
    <w:rsid w:val="00AE00AB"/>
    <w:rsid w:val="00AE269B"/>
    <w:rsid w:val="00AE28B1"/>
    <w:rsid w:val="00AE2BF3"/>
    <w:rsid w:val="00AE35A9"/>
    <w:rsid w:val="00AE4636"/>
    <w:rsid w:val="00AE5944"/>
    <w:rsid w:val="00AE5B6C"/>
    <w:rsid w:val="00AE62DC"/>
    <w:rsid w:val="00AE665D"/>
    <w:rsid w:val="00AE7109"/>
    <w:rsid w:val="00AE741F"/>
    <w:rsid w:val="00AE79F0"/>
    <w:rsid w:val="00AF02BD"/>
    <w:rsid w:val="00AF047F"/>
    <w:rsid w:val="00AF1D07"/>
    <w:rsid w:val="00AF224C"/>
    <w:rsid w:val="00AF2718"/>
    <w:rsid w:val="00AF2923"/>
    <w:rsid w:val="00AF3267"/>
    <w:rsid w:val="00AF4635"/>
    <w:rsid w:val="00AF57BB"/>
    <w:rsid w:val="00AF5994"/>
    <w:rsid w:val="00AF7AA1"/>
    <w:rsid w:val="00AF7B55"/>
    <w:rsid w:val="00AF7B75"/>
    <w:rsid w:val="00AF7D91"/>
    <w:rsid w:val="00B00916"/>
    <w:rsid w:val="00B00D07"/>
    <w:rsid w:val="00B01162"/>
    <w:rsid w:val="00B01C4B"/>
    <w:rsid w:val="00B03A59"/>
    <w:rsid w:val="00B03B61"/>
    <w:rsid w:val="00B03F58"/>
    <w:rsid w:val="00B04241"/>
    <w:rsid w:val="00B0449E"/>
    <w:rsid w:val="00B04777"/>
    <w:rsid w:val="00B04F77"/>
    <w:rsid w:val="00B064B0"/>
    <w:rsid w:val="00B071AD"/>
    <w:rsid w:val="00B10055"/>
    <w:rsid w:val="00B106D7"/>
    <w:rsid w:val="00B11C0F"/>
    <w:rsid w:val="00B11C9A"/>
    <w:rsid w:val="00B125DC"/>
    <w:rsid w:val="00B1346D"/>
    <w:rsid w:val="00B142EA"/>
    <w:rsid w:val="00B1501D"/>
    <w:rsid w:val="00B1534D"/>
    <w:rsid w:val="00B1545F"/>
    <w:rsid w:val="00B157CE"/>
    <w:rsid w:val="00B15CED"/>
    <w:rsid w:val="00B16273"/>
    <w:rsid w:val="00B207FD"/>
    <w:rsid w:val="00B20D03"/>
    <w:rsid w:val="00B21502"/>
    <w:rsid w:val="00B2163A"/>
    <w:rsid w:val="00B21883"/>
    <w:rsid w:val="00B21C20"/>
    <w:rsid w:val="00B21C81"/>
    <w:rsid w:val="00B220C1"/>
    <w:rsid w:val="00B22BCD"/>
    <w:rsid w:val="00B22DCB"/>
    <w:rsid w:val="00B23A4E"/>
    <w:rsid w:val="00B23E7C"/>
    <w:rsid w:val="00B24987"/>
    <w:rsid w:val="00B24A87"/>
    <w:rsid w:val="00B24B87"/>
    <w:rsid w:val="00B24B89"/>
    <w:rsid w:val="00B25C57"/>
    <w:rsid w:val="00B2706B"/>
    <w:rsid w:val="00B27685"/>
    <w:rsid w:val="00B277F2"/>
    <w:rsid w:val="00B27B39"/>
    <w:rsid w:val="00B30FDB"/>
    <w:rsid w:val="00B3138E"/>
    <w:rsid w:val="00B3247E"/>
    <w:rsid w:val="00B3339B"/>
    <w:rsid w:val="00B33557"/>
    <w:rsid w:val="00B34900"/>
    <w:rsid w:val="00B34F6E"/>
    <w:rsid w:val="00B3572C"/>
    <w:rsid w:val="00B35BA5"/>
    <w:rsid w:val="00B3676B"/>
    <w:rsid w:val="00B36B70"/>
    <w:rsid w:val="00B404E0"/>
    <w:rsid w:val="00B41781"/>
    <w:rsid w:val="00B41922"/>
    <w:rsid w:val="00B41977"/>
    <w:rsid w:val="00B41B6A"/>
    <w:rsid w:val="00B42033"/>
    <w:rsid w:val="00B4212A"/>
    <w:rsid w:val="00B42253"/>
    <w:rsid w:val="00B427A6"/>
    <w:rsid w:val="00B43393"/>
    <w:rsid w:val="00B43459"/>
    <w:rsid w:val="00B44156"/>
    <w:rsid w:val="00B441DA"/>
    <w:rsid w:val="00B4433C"/>
    <w:rsid w:val="00B4493D"/>
    <w:rsid w:val="00B455A7"/>
    <w:rsid w:val="00B45B9D"/>
    <w:rsid w:val="00B462C0"/>
    <w:rsid w:val="00B464E2"/>
    <w:rsid w:val="00B466D8"/>
    <w:rsid w:val="00B468E6"/>
    <w:rsid w:val="00B50CA4"/>
    <w:rsid w:val="00B52907"/>
    <w:rsid w:val="00B53321"/>
    <w:rsid w:val="00B53666"/>
    <w:rsid w:val="00B53D38"/>
    <w:rsid w:val="00B53E0A"/>
    <w:rsid w:val="00B5435C"/>
    <w:rsid w:val="00B54B2D"/>
    <w:rsid w:val="00B55002"/>
    <w:rsid w:val="00B56146"/>
    <w:rsid w:val="00B56319"/>
    <w:rsid w:val="00B564BC"/>
    <w:rsid w:val="00B5693C"/>
    <w:rsid w:val="00B56CFF"/>
    <w:rsid w:val="00B572E4"/>
    <w:rsid w:val="00B57CA5"/>
    <w:rsid w:val="00B60B06"/>
    <w:rsid w:val="00B60FD1"/>
    <w:rsid w:val="00B615BA"/>
    <w:rsid w:val="00B634B1"/>
    <w:rsid w:val="00B63535"/>
    <w:rsid w:val="00B63E94"/>
    <w:rsid w:val="00B64C01"/>
    <w:rsid w:val="00B654E6"/>
    <w:rsid w:val="00B660AF"/>
    <w:rsid w:val="00B662D0"/>
    <w:rsid w:val="00B66F0B"/>
    <w:rsid w:val="00B700B4"/>
    <w:rsid w:val="00B70705"/>
    <w:rsid w:val="00B70823"/>
    <w:rsid w:val="00B7084B"/>
    <w:rsid w:val="00B715BA"/>
    <w:rsid w:val="00B727A5"/>
    <w:rsid w:val="00B72D29"/>
    <w:rsid w:val="00B72D85"/>
    <w:rsid w:val="00B73429"/>
    <w:rsid w:val="00B73A14"/>
    <w:rsid w:val="00B74178"/>
    <w:rsid w:val="00B742A4"/>
    <w:rsid w:val="00B74749"/>
    <w:rsid w:val="00B75DB7"/>
    <w:rsid w:val="00B7605C"/>
    <w:rsid w:val="00B76504"/>
    <w:rsid w:val="00B76839"/>
    <w:rsid w:val="00B7723E"/>
    <w:rsid w:val="00B77863"/>
    <w:rsid w:val="00B8010C"/>
    <w:rsid w:val="00B809CA"/>
    <w:rsid w:val="00B8195E"/>
    <w:rsid w:val="00B819FB"/>
    <w:rsid w:val="00B82EF5"/>
    <w:rsid w:val="00B82F75"/>
    <w:rsid w:val="00B82FC8"/>
    <w:rsid w:val="00B83321"/>
    <w:rsid w:val="00B8378E"/>
    <w:rsid w:val="00B83E87"/>
    <w:rsid w:val="00B841E7"/>
    <w:rsid w:val="00B84E79"/>
    <w:rsid w:val="00B84EDA"/>
    <w:rsid w:val="00B85611"/>
    <w:rsid w:val="00B86662"/>
    <w:rsid w:val="00B86720"/>
    <w:rsid w:val="00B868A8"/>
    <w:rsid w:val="00B86E67"/>
    <w:rsid w:val="00B87A4C"/>
    <w:rsid w:val="00B9187A"/>
    <w:rsid w:val="00B92EEE"/>
    <w:rsid w:val="00B93933"/>
    <w:rsid w:val="00B94245"/>
    <w:rsid w:val="00B95192"/>
    <w:rsid w:val="00B95FE5"/>
    <w:rsid w:val="00B96345"/>
    <w:rsid w:val="00B96B80"/>
    <w:rsid w:val="00B972C4"/>
    <w:rsid w:val="00BA020A"/>
    <w:rsid w:val="00BA0DE4"/>
    <w:rsid w:val="00BA14D0"/>
    <w:rsid w:val="00BA18CD"/>
    <w:rsid w:val="00BA1AFF"/>
    <w:rsid w:val="00BA3E70"/>
    <w:rsid w:val="00BA4AA2"/>
    <w:rsid w:val="00BA4E37"/>
    <w:rsid w:val="00BA5812"/>
    <w:rsid w:val="00BA6F06"/>
    <w:rsid w:val="00BA77B4"/>
    <w:rsid w:val="00BB035B"/>
    <w:rsid w:val="00BB06E6"/>
    <w:rsid w:val="00BB0E9C"/>
    <w:rsid w:val="00BB0F22"/>
    <w:rsid w:val="00BB128B"/>
    <w:rsid w:val="00BB20E8"/>
    <w:rsid w:val="00BB2933"/>
    <w:rsid w:val="00BB29E3"/>
    <w:rsid w:val="00BB3930"/>
    <w:rsid w:val="00BB4272"/>
    <w:rsid w:val="00BB42F3"/>
    <w:rsid w:val="00BB4C9A"/>
    <w:rsid w:val="00BB4E79"/>
    <w:rsid w:val="00BB5B8F"/>
    <w:rsid w:val="00BB5CF1"/>
    <w:rsid w:val="00BB6081"/>
    <w:rsid w:val="00BB653F"/>
    <w:rsid w:val="00BB669E"/>
    <w:rsid w:val="00BB67AC"/>
    <w:rsid w:val="00BB69BE"/>
    <w:rsid w:val="00BB6BBE"/>
    <w:rsid w:val="00BB6CBB"/>
    <w:rsid w:val="00BB751C"/>
    <w:rsid w:val="00BC0780"/>
    <w:rsid w:val="00BC15EB"/>
    <w:rsid w:val="00BC178C"/>
    <w:rsid w:val="00BC1C26"/>
    <w:rsid w:val="00BC28E2"/>
    <w:rsid w:val="00BC2FD6"/>
    <w:rsid w:val="00BC33C9"/>
    <w:rsid w:val="00BC3788"/>
    <w:rsid w:val="00BC3CD8"/>
    <w:rsid w:val="00BC4330"/>
    <w:rsid w:val="00BC54B4"/>
    <w:rsid w:val="00BC5FDB"/>
    <w:rsid w:val="00BC664F"/>
    <w:rsid w:val="00BC6710"/>
    <w:rsid w:val="00BC7999"/>
    <w:rsid w:val="00BD01A5"/>
    <w:rsid w:val="00BD0B69"/>
    <w:rsid w:val="00BD17EB"/>
    <w:rsid w:val="00BD2991"/>
    <w:rsid w:val="00BD2B19"/>
    <w:rsid w:val="00BD3A4C"/>
    <w:rsid w:val="00BD3B12"/>
    <w:rsid w:val="00BD435F"/>
    <w:rsid w:val="00BD50A4"/>
    <w:rsid w:val="00BD5DC1"/>
    <w:rsid w:val="00BD66A2"/>
    <w:rsid w:val="00BD6AF1"/>
    <w:rsid w:val="00BD70AB"/>
    <w:rsid w:val="00BD7A7D"/>
    <w:rsid w:val="00BD7EF4"/>
    <w:rsid w:val="00BE0486"/>
    <w:rsid w:val="00BE05F4"/>
    <w:rsid w:val="00BE17BA"/>
    <w:rsid w:val="00BE240C"/>
    <w:rsid w:val="00BE26BE"/>
    <w:rsid w:val="00BE27B8"/>
    <w:rsid w:val="00BE311F"/>
    <w:rsid w:val="00BE321C"/>
    <w:rsid w:val="00BE42EF"/>
    <w:rsid w:val="00BE52E0"/>
    <w:rsid w:val="00BE55B5"/>
    <w:rsid w:val="00BE5A8F"/>
    <w:rsid w:val="00BE5DD2"/>
    <w:rsid w:val="00BE668E"/>
    <w:rsid w:val="00BE6CF8"/>
    <w:rsid w:val="00BE7AE1"/>
    <w:rsid w:val="00BF0CC4"/>
    <w:rsid w:val="00BF1323"/>
    <w:rsid w:val="00BF149C"/>
    <w:rsid w:val="00BF1D23"/>
    <w:rsid w:val="00BF1F41"/>
    <w:rsid w:val="00BF21EA"/>
    <w:rsid w:val="00BF289D"/>
    <w:rsid w:val="00BF2A6A"/>
    <w:rsid w:val="00BF2C46"/>
    <w:rsid w:val="00BF3359"/>
    <w:rsid w:val="00BF38DE"/>
    <w:rsid w:val="00BF4001"/>
    <w:rsid w:val="00BF43D9"/>
    <w:rsid w:val="00BF4FBC"/>
    <w:rsid w:val="00BF560C"/>
    <w:rsid w:val="00BF6AF2"/>
    <w:rsid w:val="00BF6DE0"/>
    <w:rsid w:val="00BF72E2"/>
    <w:rsid w:val="00C000D4"/>
    <w:rsid w:val="00C0188F"/>
    <w:rsid w:val="00C0225D"/>
    <w:rsid w:val="00C02BFF"/>
    <w:rsid w:val="00C02CFB"/>
    <w:rsid w:val="00C03099"/>
    <w:rsid w:val="00C03373"/>
    <w:rsid w:val="00C03761"/>
    <w:rsid w:val="00C03837"/>
    <w:rsid w:val="00C047CE"/>
    <w:rsid w:val="00C062E2"/>
    <w:rsid w:val="00C06792"/>
    <w:rsid w:val="00C068BB"/>
    <w:rsid w:val="00C10188"/>
    <w:rsid w:val="00C10652"/>
    <w:rsid w:val="00C11A1E"/>
    <w:rsid w:val="00C11ABB"/>
    <w:rsid w:val="00C12AC4"/>
    <w:rsid w:val="00C137B9"/>
    <w:rsid w:val="00C13956"/>
    <w:rsid w:val="00C13A31"/>
    <w:rsid w:val="00C15B51"/>
    <w:rsid w:val="00C16D53"/>
    <w:rsid w:val="00C2016C"/>
    <w:rsid w:val="00C2024C"/>
    <w:rsid w:val="00C203EF"/>
    <w:rsid w:val="00C21345"/>
    <w:rsid w:val="00C21535"/>
    <w:rsid w:val="00C2180D"/>
    <w:rsid w:val="00C21BD9"/>
    <w:rsid w:val="00C21EA5"/>
    <w:rsid w:val="00C22132"/>
    <w:rsid w:val="00C22415"/>
    <w:rsid w:val="00C22B0F"/>
    <w:rsid w:val="00C22B4C"/>
    <w:rsid w:val="00C247C8"/>
    <w:rsid w:val="00C24879"/>
    <w:rsid w:val="00C276A1"/>
    <w:rsid w:val="00C27B44"/>
    <w:rsid w:val="00C27C8C"/>
    <w:rsid w:val="00C27EFC"/>
    <w:rsid w:val="00C27F7B"/>
    <w:rsid w:val="00C27F85"/>
    <w:rsid w:val="00C303AA"/>
    <w:rsid w:val="00C309D3"/>
    <w:rsid w:val="00C30D83"/>
    <w:rsid w:val="00C30F7A"/>
    <w:rsid w:val="00C3122F"/>
    <w:rsid w:val="00C31A1D"/>
    <w:rsid w:val="00C332D3"/>
    <w:rsid w:val="00C33419"/>
    <w:rsid w:val="00C335B2"/>
    <w:rsid w:val="00C33793"/>
    <w:rsid w:val="00C33EF7"/>
    <w:rsid w:val="00C34456"/>
    <w:rsid w:val="00C347A5"/>
    <w:rsid w:val="00C34833"/>
    <w:rsid w:val="00C349D2"/>
    <w:rsid w:val="00C35022"/>
    <w:rsid w:val="00C35D00"/>
    <w:rsid w:val="00C35E0A"/>
    <w:rsid w:val="00C3739B"/>
    <w:rsid w:val="00C4003F"/>
    <w:rsid w:val="00C4013A"/>
    <w:rsid w:val="00C40231"/>
    <w:rsid w:val="00C40413"/>
    <w:rsid w:val="00C404BC"/>
    <w:rsid w:val="00C40697"/>
    <w:rsid w:val="00C4087B"/>
    <w:rsid w:val="00C40BEA"/>
    <w:rsid w:val="00C40F03"/>
    <w:rsid w:val="00C415B3"/>
    <w:rsid w:val="00C418B8"/>
    <w:rsid w:val="00C41DFC"/>
    <w:rsid w:val="00C41FB8"/>
    <w:rsid w:val="00C423DF"/>
    <w:rsid w:val="00C42B76"/>
    <w:rsid w:val="00C43275"/>
    <w:rsid w:val="00C43752"/>
    <w:rsid w:val="00C44292"/>
    <w:rsid w:val="00C4462C"/>
    <w:rsid w:val="00C44922"/>
    <w:rsid w:val="00C44EF0"/>
    <w:rsid w:val="00C44F87"/>
    <w:rsid w:val="00C45084"/>
    <w:rsid w:val="00C45B59"/>
    <w:rsid w:val="00C461CC"/>
    <w:rsid w:val="00C46A1A"/>
    <w:rsid w:val="00C477A4"/>
    <w:rsid w:val="00C47909"/>
    <w:rsid w:val="00C47E9A"/>
    <w:rsid w:val="00C50181"/>
    <w:rsid w:val="00C51991"/>
    <w:rsid w:val="00C525B2"/>
    <w:rsid w:val="00C53EC2"/>
    <w:rsid w:val="00C541D6"/>
    <w:rsid w:val="00C55A4D"/>
    <w:rsid w:val="00C56B29"/>
    <w:rsid w:val="00C572A3"/>
    <w:rsid w:val="00C60560"/>
    <w:rsid w:val="00C60C63"/>
    <w:rsid w:val="00C61103"/>
    <w:rsid w:val="00C6159D"/>
    <w:rsid w:val="00C61EA4"/>
    <w:rsid w:val="00C62ACF"/>
    <w:rsid w:val="00C632EC"/>
    <w:rsid w:val="00C639B1"/>
    <w:rsid w:val="00C64AE1"/>
    <w:rsid w:val="00C65256"/>
    <w:rsid w:val="00C656A1"/>
    <w:rsid w:val="00C65B8A"/>
    <w:rsid w:val="00C66B60"/>
    <w:rsid w:val="00C674D1"/>
    <w:rsid w:val="00C723D0"/>
    <w:rsid w:val="00C727B9"/>
    <w:rsid w:val="00C72849"/>
    <w:rsid w:val="00C73478"/>
    <w:rsid w:val="00C7375F"/>
    <w:rsid w:val="00C73847"/>
    <w:rsid w:val="00C73C0D"/>
    <w:rsid w:val="00C73E81"/>
    <w:rsid w:val="00C74507"/>
    <w:rsid w:val="00C74EA8"/>
    <w:rsid w:val="00C74F48"/>
    <w:rsid w:val="00C75B4A"/>
    <w:rsid w:val="00C76132"/>
    <w:rsid w:val="00C7795B"/>
    <w:rsid w:val="00C77E93"/>
    <w:rsid w:val="00C80386"/>
    <w:rsid w:val="00C80E44"/>
    <w:rsid w:val="00C80F07"/>
    <w:rsid w:val="00C81D7E"/>
    <w:rsid w:val="00C81E12"/>
    <w:rsid w:val="00C82CD6"/>
    <w:rsid w:val="00C83279"/>
    <w:rsid w:val="00C83927"/>
    <w:rsid w:val="00C83CAD"/>
    <w:rsid w:val="00C85232"/>
    <w:rsid w:val="00C86029"/>
    <w:rsid w:val="00C86EA1"/>
    <w:rsid w:val="00C900BD"/>
    <w:rsid w:val="00C903E1"/>
    <w:rsid w:val="00C91662"/>
    <w:rsid w:val="00C917EB"/>
    <w:rsid w:val="00C91F45"/>
    <w:rsid w:val="00C9202D"/>
    <w:rsid w:val="00C92C5B"/>
    <w:rsid w:val="00C93784"/>
    <w:rsid w:val="00C938B6"/>
    <w:rsid w:val="00C94C00"/>
    <w:rsid w:val="00C94C54"/>
    <w:rsid w:val="00C96212"/>
    <w:rsid w:val="00C9645B"/>
    <w:rsid w:val="00C964F2"/>
    <w:rsid w:val="00C965AA"/>
    <w:rsid w:val="00C967B5"/>
    <w:rsid w:val="00C97D92"/>
    <w:rsid w:val="00CA00F2"/>
    <w:rsid w:val="00CA0166"/>
    <w:rsid w:val="00CA05B2"/>
    <w:rsid w:val="00CA0ECB"/>
    <w:rsid w:val="00CA104E"/>
    <w:rsid w:val="00CA1C9E"/>
    <w:rsid w:val="00CA3144"/>
    <w:rsid w:val="00CA3AEE"/>
    <w:rsid w:val="00CA3AFD"/>
    <w:rsid w:val="00CA3E7A"/>
    <w:rsid w:val="00CA4653"/>
    <w:rsid w:val="00CA4C06"/>
    <w:rsid w:val="00CA5058"/>
    <w:rsid w:val="00CA522C"/>
    <w:rsid w:val="00CA5BC0"/>
    <w:rsid w:val="00CA5F45"/>
    <w:rsid w:val="00CA7319"/>
    <w:rsid w:val="00CA7BD7"/>
    <w:rsid w:val="00CA7D92"/>
    <w:rsid w:val="00CA7DA6"/>
    <w:rsid w:val="00CB1095"/>
    <w:rsid w:val="00CB2264"/>
    <w:rsid w:val="00CB2708"/>
    <w:rsid w:val="00CB2F27"/>
    <w:rsid w:val="00CB3AC6"/>
    <w:rsid w:val="00CB3B51"/>
    <w:rsid w:val="00CB4AFA"/>
    <w:rsid w:val="00CB5659"/>
    <w:rsid w:val="00CB58C2"/>
    <w:rsid w:val="00CB63D4"/>
    <w:rsid w:val="00CB69C8"/>
    <w:rsid w:val="00CB7392"/>
    <w:rsid w:val="00CB73BF"/>
    <w:rsid w:val="00CC013F"/>
    <w:rsid w:val="00CC01BF"/>
    <w:rsid w:val="00CC0318"/>
    <w:rsid w:val="00CC0CE7"/>
    <w:rsid w:val="00CC1358"/>
    <w:rsid w:val="00CC13BA"/>
    <w:rsid w:val="00CC22B5"/>
    <w:rsid w:val="00CC2CB4"/>
    <w:rsid w:val="00CC3454"/>
    <w:rsid w:val="00CC37AE"/>
    <w:rsid w:val="00CC3B02"/>
    <w:rsid w:val="00CC414C"/>
    <w:rsid w:val="00CC4670"/>
    <w:rsid w:val="00CC4E30"/>
    <w:rsid w:val="00CC660D"/>
    <w:rsid w:val="00CC7B72"/>
    <w:rsid w:val="00CD0F37"/>
    <w:rsid w:val="00CD113E"/>
    <w:rsid w:val="00CD11DA"/>
    <w:rsid w:val="00CD13FF"/>
    <w:rsid w:val="00CD1973"/>
    <w:rsid w:val="00CD2D89"/>
    <w:rsid w:val="00CD4771"/>
    <w:rsid w:val="00CD51A9"/>
    <w:rsid w:val="00CD5ACB"/>
    <w:rsid w:val="00CD6047"/>
    <w:rsid w:val="00CD61B9"/>
    <w:rsid w:val="00CD694B"/>
    <w:rsid w:val="00CD69C6"/>
    <w:rsid w:val="00CE03B9"/>
    <w:rsid w:val="00CE048B"/>
    <w:rsid w:val="00CE1093"/>
    <w:rsid w:val="00CE1FE7"/>
    <w:rsid w:val="00CE2190"/>
    <w:rsid w:val="00CE2C9E"/>
    <w:rsid w:val="00CE2DC8"/>
    <w:rsid w:val="00CE39E4"/>
    <w:rsid w:val="00CE3FB8"/>
    <w:rsid w:val="00CE4417"/>
    <w:rsid w:val="00CE457B"/>
    <w:rsid w:val="00CE5027"/>
    <w:rsid w:val="00CE698F"/>
    <w:rsid w:val="00CE6D0B"/>
    <w:rsid w:val="00CE718E"/>
    <w:rsid w:val="00CE7345"/>
    <w:rsid w:val="00CE7AE5"/>
    <w:rsid w:val="00CE7B78"/>
    <w:rsid w:val="00CE7C31"/>
    <w:rsid w:val="00CF01C3"/>
    <w:rsid w:val="00CF1234"/>
    <w:rsid w:val="00CF14E5"/>
    <w:rsid w:val="00CF1636"/>
    <w:rsid w:val="00CF163F"/>
    <w:rsid w:val="00CF1D20"/>
    <w:rsid w:val="00CF3966"/>
    <w:rsid w:val="00CF3970"/>
    <w:rsid w:val="00CF3DC8"/>
    <w:rsid w:val="00CF43B9"/>
    <w:rsid w:val="00CF4A11"/>
    <w:rsid w:val="00CF535A"/>
    <w:rsid w:val="00CF5589"/>
    <w:rsid w:val="00CF5650"/>
    <w:rsid w:val="00CF5912"/>
    <w:rsid w:val="00CF5EB3"/>
    <w:rsid w:val="00CF691B"/>
    <w:rsid w:val="00CF7496"/>
    <w:rsid w:val="00CF78B0"/>
    <w:rsid w:val="00CF7A50"/>
    <w:rsid w:val="00CF7BFC"/>
    <w:rsid w:val="00D0019A"/>
    <w:rsid w:val="00D00C5D"/>
    <w:rsid w:val="00D01DD9"/>
    <w:rsid w:val="00D01F22"/>
    <w:rsid w:val="00D02984"/>
    <w:rsid w:val="00D0316D"/>
    <w:rsid w:val="00D033E5"/>
    <w:rsid w:val="00D04236"/>
    <w:rsid w:val="00D049B7"/>
    <w:rsid w:val="00D0585A"/>
    <w:rsid w:val="00D060A2"/>
    <w:rsid w:val="00D0651D"/>
    <w:rsid w:val="00D06CFF"/>
    <w:rsid w:val="00D119C2"/>
    <w:rsid w:val="00D11CF0"/>
    <w:rsid w:val="00D12978"/>
    <w:rsid w:val="00D13009"/>
    <w:rsid w:val="00D13354"/>
    <w:rsid w:val="00D133FA"/>
    <w:rsid w:val="00D14F88"/>
    <w:rsid w:val="00D1516B"/>
    <w:rsid w:val="00D15B69"/>
    <w:rsid w:val="00D15C7A"/>
    <w:rsid w:val="00D15CD7"/>
    <w:rsid w:val="00D2030D"/>
    <w:rsid w:val="00D20C11"/>
    <w:rsid w:val="00D215C8"/>
    <w:rsid w:val="00D21C7C"/>
    <w:rsid w:val="00D22002"/>
    <w:rsid w:val="00D2285E"/>
    <w:rsid w:val="00D228DF"/>
    <w:rsid w:val="00D23509"/>
    <w:rsid w:val="00D235FD"/>
    <w:rsid w:val="00D245FC"/>
    <w:rsid w:val="00D24A92"/>
    <w:rsid w:val="00D25363"/>
    <w:rsid w:val="00D2769E"/>
    <w:rsid w:val="00D30561"/>
    <w:rsid w:val="00D30FBF"/>
    <w:rsid w:val="00D31519"/>
    <w:rsid w:val="00D319D0"/>
    <w:rsid w:val="00D31E65"/>
    <w:rsid w:val="00D332B1"/>
    <w:rsid w:val="00D33C04"/>
    <w:rsid w:val="00D34A6E"/>
    <w:rsid w:val="00D352BA"/>
    <w:rsid w:val="00D355CB"/>
    <w:rsid w:val="00D35B72"/>
    <w:rsid w:val="00D35C4E"/>
    <w:rsid w:val="00D363F6"/>
    <w:rsid w:val="00D36CA4"/>
    <w:rsid w:val="00D3793D"/>
    <w:rsid w:val="00D40193"/>
    <w:rsid w:val="00D40425"/>
    <w:rsid w:val="00D40DA9"/>
    <w:rsid w:val="00D4190A"/>
    <w:rsid w:val="00D421EB"/>
    <w:rsid w:val="00D42469"/>
    <w:rsid w:val="00D4304F"/>
    <w:rsid w:val="00D43204"/>
    <w:rsid w:val="00D43638"/>
    <w:rsid w:val="00D444AA"/>
    <w:rsid w:val="00D44B2A"/>
    <w:rsid w:val="00D44FDB"/>
    <w:rsid w:val="00D455B6"/>
    <w:rsid w:val="00D471B9"/>
    <w:rsid w:val="00D47C9A"/>
    <w:rsid w:val="00D50767"/>
    <w:rsid w:val="00D50A58"/>
    <w:rsid w:val="00D50A74"/>
    <w:rsid w:val="00D51650"/>
    <w:rsid w:val="00D51A07"/>
    <w:rsid w:val="00D51A33"/>
    <w:rsid w:val="00D53B22"/>
    <w:rsid w:val="00D55FA4"/>
    <w:rsid w:val="00D5613F"/>
    <w:rsid w:val="00D563DC"/>
    <w:rsid w:val="00D572BE"/>
    <w:rsid w:val="00D57992"/>
    <w:rsid w:val="00D57A05"/>
    <w:rsid w:val="00D60370"/>
    <w:rsid w:val="00D62313"/>
    <w:rsid w:val="00D62482"/>
    <w:rsid w:val="00D62AD3"/>
    <w:rsid w:val="00D633BA"/>
    <w:rsid w:val="00D63EE3"/>
    <w:rsid w:val="00D65A39"/>
    <w:rsid w:val="00D662F7"/>
    <w:rsid w:val="00D66B25"/>
    <w:rsid w:val="00D66DAE"/>
    <w:rsid w:val="00D67777"/>
    <w:rsid w:val="00D67836"/>
    <w:rsid w:val="00D67D2C"/>
    <w:rsid w:val="00D704F2"/>
    <w:rsid w:val="00D70735"/>
    <w:rsid w:val="00D7197A"/>
    <w:rsid w:val="00D71D1F"/>
    <w:rsid w:val="00D71EC3"/>
    <w:rsid w:val="00D72B20"/>
    <w:rsid w:val="00D734F6"/>
    <w:rsid w:val="00D73948"/>
    <w:rsid w:val="00D75323"/>
    <w:rsid w:val="00D756DB"/>
    <w:rsid w:val="00D75D90"/>
    <w:rsid w:val="00D768B9"/>
    <w:rsid w:val="00D76C44"/>
    <w:rsid w:val="00D76C53"/>
    <w:rsid w:val="00D7702F"/>
    <w:rsid w:val="00D7734F"/>
    <w:rsid w:val="00D77F57"/>
    <w:rsid w:val="00D77F5B"/>
    <w:rsid w:val="00D77FD0"/>
    <w:rsid w:val="00D8010E"/>
    <w:rsid w:val="00D80AB7"/>
    <w:rsid w:val="00D82C89"/>
    <w:rsid w:val="00D834C3"/>
    <w:rsid w:val="00D83529"/>
    <w:rsid w:val="00D839BD"/>
    <w:rsid w:val="00D841B5"/>
    <w:rsid w:val="00D846C1"/>
    <w:rsid w:val="00D846C4"/>
    <w:rsid w:val="00D84D7D"/>
    <w:rsid w:val="00D84FBD"/>
    <w:rsid w:val="00D8560D"/>
    <w:rsid w:val="00D86A49"/>
    <w:rsid w:val="00D879E2"/>
    <w:rsid w:val="00D9103A"/>
    <w:rsid w:val="00D9257F"/>
    <w:rsid w:val="00D925B9"/>
    <w:rsid w:val="00D93587"/>
    <w:rsid w:val="00D93ACF"/>
    <w:rsid w:val="00D94BA4"/>
    <w:rsid w:val="00D94C94"/>
    <w:rsid w:val="00D958C2"/>
    <w:rsid w:val="00D95CA2"/>
    <w:rsid w:val="00D96F70"/>
    <w:rsid w:val="00D9753B"/>
    <w:rsid w:val="00DA0F63"/>
    <w:rsid w:val="00DA0F8F"/>
    <w:rsid w:val="00DA17AF"/>
    <w:rsid w:val="00DA180E"/>
    <w:rsid w:val="00DA1CCA"/>
    <w:rsid w:val="00DA206D"/>
    <w:rsid w:val="00DA240A"/>
    <w:rsid w:val="00DA2666"/>
    <w:rsid w:val="00DA26A5"/>
    <w:rsid w:val="00DA3820"/>
    <w:rsid w:val="00DA4A22"/>
    <w:rsid w:val="00DA4B09"/>
    <w:rsid w:val="00DA5887"/>
    <w:rsid w:val="00DA5A68"/>
    <w:rsid w:val="00DA6DA1"/>
    <w:rsid w:val="00DB0F99"/>
    <w:rsid w:val="00DB22D8"/>
    <w:rsid w:val="00DB24FA"/>
    <w:rsid w:val="00DB2BE6"/>
    <w:rsid w:val="00DB2E34"/>
    <w:rsid w:val="00DB2F00"/>
    <w:rsid w:val="00DB30CA"/>
    <w:rsid w:val="00DB30D7"/>
    <w:rsid w:val="00DB3EFF"/>
    <w:rsid w:val="00DB42CD"/>
    <w:rsid w:val="00DB47BC"/>
    <w:rsid w:val="00DB4BD3"/>
    <w:rsid w:val="00DB4D55"/>
    <w:rsid w:val="00DB4EF1"/>
    <w:rsid w:val="00DB5303"/>
    <w:rsid w:val="00DB55D5"/>
    <w:rsid w:val="00DB5677"/>
    <w:rsid w:val="00DB581B"/>
    <w:rsid w:val="00DB68CA"/>
    <w:rsid w:val="00DB6C09"/>
    <w:rsid w:val="00DB723D"/>
    <w:rsid w:val="00DB778A"/>
    <w:rsid w:val="00DC1017"/>
    <w:rsid w:val="00DC1A60"/>
    <w:rsid w:val="00DC1A75"/>
    <w:rsid w:val="00DC2D49"/>
    <w:rsid w:val="00DC36C6"/>
    <w:rsid w:val="00DC373B"/>
    <w:rsid w:val="00DC403B"/>
    <w:rsid w:val="00DC5CE3"/>
    <w:rsid w:val="00DC6848"/>
    <w:rsid w:val="00DD0382"/>
    <w:rsid w:val="00DD2B29"/>
    <w:rsid w:val="00DD4A0B"/>
    <w:rsid w:val="00DD5943"/>
    <w:rsid w:val="00DD61CD"/>
    <w:rsid w:val="00DD7C5A"/>
    <w:rsid w:val="00DE0032"/>
    <w:rsid w:val="00DE0278"/>
    <w:rsid w:val="00DE0521"/>
    <w:rsid w:val="00DE09D2"/>
    <w:rsid w:val="00DE13F6"/>
    <w:rsid w:val="00DE1B5B"/>
    <w:rsid w:val="00DE20D5"/>
    <w:rsid w:val="00DE2386"/>
    <w:rsid w:val="00DE25A3"/>
    <w:rsid w:val="00DE332D"/>
    <w:rsid w:val="00DE397F"/>
    <w:rsid w:val="00DE47BF"/>
    <w:rsid w:val="00DE5173"/>
    <w:rsid w:val="00DE5329"/>
    <w:rsid w:val="00DE54AC"/>
    <w:rsid w:val="00DE589F"/>
    <w:rsid w:val="00DE5906"/>
    <w:rsid w:val="00DE5D1D"/>
    <w:rsid w:val="00DE5E43"/>
    <w:rsid w:val="00DE6366"/>
    <w:rsid w:val="00DE64CA"/>
    <w:rsid w:val="00DE7901"/>
    <w:rsid w:val="00DE7B68"/>
    <w:rsid w:val="00DE7EB1"/>
    <w:rsid w:val="00DF0A3D"/>
    <w:rsid w:val="00DF13D7"/>
    <w:rsid w:val="00DF14EA"/>
    <w:rsid w:val="00DF15EC"/>
    <w:rsid w:val="00DF179C"/>
    <w:rsid w:val="00DF2E8C"/>
    <w:rsid w:val="00DF3EE4"/>
    <w:rsid w:val="00DF4527"/>
    <w:rsid w:val="00DF61BD"/>
    <w:rsid w:val="00DF6F2C"/>
    <w:rsid w:val="00DF7D05"/>
    <w:rsid w:val="00DF7FE3"/>
    <w:rsid w:val="00E0057D"/>
    <w:rsid w:val="00E00C12"/>
    <w:rsid w:val="00E012A4"/>
    <w:rsid w:val="00E01B63"/>
    <w:rsid w:val="00E033D0"/>
    <w:rsid w:val="00E03ECD"/>
    <w:rsid w:val="00E045D5"/>
    <w:rsid w:val="00E05472"/>
    <w:rsid w:val="00E0554E"/>
    <w:rsid w:val="00E0603D"/>
    <w:rsid w:val="00E06655"/>
    <w:rsid w:val="00E06A18"/>
    <w:rsid w:val="00E06B3E"/>
    <w:rsid w:val="00E076A4"/>
    <w:rsid w:val="00E079CF"/>
    <w:rsid w:val="00E102DE"/>
    <w:rsid w:val="00E1034F"/>
    <w:rsid w:val="00E120FF"/>
    <w:rsid w:val="00E12F76"/>
    <w:rsid w:val="00E13033"/>
    <w:rsid w:val="00E13818"/>
    <w:rsid w:val="00E1399F"/>
    <w:rsid w:val="00E13DD0"/>
    <w:rsid w:val="00E1415A"/>
    <w:rsid w:val="00E141B2"/>
    <w:rsid w:val="00E142B1"/>
    <w:rsid w:val="00E15086"/>
    <w:rsid w:val="00E20870"/>
    <w:rsid w:val="00E21698"/>
    <w:rsid w:val="00E21883"/>
    <w:rsid w:val="00E218CE"/>
    <w:rsid w:val="00E21DAE"/>
    <w:rsid w:val="00E21E3A"/>
    <w:rsid w:val="00E2209A"/>
    <w:rsid w:val="00E22B10"/>
    <w:rsid w:val="00E22E7F"/>
    <w:rsid w:val="00E230E2"/>
    <w:rsid w:val="00E241FD"/>
    <w:rsid w:val="00E2459B"/>
    <w:rsid w:val="00E25A71"/>
    <w:rsid w:val="00E2695C"/>
    <w:rsid w:val="00E279C1"/>
    <w:rsid w:val="00E27FFC"/>
    <w:rsid w:val="00E300DB"/>
    <w:rsid w:val="00E3123B"/>
    <w:rsid w:val="00E31788"/>
    <w:rsid w:val="00E31C1B"/>
    <w:rsid w:val="00E321A5"/>
    <w:rsid w:val="00E32BBF"/>
    <w:rsid w:val="00E33035"/>
    <w:rsid w:val="00E33E84"/>
    <w:rsid w:val="00E3458C"/>
    <w:rsid w:val="00E35012"/>
    <w:rsid w:val="00E3688D"/>
    <w:rsid w:val="00E36C44"/>
    <w:rsid w:val="00E373B4"/>
    <w:rsid w:val="00E37C22"/>
    <w:rsid w:val="00E40694"/>
    <w:rsid w:val="00E40FDD"/>
    <w:rsid w:val="00E41A8B"/>
    <w:rsid w:val="00E42602"/>
    <w:rsid w:val="00E42BE4"/>
    <w:rsid w:val="00E43934"/>
    <w:rsid w:val="00E440B4"/>
    <w:rsid w:val="00E44B0D"/>
    <w:rsid w:val="00E44DFA"/>
    <w:rsid w:val="00E45374"/>
    <w:rsid w:val="00E4538B"/>
    <w:rsid w:val="00E462FF"/>
    <w:rsid w:val="00E46B6C"/>
    <w:rsid w:val="00E47269"/>
    <w:rsid w:val="00E47A6B"/>
    <w:rsid w:val="00E50F94"/>
    <w:rsid w:val="00E51157"/>
    <w:rsid w:val="00E512F3"/>
    <w:rsid w:val="00E528D4"/>
    <w:rsid w:val="00E52E28"/>
    <w:rsid w:val="00E53D70"/>
    <w:rsid w:val="00E54E6A"/>
    <w:rsid w:val="00E55E59"/>
    <w:rsid w:val="00E55EBF"/>
    <w:rsid w:val="00E56082"/>
    <w:rsid w:val="00E6029D"/>
    <w:rsid w:val="00E60545"/>
    <w:rsid w:val="00E606A9"/>
    <w:rsid w:val="00E60BFA"/>
    <w:rsid w:val="00E60C6E"/>
    <w:rsid w:val="00E628EE"/>
    <w:rsid w:val="00E639CC"/>
    <w:rsid w:val="00E64AC6"/>
    <w:rsid w:val="00E656AA"/>
    <w:rsid w:val="00E659B6"/>
    <w:rsid w:val="00E660D1"/>
    <w:rsid w:val="00E667CE"/>
    <w:rsid w:val="00E67943"/>
    <w:rsid w:val="00E70EDC"/>
    <w:rsid w:val="00E71126"/>
    <w:rsid w:val="00E7129B"/>
    <w:rsid w:val="00E7173C"/>
    <w:rsid w:val="00E71AE3"/>
    <w:rsid w:val="00E72BC7"/>
    <w:rsid w:val="00E73804"/>
    <w:rsid w:val="00E7489F"/>
    <w:rsid w:val="00E750A5"/>
    <w:rsid w:val="00E75497"/>
    <w:rsid w:val="00E75683"/>
    <w:rsid w:val="00E75859"/>
    <w:rsid w:val="00E75B58"/>
    <w:rsid w:val="00E75D64"/>
    <w:rsid w:val="00E771AD"/>
    <w:rsid w:val="00E77B30"/>
    <w:rsid w:val="00E77CAA"/>
    <w:rsid w:val="00E80923"/>
    <w:rsid w:val="00E80DCF"/>
    <w:rsid w:val="00E839AA"/>
    <w:rsid w:val="00E839AC"/>
    <w:rsid w:val="00E83B12"/>
    <w:rsid w:val="00E83D03"/>
    <w:rsid w:val="00E840F3"/>
    <w:rsid w:val="00E84504"/>
    <w:rsid w:val="00E84DD6"/>
    <w:rsid w:val="00E85679"/>
    <w:rsid w:val="00E85ADE"/>
    <w:rsid w:val="00E86633"/>
    <w:rsid w:val="00E87334"/>
    <w:rsid w:val="00E8762B"/>
    <w:rsid w:val="00E90051"/>
    <w:rsid w:val="00E90C12"/>
    <w:rsid w:val="00E916E8"/>
    <w:rsid w:val="00E92040"/>
    <w:rsid w:val="00E92A17"/>
    <w:rsid w:val="00E92C86"/>
    <w:rsid w:val="00E945FE"/>
    <w:rsid w:val="00E9483E"/>
    <w:rsid w:val="00E94EE7"/>
    <w:rsid w:val="00E952F6"/>
    <w:rsid w:val="00E95771"/>
    <w:rsid w:val="00E96258"/>
    <w:rsid w:val="00E9643F"/>
    <w:rsid w:val="00E971E9"/>
    <w:rsid w:val="00E97666"/>
    <w:rsid w:val="00E97CAF"/>
    <w:rsid w:val="00EA02F1"/>
    <w:rsid w:val="00EA17D1"/>
    <w:rsid w:val="00EA20CC"/>
    <w:rsid w:val="00EA25D4"/>
    <w:rsid w:val="00EA2992"/>
    <w:rsid w:val="00EA2DB3"/>
    <w:rsid w:val="00EA2DC4"/>
    <w:rsid w:val="00EA3908"/>
    <w:rsid w:val="00EA4155"/>
    <w:rsid w:val="00EA4DE7"/>
    <w:rsid w:val="00EA567F"/>
    <w:rsid w:val="00EB09DB"/>
    <w:rsid w:val="00EB27D6"/>
    <w:rsid w:val="00EB464E"/>
    <w:rsid w:val="00EB4996"/>
    <w:rsid w:val="00EB50E9"/>
    <w:rsid w:val="00EB5222"/>
    <w:rsid w:val="00EB5F39"/>
    <w:rsid w:val="00EB64D5"/>
    <w:rsid w:val="00EB6B2C"/>
    <w:rsid w:val="00EB6ED8"/>
    <w:rsid w:val="00EB6EFD"/>
    <w:rsid w:val="00EB703F"/>
    <w:rsid w:val="00EC02C2"/>
    <w:rsid w:val="00EC0749"/>
    <w:rsid w:val="00EC0A1D"/>
    <w:rsid w:val="00EC12AD"/>
    <w:rsid w:val="00EC2A4B"/>
    <w:rsid w:val="00EC2C4E"/>
    <w:rsid w:val="00EC3EF4"/>
    <w:rsid w:val="00EC4085"/>
    <w:rsid w:val="00EC4322"/>
    <w:rsid w:val="00EC4416"/>
    <w:rsid w:val="00EC55B8"/>
    <w:rsid w:val="00EC60D1"/>
    <w:rsid w:val="00EC615D"/>
    <w:rsid w:val="00ED02B3"/>
    <w:rsid w:val="00ED041A"/>
    <w:rsid w:val="00ED0513"/>
    <w:rsid w:val="00ED07F8"/>
    <w:rsid w:val="00ED0C51"/>
    <w:rsid w:val="00ED0E7A"/>
    <w:rsid w:val="00ED0F20"/>
    <w:rsid w:val="00ED2E5A"/>
    <w:rsid w:val="00ED312E"/>
    <w:rsid w:val="00ED3189"/>
    <w:rsid w:val="00ED3FCF"/>
    <w:rsid w:val="00ED43AA"/>
    <w:rsid w:val="00ED4954"/>
    <w:rsid w:val="00ED4A7F"/>
    <w:rsid w:val="00ED51C6"/>
    <w:rsid w:val="00ED5DC5"/>
    <w:rsid w:val="00ED6389"/>
    <w:rsid w:val="00ED6C52"/>
    <w:rsid w:val="00ED7FF8"/>
    <w:rsid w:val="00EE054B"/>
    <w:rsid w:val="00EE14E5"/>
    <w:rsid w:val="00EE2518"/>
    <w:rsid w:val="00EE37A9"/>
    <w:rsid w:val="00EE4029"/>
    <w:rsid w:val="00EE4474"/>
    <w:rsid w:val="00EE495C"/>
    <w:rsid w:val="00EE4AF9"/>
    <w:rsid w:val="00EE5171"/>
    <w:rsid w:val="00EE51F3"/>
    <w:rsid w:val="00EE5312"/>
    <w:rsid w:val="00EE6535"/>
    <w:rsid w:val="00EE761C"/>
    <w:rsid w:val="00EF06B5"/>
    <w:rsid w:val="00EF0C13"/>
    <w:rsid w:val="00EF119B"/>
    <w:rsid w:val="00EF1CB4"/>
    <w:rsid w:val="00EF1EF7"/>
    <w:rsid w:val="00EF217E"/>
    <w:rsid w:val="00EF2627"/>
    <w:rsid w:val="00EF2B33"/>
    <w:rsid w:val="00EF3259"/>
    <w:rsid w:val="00EF3390"/>
    <w:rsid w:val="00EF3B21"/>
    <w:rsid w:val="00EF4288"/>
    <w:rsid w:val="00EF4F22"/>
    <w:rsid w:val="00EF50DC"/>
    <w:rsid w:val="00EF571E"/>
    <w:rsid w:val="00EF6D85"/>
    <w:rsid w:val="00EF743F"/>
    <w:rsid w:val="00EF7759"/>
    <w:rsid w:val="00EF77D8"/>
    <w:rsid w:val="00F01E6D"/>
    <w:rsid w:val="00F02470"/>
    <w:rsid w:val="00F024D7"/>
    <w:rsid w:val="00F027C1"/>
    <w:rsid w:val="00F02FFE"/>
    <w:rsid w:val="00F03848"/>
    <w:rsid w:val="00F03862"/>
    <w:rsid w:val="00F0444C"/>
    <w:rsid w:val="00F045B5"/>
    <w:rsid w:val="00F04A27"/>
    <w:rsid w:val="00F05124"/>
    <w:rsid w:val="00F06870"/>
    <w:rsid w:val="00F07E23"/>
    <w:rsid w:val="00F13368"/>
    <w:rsid w:val="00F138EA"/>
    <w:rsid w:val="00F14435"/>
    <w:rsid w:val="00F14A2F"/>
    <w:rsid w:val="00F154D9"/>
    <w:rsid w:val="00F156B8"/>
    <w:rsid w:val="00F158C7"/>
    <w:rsid w:val="00F159FD"/>
    <w:rsid w:val="00F16387"/>
    <w:rsid w:val="00F173BF"/>
    <w:rsid w:val="00F209BA"/>
    <w:rsid w:val="00F226D1"/>
    <w:rsid w:val="00F226D3"/>
    <w:rsid w:val="00F22978"/>
    <w:rsid w:val="00F2337A"/>
    <w:rsid w:val="00F234B6"/>
    <w:rsid w:val="00F23A9F"/>
    <w:rsid w:val="00F23BA2"/>
    <w:rsid w:val="00F25DCD"/>
    <w:rsid w:val="00F26417"/>
    <w:rsid w:val="00F26CCA"/>
    <w:rsid w:val="00F3084A"/>
    <w:rsid w:val="00F30A44"/>
    <w:rsid w:val="00F30AB0"/>
    <w:rsid w:val="00F31F5D"/>
    <w:rsid w:val="00F338B1"/>
    <w:rsid w:val="00F33A23"/>
    <w:rsid w:val="00F33D93"/>
    <w:rsid w:val="00F33EB4"/>
    <w:rsid w:val="00F3476C"/>
    <w:rsid w:val="00F35731"/>
    <w:rsid w:val="00F36FA8"/>
    <w:rsid w:val="00F3737D"/>
    <w:rsid w:val="00F37527"/>
    <w:rsid w:val="00F4204A"/>
    <w:rsid w:val="00F420B4"/>
    <w:rsid w:val="00F426BF"/>
    <w:rsid w:val="00F42D8B"/>
    <w:rsid w:val="00F435CB"/>
    <w:rsid w:val="00F4366E"/>
    <w:rsid w:val="00F43AC9"/>
    <w:rsid w:val="00F44428"/>
    <w:rsid w:val="00F44620"/>
    <w:rsid w:val="00F44F97"/>
    <w:rsid w:val="00F4507E"/>
    <w:rsid w:val="00F45278"/>
    <w:rsid w:val="00F45481"/>
    <w:rsid w:val="00F45986"/>
    <w:rsid w:val="00F45DCC"/>
    <w:rsid w:val="00F46238"/>
    <w:rsid w:val="00F4626C"/>
    <w:rsid w:val="00F46B67"/>
    <w:rsid w:val="00F47188"/>
    <w:rsid w:val="00F47576"/>
    <w:rsid w:val="00F47844"/>
    <w:rsid w:val="00F47F88"/>
    <w:rsid w:val="00F502F4"/>
    <w:rsid w:val="00F51BFC"/>
    <w:rsid w:val="00F52140"/>
    <w:rsid w:val="00F525B5"/>
    <w:rsid w:val="00F526B7"/>
    <w:rsid w:val="00F52C38"/>
    <w:rsid w:val="00F532F1"/>
    <w:rsid w:val="00F53C1F"/>
    <w:rsid w:val="00F547E9"/>
    <w:rsid w:val="00F55E3F"/>
    <w:rsid w:val="00F561A3"/>
    <w:rsid w:val="00F561EE"/>
    <w:rsid w:val="00F56385"/>
    <w:rsid w:val="00F56494"/>
    <w:rsid w:val="00F56FA9"/>
    <w:rsid w:val="00F57126"/>
    <w:rsid w:val="00F60761"/>
    <w:rsid w:val="00F6249C"/>
    <w:rsid w:val="00F62D97"/>
    <w:rsid w:val="00F63625"/>
    <w:rsid w:val="00F64052"/>
    <w:rsid w:val="00F65BA0"/>
    <w:rsid w:val="00F661D7"/>
    <w:rsid w:val="00F67195"/>
    <w:rsid w:val="00F70205"/>
    <w:rsid w:val="00F702C4"/>
    <w:rsid w:val="00F704FB"/>
    <w:rsid w:val="00F70D7A"/>
    <w:rsid w:val="00F72E2F"/>
    <w:rsid w:val="00F73ACB"/>
    <w:rsid w:val="00F73E5F"/>
    <w:rsid w:val="00F741C3"/>
    <w:rsid w:val="00F7498C"/>
    <w:rsid w:val="00F74BA0"/>
    <w:rsid w:val="00F75842"/>
    <w:rsid w:val="00F76C9D"/>
    <w:rsid w:val="00F76FF7"/>
    <w:rsid w:val="00F77CC4"/>
    <w:rsid w:val="00F77D62"/>
    <w:rsid w:val="00F77FAF"/>
    <w:rsid w:val="00F8092E"/>
    <w:rsid w:val="00F80C9E"/>
    <w:rsid w:val="00F8121B"/>
    <w:rsid w:val="00F822D0"/>
    <w:rsid w:val="00F82D0B"/>
    <w:rsid w:val="00F83080"/>
    <w:rsid w:val="00F83489"/>
    <w:rsid w:val="00F834F8"/>
    <w:rsid w:val="00F83E3F"/>
    <w:rsid w:val="00F84421"/>
    <w:rsid w:val="00F84491"/>
    <w:rsid w:val="00F85F87"/>
    <w:rsid w:val="00F86EBB"/>
    <w:rsid w:val="00F87000"/>
    <w:rsid w:val="00F87265"/>
    <w:rsid w:val="00F90292"/>
    <w:rsid w:val="00F907E4"/>
    <w:rsid w:val="00F9085D"/>
    <w:rsid w:val="00F90A6A"/>
    <w:rsid w:val="00F9103A"/>
    <w:rsid w:val="00F918ED"/>
    <w:rsid w:val="00F919E1"/>
    <w:rsid w:val="00F91F76"/>
    <w:rsid w:val="00F922BD"/>
    <w:rsid w:val="00F922C1"/>
    <w:rsid w:val="00F92587"/>
    <w:rsid w:val="00F9316A"/>
    <w:rsid w:val="00F941C9"/>
    <w:rsid w:val="00F946F4"/>
    <w:rsid w:val="00F95A1B"/>
    <w:rsid w:val="00F960B3"/>
    <w:rsid w:val="00F970BA"/>
    <w:rsid w:val="00F9730B"/>
    <w:rsid w:val="00F97BC1"/>
    <w:rsid w:val="00F97D51"/>
    <w:rsid w:val="00FA0BCD"/>
    <w:rsid w:val="00FA1225"/>
    <w:rsid w:val="00FA12C9"/>
    <w:rsid w:val="00FA12EF"/>
    <w:rsid w:val="00FA16A7"/>
    <w:rsid w:val="00FA173B"/>
    <w:rsid w:val="00FA1D39"/>
    <w:rsid w:val="00FA3C81"/>
    <w:rsid w:val="00FA3F24"/>
    <w:rsid w:val="00FA4297"/>
    <w:rsid w:val="00FA517A"/>
    <w:rsid w:val="00FA51C4"/>
    <w:rsid w:val="00FA7BBC"/>
    <w:rsid w:val="00FA7CD2"/>
    <w:rsid w:val="00FB0AFB"/>
    <w:rsid w:val="00FB24F3"/>
    <w:rsid w:val="00FB265B"/>
    <w:rsid w:val="00FB37D0"/>
    <w:rsid w:val="00FB46E0"/>
    <w:rsid w:val="00FB564B"/>
    <w:rsid w:val="00FB6445"/>
    <w:rsid w:val="00FB6BCC"/>
    <w:rsid w:val="00FB7055"/>
    <w:rsid w:val="00FB70F0"/>
    <w:rsid w:val="00FB7EA8"/>
    <w:rsid w:val="00FB7EE7"/>
    <w:rsid w:val="00FC127D"/>
    <w:rsid w:val="00FC23BA"/>
    <w:rsid w:val="00FC24E5"/>
    <w:rsid w:val="00FC2B89"/>
    <w:rsid w:val="00FC38E2"/>
    <w:rsid w:val="00FC3AE3"/>
    <w:rsid w:val="00FC3DCE"/>
    <w:rsid w:val="00FC4405"/>
    <w:rsid w:val="00FC6CD9"/>
    <w:rsid w:val="00FC7921"/>
    <w:rsid w:val="00FC7C1A"/>
    <w:rsid w:val="00FD04CE"/>
    <w:rsid w:val="00FD04EB"/>
    <w:rsid w:val="00FD0C2C"/>
    <w:rsid w:val="00FD138F"/>
    <w:rsid w:val="00FD1AAE"/>
    <w:rsid w:val="00FD20B7"/>
    <w:rsid w:val="00FD28AB"/>
    <w:rsid w:val="00FD37DF"/>
    <w:rsid w:val="00FD52BA"/>
    <w:rsid w:val="00FD6C37"/>
    <w:rsid w:val="00FD6C42"/>
    <w:rsid w:val="00FD6EFC"/>
    <w:rsid w:val="00FD7701"/>
    <w:rsid w:val="00FE0A6E"/>
    <w:rsid w:val="00FE1240"/>
    <w:rsid w:val="00FE1353"/>
    <w:rsid w:val="00FE18B2"/>
    <w:rsid w:val="00FE1B61"/>
    <w:rsid w:val="00FE2DA3"/>
    <w:rsid w:val="00FE4D63"/>
    <w:rsid w:val="00FE5230"/>
    <w:rsid w:val="00FE536C"/>
    <w:rsid w:val="00FE5CD4"/>
    <w:rsid w:val="00FE6CC6"/>
    <w:rsid w:val="00FE7426"/>
    <w:rsid w:val="00FE7CC4"/>
    <w:rsid w:val="00FE7EDD"/>
    <w:rsid w:val="00FE7F82"/>
    <w:rsid w:val="00FF0646"/>
    <w:rsid w:val="00FF067A"/>
    <w:rsid w:val="00FF0A5B"/>
    <w:rsid w:val="00FF0E2B"/>
    <w:rsid w:val="00FF1832"/>
    <w:rsid w:val="00FF20F2"/>
    <w:rsid w:val="00FF2249"/>
    <w:rsid w:val="00FF2AF4"/>
    <w:rsid w:val="00FF39CB"/>
    <w:rsid w:val="00FF3AC0"/>
    <w:rsid w:val="00FF4DEB"/>
    <w:rsid w:val="00FF5174"/>
    <w:rsid w:val="00FF5524"/>
    <w:rsid w:val="00FF576D"/>
    <w:rsid w:val="00FF5BCF"/>
    <w:rsid w:val="00FF6251"/>
    <w:rsid w:val="00FF76D9"/>
    <w:rsid w:val="00FF7C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53FA5"/>
  <w15:docId w15:val="{A7E43F25-0E1A-4EEB-AA2F-6869F2042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205"/>
  </w:style>
  <w:style w:type="paragraph" w:styleId="Heading1">
    <w:name w:val="heading 1"/>
    <w:basedOn w:val="Normal"/>
    <w:next w:val="Normal"/>
    <w:link w:val="Heading1Char"/>
    <w:uiPriority w:val="9"/>
    <w:qFormat/>
    <w:rsid w:val="00EF6D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6D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75230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2688"/>
  </w:style>
  <w:style w:type="paragraph" w:styleId="BalloonText">
    <w:name w:val="Balloon Text"/>
    <w:basedOn w:val="Normal"/>
    <w:link w:val="BalloonTextChar"/>
    <w:uiPriority w:val="99"/>
    <w:semiHidden/>
    <w:unhideWhenUsed/>
    <w:rsid w:val="00597B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BD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35E49"/>
    <w:rPr>
      <w:color w:val="808080"/>
    </w:rPr>
  </w:style>
  <w:style w:type="table" w:styleId="TableGrid">
    <w:name w:val="Table Grid"/>
    <w:basedOn w:val="TableNormal"/>
    <w:uiPriority w:val="39"/>
    <w:qFormat/>
    <w:rsid w:val="001C5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4B1DE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541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849"/>
  </w:style>
  <w:style w:type="paragraph" w:styleId="Footer">
    <w:name w:val="footer"/>
    <w:basedOn w:val="Normal"/>
    <w:link w:val="FooterChar"/>
    <w:uiPriority w:val="99"/>
    <w:unhideWhenUsed/>
    <w:rsid w:val="00541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849"/>
  </w:style>
  <w:style w:type="paragraph" w:customStyle="1" w:styleId="Default">
    <w:name w:val="Default"/>
    <w:rsid w:val="000017BC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A5E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parator">
    <w:name w:val="separator"/>
    <w:basedOn w:val="Normal"/>
    <w:rsid w:val="002A5E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stquestion-text">
    <w:name w:val="post__question-text"/>
    <w:basedOn w:val="Normal"/>
    <w:rsid w:val="00367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Shading1">
    <w:name w:val="Light Shading1"/>
    <w:basedOn w:val="TableNormal"/>
    <w:uiPriority w:val="60"/>
    <w:rsid w:val="00367E1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link w:val="NoSpacingChar"/>
    <w:uiPriority w:val="1"/>
    <w:qFormat/>
    <w:rsid w:val="007255CA"/>
    <w:pPr>
      <w:spacing w:after="0" w:line="240" w:lineRule="auto"/>
    </w:pPr>
    <w:rPr>
      <w:rFonts w:eastAsiaTheme="minorHAnsi"/>
    </w:rPr>
  </w:style>
  <w:style w:type="paragraph" w:customStyle="1" w:styleId="ListParagraph1">
    <w:name w:val="List Paragraph1"/>
    <w:basedOn w:val="Normal"/>
    <w:uiPriority w:val="34"/>
    <w:qFormat/>
    <w:rsid w:val="00FF5BCF"/>
    <w:pPr>
      <w:ind w:left="720"/>
      <w:contextualSpacing/>
    </w:pPr>
    <w:rPr>
      <w:rFonts w:eastAsiaTheme="minorHAnsi"/>
      <w:szCs w:val="20"/>
      <w:lang w:bidi="hi-IN"/>
    </w:rPr>
  </w:style>
  <w:style w:type="character" w:styleId="Strong">
    <w:name w:val="Strong"/>
    <w:basedOn w:val="DefaultParagraphFont"/>
    <w:uiPriority w:val="22"/>
    <w:qFormat/>
    <w:rsid w:val="0034183E"/>
    <w:rPr>
      <w:b/>
      <w:bCs/>
    </w:rPr>
  </w:style>
  <w:style w:type="character" w:styleId="Hyperlink">
    <w:name w:val="Hyperlink"/>
    <w:uiPriority w:val="99"/>
    <w:unhideWhenUsed/>
    <w:rsid w:val="00A8269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269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32414D"/>
  </w:style>
  <w:style w:type="table" w:customStyle="1" w:styleId="TableGrid1">
    <w:name w:val="Table Grid1"/>
    <w:basedOn w:val="TableNormal"/>
    <w:next w:val="TableGrid"/>
    <w:uiPriority w:val="59"/>
    <w:rsid w:val="0032414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1">
    <w:name w:val="List Paragraph11"/>
    <w:basedOn w:val="Normal"/>
    <w:uiPriority w:val="34"/>
    <w:qFormat/>
    <w:rsid w:val="00136529"/>
    <w:pPr>
      <w:ind w:left="720"/>
      <w:contextualSpacing/>
    </w:pPr>
    <w:rPr>
      <w:rFonts w:eastAsiaTheme="minorHAnsi"/>
      <w:szCs w:val="20"/>
      <w:lang w:bidi="hi-I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B0A89"/>
    <w:rPr>
      <w:rFonts w:eastAsiaTheme="minorHAnsi"/>
    </w:rPr>
  </w:style>
  <w:style w:type="paragraph" w:customStyle="1" w:styleId="msonormal0">
    <w:name w:val="msonormal"/>
    <w:basedOn w:val="Normal"/>
    <w:uiPriority w:val="99"/>
    <w:rsid w:val="00F03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customStyle="1" w:styleId="hvr">
    <w:name w:val="hvr"/>
    <w:basedOn w:val="DefaultParagraphFont"/>
    <w:qFormat/>
    <w:rsid w:val="00B1545F"/>
  </w:style>
  <w:style w:type="character" w:customStyle="1" w:styleId="fullpost">
    <w:name w:val="fullpost"/>
    <w:basedOn w:val="DefaultParagraphFont"/>
    <w:rsid w:val="00676094"/>
  </w:style>
  <w:style w:type="character" w:styleId="LineNumber">
    <w:name w:val="line number"/>
    <w:basedOn w:val="DefaultParagraphFont"/>
    <w:uiPriority w:val="99"/>
    <w:semiHidden/>
    <w:unhideWhenUsed/>
    <w:rsid w:val="00AD4587"/>
  </w:style>
  <w:style w:type="character" w:styleId="Emphasis">
    <w:name w:val="Emphasis"/>
    <w:basedOn w:val="DefaultParagraphFont"/>
    <w:uiPriority w:val="20"/>
    <w:qFormat/>
    <w:rsid w:val="00C347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0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1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hyperlink" Target="https://www.adda247.com/product-onlineliveclasses/3937/bank-maha-pack-ibps-sbi-rrb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jpe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7.jpe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hyperlink" Target="https://www.adda247.com/product-testseries/14426/55-bank-po-mock-test-ibps-rrb-po-prelims-complete-test-series-by-adda247" TargetMode="External"/><Relationship Id="rId62" Type="http://schemas.openxmlformats.org/officeDocument/2006/relationships/image" Target="media/image51.png"/><Relationship Id="rId70" Type="http://schemas.openxmlformats.org/officeDocument/2006/relationships/image" Target="media/image5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adda247.com/product-testseries/7615/ibps-clerk-prelims-mains-2022-online-test-series-by-adda247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www.adda247.com/product-testseries/7612/ibps-po-prelims-mains-2022-online-test-series-by-adda247" TargetMode="External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6.png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dda247.com/product-testseries/7435/1200-bank-po-clerk-mock-tests-online-test-series-for-sbi-ibps-rbi-ibps-rrb-others-2022-23-complete-bilingual-test-series-by-adda247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71" Type="http://schemas.openxmlformats.org/officeDocument/2006/relationships/image" Target="media/image5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A5A38-DBB5-4744-BA54-2A86DFDF3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9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 ENGINEER</dc:creator>
  <cp:lastModifiedBy>Dell pc</cp:lastModifiedBy>
  <cp:revision>2008</cp:revision>
  <cp:lastPrinted>2022-07-11T11:59:00Z</cp:lastPrinted>
  <dcterms:created xsi:type="dcterms:W3CDTF">2021-07-02T07:00:00Z</dcterms:created>
  <dcterms:modified xsi:type="dcterms:W3CDTF">2022-08-18T05:45:00Z</dcterms:modified>
</cp:coreProperties>
</file>